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413" w:rsidRDefault="00A45395">
      <w:pPr>
        <w:rPr>
          <w:rStyle w:val="Emphasis"/>
          <w:rFonts w:ascii="SimSun" w:eastAsia="SimSun" w:hAnsi="SimSun" w:cs="SimSun"/>
          <w:i w:val="0"/>
          <w:color w:val="663300"/>
          <w:sz w:val="40"/>
          <w:szCs w:val="40"/>
          <w:lang w:eastAsia="zh-CN"/>
        </w:rPr>
      </w:pPr>
      <w:r>
        <w:rPr>
          <w:rStyle w:val="Emphasis"/>
          <w:rFonts w:ascii="SimSun" w:eastAsia="SimSun" w:hAnsi="SimSun" w:cs="SimSun" w:hint="eastAsia"/>
          <w:i w:val="0"/>
          <w:color w:val="663300"/>
          <w:sz w:val="40"/>
          <w:szCs w:val="40"/>
          <w:lang w:eastAsia="zh-CN"/>
        </w:rPr>
        <w:t xml:space="preserve">认知症友好倡议回顾调查 </w:t>
      </w:r>
    </w:p>
    <w:p w:rsidR="0040017D" w:rsidRPr="007A198D" w:rsidRDefault="00A45395">
      <w:pPr>
        <w:rPr>
          <w:rStyle w:val="Emphasis"/>
          <w:rFonts w:ascii="SimSun" w:eastAsia="SimSun" w:hAnsi="SimSun" w:cs="SimSun"/>
          <w:i w:val="0"/>
          <w:lang w:eastAsia="zh-CN"/>
        </w:rPr>
      </w:pPr>
      <w:r>
        <w:rPr>
          <w:rStyle w:val="Emphasis"/>
          <w:rFonts w:ascii="SimSun" w:eastAsia="SimSun" w:hAnsi="SimSun" w:cs="SimSun" w:hint="eastAsia"/>
          <w:i w:val="0"/>
          <w:lang w:eastAsia="zh-CN"/>
        </w:rPr>
        <w:t>世界认知</w:t>
      </w:r>
      <w:r w:rsidR="00342681">
        <w:rPr>
          <w:rStyle w:val="Emphasis"/>
          <w:rFonts w:ascii="SimSun" w:eastAsia="SimSun" w:hAnsi="SimSun" w:cs="SimSun" w:hint="eastAsia"/>
          <w:i w:val="0"/>
          <w:lang w:eastAsia="zh-CN"/>
        </w:rPr>
        <w:t>症委员</w:t>
      </w:r>
      <w:r w:rsidR="006664B3">
        <w:rPr>
          <w:rStyle w:val="Emphasis"/>
          <w:rFonts w:ascii="SimSun" w:eastAsia="SimSun" w:hAnsi="SimSun" w:cs="SimSun" w:hint="eastAsia"/>
          <w:i w:val="0"/>
          <w:lang w:eastAsia="zh-CN"/>
        </w:rPr>
        <w:t>(WDC)</w:t>
      </w:r>
      <w:bookmarkStart w:id="0" w:name="_GoBack"/>
      <w:bookmarkEnd w:id="0"/>
      <w:r w:rsidR="00342681">
        <w:rPr>
          <w:rStyle w:val="Emphasis"/>
          <w:rFonts w:ascii="SimSun" w:eastAsia="SimSun" w:hAnsi="SimSun" w:cs="SimSun" w:hint="eastAsia"/>
          <w:i w:val="0"/>
          <w:lang w:eastAsia="zh-CN"/>
        </w:rPr>
        <w:t>正在启动一个项目，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着眼于提供有意义的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友好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项目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（</w:t>
      </w:r>
      <w:r w:rsidR="0040017D" w:rsidRPr="007A198D">
        <w:rPr>
          <w:rStyle w:val="Emphasis"/>
          <w:rFonts w:ascii="SimSun" w:eastAsia="SimSun" w:hAnsi="SimSun" w:cs="SimSun"/>
          <w:i w:val="0"/>
          <w:lang w:eastAsia="zh-CN"/>
        </w:rPr>
        <w:t>DFIs</w:t>
      </w:r>
      <w:r w:rsidR="00342681">
        <w:rPr>
          <w:rStyle w:val="Emphasis"/>
          <w:rFonts w:ascii="SimSun" w:eastAsia="SimSun" w:hAnsi="SimSun" w:cs="SimSun" w:hint="eastAsia"/>
          <w:i w:val="0"/>
          <w:lang w:eastAsia="zh-CN"/>
        </w:rPr>
        <w:t>）的全球证据</w:t>
      </w:r>
      <w:r w:rsidR="005C3114">
        <w:rPr>
          <w:rStyle w:val="Emphasis"/>
          <w:rFonts w:ascii="SimSun" w:eastAsia="SimSun" w:hAnsi="SimSun" w:cs="SimSun" w:hint="eastAsia"/>
          <w:i w:val="0"/>
          <w:lang w:eastAsia="zh-CN"/>
        </w:rPr>
        <w:t>链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基础。</w:t>
      </w:r>
      <w:r w:rsidR="006465D3">
        <w:rPr>
          <w:rStyle w:val="Emphasis"/>
          <w:rFonts w:ascii="SimSun" w:eastAsia="SimSun" w:hAnsi="SimSun" w:cs="SimSun" w:hint="eastAsia"/>
          <w:i w:val="0"/>
          <w:lang w:eastAsia="zh-CN"/>
        </w:rPr>
        <w:t>为了这个倡议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，我们与慈善机构，企业，学术研究机构</w:t>
      </w:r>
      <w:r w:rsidR="00342681">
        <w:rPr>
          <w:rStyle w:val="Emphasis"/>
          <w:rFonts w:ascii="SimSun" w:eastAsia="SimSun" w:hAnsi="SimSun" w:cs="SimSun" w:hint="eastAsia"/>
          <w:i w:val="0"/>
          <w:lang w:eastAsia="zh-CN"/>
        </w:rPr>
        <w:t>以及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和受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影响的人们合作，从世界各地收集有关</w:t>
      </w:r>
      <w:r w:rsidR="0040017D" w:rsidRPr="007A198D">
        <w:rPr>
          <w:rStyle w:val="Emphasis"/>
          <w:rFonts w:ascii="SimSun" w:eastAsia="SimSun" w:hAnsi="SimSun" w:cs="SimSun"/>
          <w:i w:val="0"/>
          <w:lang w:eastAsia="zh-CN"/>
        </w:rPr>
        <w:t>DFI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s影响的</w:t>
      </w:r>
      <w:r w:rsidR="00342681">
        <w:rPr>
          <w:rStyle w:val="Emphasis"/>
          <w:rFonts w:ascii="SimSun" w:eastAsia="SimSun" w:hAnsi="SimSun" w:cs="SimSun" w:hint="eastAsia"/>
          <w:i w:val="0"/>
          <w:lang w:eastAsia="zh-CN"/>
        </w:rPr>
        <w:t>实践</w:t>
      </w:r>
      <w:r w:rsidR="0040017D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证据。</w:t>
      </w:r>
    </w:p>
    <w:p w:rsidR="0040017D" w:rsidRPr="007A198D" w:rsidRDefault="0040017D" w:rsidP="0040017D">
      <w:pPr>
        <w:rPr>
          <w:rStyle w:val="Emphasis"/>
          <w:rFonts w:ascii="SimSun" w:eastAsia="SimSun" w:hAnsi="SimSun" w:cs="SimSun"/>
          <w:i w:val="0"/>
          <w:lang w:eastAsia="zh-CN"/>
        </w:rPr>
      </w:pP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该项目最终将于</w:t>
      </w:r>
      <w:r w:rsidRPr="007A198D">
        <w:rPr>
          <w:rStyle w:val="Emphasis"/>
          <w:rFonts w:ascii="SimSun" w:eastAsia="SimSun" w:hAnsi="SimSun" w:cs="SimSun"/>
          <w:i w:val="0"/>
          <w:lang w:eastAsia="zh-CN"/>
        </w:rPr>
        <w:t>2020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年初发布一份重要报告，提供有关影响证据的国际视角，并确定研究差距。它将绘制有关各种活动对</w:t>
      </w:r>
      <w:r w:rsidR="00A45395"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患者的全球影响的证据，支持和照顾他们的人以及对整个社会的益处。</w:t>
      </w:r>
    </w:p>
    <w:p w:rsidR="0040017D" w:rsidRPr="007A198D" w:rsidRDefault="0040017D" w:rsidP="0040017D">
      <w:pPr>
        <w:rPr>
          <w:rStyle w:val="Emphasis"/>
          <w:rFonts w:ascii="SimSun" w:eastAsia="SimSun" w:hAnsi="SimSun" w:cs="SimSun"/>
          <w:i w:val="0"/>
          <w:lang w:eastAsia="zh-CN"/>
        </w:rPr>
      </w:pPr>
      <w:r w:rsidRPr="007A198D">
        <w:rPr>
          <w:rStyle w:val="Emphasis"/>
          <w:rFonts w:ascii="SimSun" w:eastAsia="SimSun" w:hAnsi="SimSun" w:cs="SimSun"/>
          <w:i w:val="0"/>
          <w:lang w:eastAsia="zh-CN"/>
        </w:rPr>
        <w:t>WDC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很荣幸能与</w:t>
      </w:r>
      <w:r w:rsidRPr="007A198D">
        <w:rPr>
          <w:rStyle w:val="Emphasis"/>
          <w:rFonts w:ascii="SimSun" w:eastAsia="SimSun" w:hAnsi="SimSun" w:cs="SimSun" w:hint="eastAsia"/>
          <w:b/>
          <w:i w:val="0"/>
          <w:u w:val="single"/>
          <w:lang w:eastAsia="zh-CN"/>
        </w:rPr>
        <w:t>阿茨海默氏症协会</w:t>
      </w:r>
      <w:r w:rsidRPr="007A198D">
        <w:rPr>
          <w:rStyle w:val="Emphasis"/>
          <w:rFonts w:ascii="SimSun" w:eastAsia="SimSun" w:hAnsi="SimSun" w:cs="SimSun" w:hint="eastAsia"/>
          <w:b/>
          <w:i w:val="0"/>
          <w:lang w:eastAsia="zh-CN"/>
        </w:rPr>
        <w:t>（英国），</w:t>
      </w:r>
      <w:r w:rsidRPr="007A198D">
        <w:rPr>
          <w:rStyle w:val="Emphasis"/>
          <w:rFonts w:ascii="SimSun" w:eastAsia="SimSun" w:hAnsi="SimSun" w:cs="SimSun"/>
          <w:b/>
          <w:i w:val="0"/>
          <w:u w:val="single"/>
          <w:lang w:eastAsia="zh-CN"/>
        </w:rPr>
        <w:t>AARP</w:t>
      </w:r>
      <w:r w:rsidRPr="007A198D">
        <w:rPr>
          <w:rStyle w:val="Emphasis"/>
          <w:rFonts w:ascii="SimSun" w:eastAsia="SimSun" w:hAnsi="SimSun" w:cs="SimSun" w:hint="eastAsia"/>
          <w:b/>
          <w:i w:val="0"/>
          <w:lang w:eastAsia="zh-CN"/>
        </w:rPr>
        <w:t>（美国），</w:t>
      </w:r>
      <w:r w:rsidRPr="007A198D">
        <w:rPr>
          <w:rStyle w:val="Emphasis"/>
          <w:rFonts w:ascii="SimSun" w:eastAsia="SimSun" w:hAnsi="SimSun" w:cs="SimSun" w:hint="eastAsia"/>
          <w:b/>
          <w:i w:val="0"/>
          <w:u w:val="single"/>
          <w:lang w:eastAsia="zh-CN"/>
        </w:rPr>
        <w:t>健康与全球政策研究所</w:t>
      </w:r>
      <w:r w:rsidRPr="007A198D">
        <w:rPr>
          <w:rStyle w:val="Emphasis"/>
          <w:rFonts w:ascii="SimSun" w:eastAsia="SimSun" w:hAnsi="SimSun" w:cs="SimSun" w:hint="eastAsia"/>
          <w:b/>
          <w:i w:val="0"/>
          <w:lang w:eastAsia="zh-CN"/>
        </w:rPr>
        <w:t>（日本），</w:t>
      </w:r>
      <w:r w:rsidRPr="007A198D">
        <w:rPr>
          <w:rStyle w:val="Emphasis"/>
          <w:rFonts w:ascii="SimSun" w:eastAsia="SimSun" w:hAnsi="SimSun" w:cs="SimSun" w:hint="eastAsia"/>
          <w:b/>
          <w:i w:val="0"/>
          <w:u w:val="single"/>
          <w:lang w:eastAsia="zh-CN"/>
        </w:rPr>
        <w:t>阿茨海默病国际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和</w:t>
      </w:r>
      <w:r w:rsidRPr="007A198D">
        <w:rPr>
          <w:rStyle w:val="Emphasis"/>
          <w:rFonts w:ascii="SimSun" w:eastAsia="SimSun" w:hAnsi="SimSun" w:cs="SimSun" w:hint="eastAsia"/>
          <w:b/>
          <w:i w:val="0"/>
          <w:u w:val="single"/>
          <w:lang w:eastAsia="zh-CN"/>
        </w:rPr>
        <w:t>世界卫生组织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合作，帮助完成这项工作。</w:t>
      </w:r>
    </w:p>
    <w:p w:rsidR="00BC3AB8" w:rsidRPr="007A198D" w:rsidRDefault="0040017D" w:rsidP="00BC3AB8">
      <w:pPr>
        <w:rPr>
          <w:rStyle w:val="Emphasis"/>
          <w:rFonts w:ascii="SimSun" w:eastAsia="SimSun" w:hAnsi="SimSun" w:cs="SimSun"/>
          <w:i w:val="0"/>
          <w:lang w:eastAsia="zh-CN"/>
        </w:rPr>
      </w:pP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此调查不适用于</w:t>
      </w:r>
      <w:r w:rsidR="00A45395"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患者。</w:t>
      </w:r>
      <w:r w:rsidR="00A45395">
        <w:rPr>
          <w:rStyle w:val="Emphasis"/>
          <w:rFonts w:ascii="SimSun" w:eastAsia="SimSun" w:hAnsi="SimSun" w:cs="SimSun" w:hint="eastAsia"/>
          <w:i w:val="0"/>
          <w:lang w:eastAsia="zh-CN"/>
        </w:rPr>
        <w:t>但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我们鼓励受访者与受</w:t>
      </w:r>
      <w:r w:rsidR="00A45395"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影响的人进行适当的接触，以收集他们的回答。我们将通过单独的调查和面对面访谈与</w:t>
      </w:r>
      <w:r w:rsidR="00A45395"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患者进行接触，以确保他们的观点和优先事项包含在报告中。</w:t>
      </w:r>
    </w:p>
    <w:p w:rsidR="00BC3AB8" w:rsidRPr="007A198D" w:rsidRDefault="00A45395" w:rsidP="00BC3AB8">
      <w:pPr>
        <w:rPr>
          <w:rStyle w:val="Emphasis"/>
          <w:rFonts w:ascii="SimSun" w:eastAsia="SimSun" w:hAnsi="SimSun" w:cs="SimSun"/>
          <w:i w:val="0"/>
          <w:lang w:eastAsia="zh-CN"/>
        </w:rPr>
      </w:pPr>
      <w:r>
        <w:rPr>
          <w:rStyle w:val="Emphasis"/>
          <w:rFonts w:ascii="SimSun" w:eastAsia="SimSun" w:hAnsi="SimSun" w:cs="SimSun" w:hint="eastAsia"/>
          <w:i w:val="0"/>
          <w:lang w:eastAsia="zh-CN"/>
        </w:rPr>
        <w:t>您的参与就是完成此调查。我们知道，世界范围内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正在开展重要而有影响力的工作。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我们也想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以此为契机，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来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支持您的工作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，也希望您可以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帮助我们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推广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为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受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认知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症影响的人们</w:t>
      </w:r>
      <w:r>
        <w:rPr>
          <w:rStyle w:val="Emphasis"/>
          <w:rFonts w:ascii="SimSun" w:eastAsia="SimSun" w:hAnsi="SimSun" w:cs="SimSun" w:hint="eastAsia"/>
          <w:i w:val="0"/>
          <w:lang w:eastAsia="zh-CN"/>
        </w:rPr>
        <w:t>的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活动。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我们欢饮您分享您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已发表的报告或学术研究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，这些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都将对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此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报告的结果做出贡献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。如果引用，我们会在报告中致谢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作者。</w:t>
      </w:r>
      <w:r w:rsidR="004A71A7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所有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您提供的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信息都将得到保密，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评估和影响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>的</w:t>
      </w:r>
      <w:r w:rsidR="00BC3AB8"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证据都将匿名化并分组到国家或</w:t>
      </w:r>
      <w:r w:rsidR="004A71A7">
        <w:rPr>
          <w:rStyle w:val="Emphasis"/>
          <w:rFonts w:ascii="SimSun" w:eastAsia="SimSun" w:hAnsi="SimSun" w:cs="SimSun" w:hint="eastAsia"/>
          <w:i w:val="0"/>
          <w:lang w:eastAsia="zh-CN"/>
        </w:rPr>
        <w:t xml:space="preserve">地区报告。 </w:t>
      </w:r>
    </w:p>
    <w:p w:rsidR="00BC3AB8" w:rsidRPr="007A198D" w:rsidRDefault="00BC3AB8" w:rsidP="00BC3AB8">
      <w:pPr>
        <w:rPr>
          <w:rStyle w:val="Emphasis"/>
          <w:rFonts w:ascii="SimSun" w:eastAsia="SimSun" w:hAnsi="SimSun" w:cs="SimSun"/>
          <w:i w:val="0"/>
          <w:lang w:eastAsia="zh-CN"/>
        </w:rPr>
      </w:pP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请回答所有问题，并在</w:t>
      </w:r>
      <w:r w:rsidR="00A45395">
        <w:rPr>
          <w:rStyle w:val="Emphasis"/>
          <w:rFonts w:ascii="SimSun" w:eastAsia="SimSun" w:hAnsi="SimSun" w:cs="SimSun" w:hint="eastAsia"/>
          <w:i w:val="0"/>
          <w:lang w:eastAsia="zh-CN"/>
        </w:rPr>
        <w:t>可能的情况下，根据要求提供信息。在某些情况下，我们可能希望通过和您访谈的方式来进一步了解更多</w:t>
      </w:r>
      <w:r w:rsidRPr="007A198D">
        <w:rPr>
          <w:rStyle w:val="Emphasis"/>
          <w:rFonts w:ascii="SimSun" w:eastAsia="SimSun" w:hAnsi="SimSun" w:cs="SimSun" w:hint="eastAsia"/>
          <w:i w:val="0"/>
          <w:lang w:eastAsia="zh-CN"/>
        </w:rPr>
        <w:t>的答案，请在此处查看您是否愿意与我联系。</w:t>
      </w:r>
    </w:p>
    <w:p w:rsidR="00BC3AB8" w:rsidRPr="00BC3AB8" w:rsidRDefault="00BC3AB8" w:rsidP="00BC3AB8">
      <w:pPr>
        <w:rPr>
          <w:rStyle w:val="Emphasis"/>
          <w:rFonts w:ascii="SimSun" w:eastAsia="SimSun" w:hAnsi="SimSun" w:cs="SimSun"/>
          <w:i w:val="0"/>
          <w:sz w:val="20"/>
          <w:szCs w:val="20"/>
          <w:lang w:eastAsia="zh-CN"/>
        </w:rPr>
      </w:pPr>
      <w:r w:rsidRPr="00BC3AB8">
        <w:rPr>
          <w:rFonts w:ascii="Calibri" w:eastAsia="Calibri" w:hAnsi="Calibri" w:cs="Times New Roman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B760FA" wp14:editId="3B103C20">
                <wp:simplePos x="0" y="0"/>
                <wp:positionH relativeFrom="margin">
                  <wp:posOffset>0</wp:posOffset>
                </wp:positionH>
                <wp:positionV relativeFrom="paragraph">
                  <wp:posOffset>342900</wp:posOffset>
                </wp:positionV>
                <wp:extent cx="5689600" cy="622300"/>
                <wp:effectExtent l="19050" t="19050" r="25400" b="254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9600" cy="62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6633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3AB8" w:rsidRPr="00BC3AB8" w:rsidRDefault="00BC3AB8" w:rsidP="00BC3AB8">
                            <w:pPr>
                              <w:jc w:val="center"/>
                              <w:rPr>
                                <w:rStyle w:val="Emphasis"/>
                                <w:rFonts w:ascii="Microsoft YaHei" w:eastAsia="Microsoft YaHei" w:hAnsi="Microsoft YaHei" w:cs="Microsoft YaHei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BC3AB8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请在</w:t>
                            </w:r>
                            <w:r w:rsidRPr="00BC3AB8">
                              <w:rPr>
                                <w:rStyle w:val="Emphasis"/>
                                <w:rFonts w:ascii="PT Serif" w:hAnsi="PT Serif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2019</w:t>
                            </w:r>
                            <w:r w:rsidRPr="00BC3AB8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年</w:t>
                            </w:r>
                            <w:r w:rsidRPr="00BC3AB8">
                              <w:rPr>
                                <w:rStyle w:val="Emphasis"/>
                                <w:rFonts w:ascii="PT Serif" w:hAnsi="PT Serif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9</w:t>
                            </w:r>
                            <w:r w:rsidRPr="00BC3AB8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月</w:t>
                            </w:r>
                            <w:r w:rsidRPr="00BC3AB8">
                              <w:rPr>
                                <w:rStyle w:val="Emphasis"/>
                                <w:rFonts w:ascii="PT Serif" w:hAnsi="PT Serif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30</w:t>
                            </w:r>
                            <w:r w:rsidRPr="00BC3AB8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日之前</w:t>
                            </w:r>
                            <w:r w:rsidRPr="00BC3AB8">
                              <w:rPr>
                                <w:rStyle w:val="Emphasis"/>
                                <w:rFonts w:ascii="Microsoft YaHei" w:eastAsia="Microsoft YaHei" w:hAnsi="Microsoft YaHei" w:cs="Microsoft YaHei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上传</w:t>
                            </w:r>
                            <w:r w:rsidR="001D4CC9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完成</w:t>
                            </w:r>
                            <w:r w:rsidRPr="00BC3AB8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的调查和任何随附的证据</w:t>
                            </w:r>
                            <w:r w:rsidR="001D4CC9">
                              <w:rPr>
                                <w:rStyle w:val="Emphasis"/>
                                <w:rFonts w:ascii="Microsoft YaHei" w:eastAsia="Microsoft YaHei" w:hAnsi="Microsoft YaHei" w:cs="Microsoft YaHei" w:hint="eastAsia"/>
                                <w:i w:val="0"/>
                                <w:color w:val="663300"/>
                                <w:sz w:val="20"/>
                                <w:szCs w:val="20"/>
                                <w:lang w:eastAsia="zh-CN"/>
                              </w:rPr>
                              <w:t>，点击下面的链接即可上传</w:t>
                            </w:r>
                          </w:p>
                          <w:p w:rsidR="00BC3AB8" w:rsidRPr="00AF5A2F" w:rsidRDefault="006664B3" w:rsidP="00BC3AB8">
                            <w:pPr>
                              <w:jc w:val="center"/>
                              <w:rPr>
                                <w:rFonts w:ascii="PT Serif" w:hAnsi="PT Serif" w:cs="Calibri Light"/>
                                <w:color w:val="663300"/>
                              </w:rPr>
                            </w:pPr>
                            <w:hyperlink r:id="rId5" w:history="1">
                              <w:r w:rsidR="00BC3AB8" w:rsidRPr="00AF5A2F">
                                <w:rPr>
                                  <w:rStyle w:val="Hyperlink"/>
                                  <w:b/>
                                  <w:bCs/>
                                  <w:color w:val="663300"/>
                                </w:rPr>
                                <w:t>PLEASE RETURN COMPLETED SURVEYS BY CLICKING HERE</w:t>
                              </w:r>
                            </w:hyperlink>
                          </w:p>
                          <w:p w:rsidR="00BC3AB8" w:rsidRPr="00AF5A2F" w:rsidRDefault="00BC3AB8" w:rsidP="00BC3AB8">
                            <w:pPr>
                              <w:jc w:val="center"/>
                              <w:rPr>
                                <w:rFonts w:ascii="PT Serif" w:hAnsi="PT Serif" w:cs="Calibri Light"/>
                                <w:color w:val="6633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9B760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7pt;width:448pt;height:4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ok7IwIAAEYEAAAOAAAAZHJzL2Uyb0RvYy54bWysU81u2zAMvg/YOwi6L3acNEuNOEWXLsOA&#10;7gdo9wCyLMfCJFGTlNjd04+S0yTdgB2G6SCQIvWR/EiubgatyEE4L8FUdDrJKRGGQyPNrqLfHrdv&#10;lpT4wEzDFBhR0Sfh6c369atVb0tRQAeqEY4giPFlbyvahWDLLPO8E5r5CVhh0NiC0yyg6nZZ41iP&#10;6FplRZ4vsh5cYx1w4T2+3o1Guk74bSt4+NK2XgSiKoq5hXS7dNfxztYrVu4cs53kxzTYP2ShmTQY&#10;9AR1xwIjeyf/gNKSO/DQhgkHnUHbSi5SDVjNNP+tmoeOWZFqQXK8PdHk/x8s/3z46ohssHdIj2Ea&#10;e/QohkDewUCKSE9vfYleDxb9woDP6JpK9fYe+HdPDGw6Znbi1jnoO8EaTG8af2YXX0ccH0Hq/hM0&#10;GIbtAySgoXU6codsEETHPJ5OrYmpcHy8WiyvFzmaONoWRTFDOYZg5fNv63z4IECTKFTUYesTOjvc&#10;+zC6PrvEYB6UbLZSqaS4Xb1RjhwYjsk2nSP6CzdlSF/R2XKKwf+OsVjMzhm+wNAy4MArqSu6zOOJ&#10;gVgZeXtvmiQHJtUoY3nKHImM3I0shqEe0DGyW0PzhJQ6GAcbFxGFDtxPSnoc6or6H3vmBCXqo8G2&#10;XE/n87gFSZlfvS1QcZeW+tLCDEeoigZKRnET0ubEfA3cYvtamZg9Z3LMFYc19ea4WHEbLvXkdV7/&#10;9S8AAAD//wMAUEsDBBQABgAIAAAAIQAf1Xo/2wAAAAcBAAAPAAAAZHJzL2Rvd25yZXYueG1sTI/N&#10;TsMwEITvSH0Haytxo3artmpDnApFQlzIIYUHcOPNj7DXUey24e1ZTnDaXc1o9pv8NHsnbjjFIZCG&#10;9UqBQGqCHajT8Pnx+nQAEZMha1wg1PCNEU7F4iE3mQ13qvF2Tp3gEIqZ0dCnNGZSxqZHb+IqjEis&#10;tWHyJvE5ddJO5s7h3smNUnvpzUD8oTcjlj02X+er1/Bev5VHta761pfb5EJbYW0rrR+X88sziIRz&#10;+jPDLz6jQ8FMl3AlG4XTwEWSht2WJ6uH456XC9t2GwWyyOV//uIHAAD//wMAUEsBAi0AFAAGAAgA&#10;AAAhALaDOJL+AAAA4QEAABMAAAAAAAAAAAAAAAAAAAAAAFtDb250ZW50X1R5cGVzXS54bWxQSwEC&#10;LQAUAAYACAAAACEAOP0h/9YAAACUAQAACwAAAAAAAAAAAAAAAAAvAQAAX3JlbHMvLnJlbHNQSwEC&#10;LQAUAAYACAAAACEAL76JOyMCAABGBAAADgAAAAAAAAAAAAAAAAAuAgAAZHJzL2Uyb0RvYy54bWxQ&#10;SwECLQAUAAYACAAAACEAH9V6P9sAAAAHAQAADwAAAAAAAAAAAAAAAAB9BAAAZHJzL2Rvd25yZXYu&#10;eG1sUEsFBgAAAAAEAAQA8wAAAIUFAAAAAA==&#10;" strokecolor="#630" strokeweight="3pt">
                <v:textbox>
                  <w:txbxContent>
                    <w:p w:rsidR="00BC3AB8" w:rsidRPr="00BC3AB8" w:rsidRDefault="00BC3AB8" w:rsidP="00BC3AB8">
                      <w:pPr>
                        <w:jc w:val="center"/>
                        <w:rPr>
                          <w:rStyle w:val="a4"/>
                          <w:rFonts w:ascii="微软雅黑" w:eastAsia="微软雅黑" w:hAnsi="微软雅黑" w:cs="微软雅黑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</w:pPr>
                      <w:r w:rsidRPr="00BC3AB8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请在</w:t>
                      </w:r>
                      <w:r w:rsidRPr="00BC3AB8">
                        <w:rPr>
                          <w:rStyle w:val="a4"/>
                          <w:rFonts w:ascii="PT Serif" w:hAnsi="PT Serif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2019</w:t>
                      </w:r>
                      <w:r w:rsidRPr="00BC3AB8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年</w:t>
                      </w:r>
                      <w:r w:rsidRPr="00BC3AB8">
                        <w:rPr>
                          <w:rStyle w:val="a4"/>
                          <w:rFonts w:ascii="PT Serif" w:hAnsi="PT Serif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9</w:t>
                      </w:r>
                      <w:r w:rsidRPr="00BC3AB8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月</w:t>
                      </w:r>
                      <w:r w:rsidRPr="00BC3AB8">
                        <w:rPr>
                          <w:rStyle w:val="a4"/>
                          <w:rFonts w:ascii="PT Serif" w:hAnsi="PT Serif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30</w:t>
                      </w:r>
                      <w:r w:rsidRPr="00BC3AB8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日之前</w:t>
                      </w:r>
                      <w:r w:rsidRPr="00BC3AB8">
                        <w:rPr>
                          <w:rStyle w:val="a4"/>
                          <w:rFonts w:ascii="微软雅黑" w:eastAsia="微软雅黑" w:hAnsi="微软雅黑" w:cs="微软雅黑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上传</w:t>
                      </w:r>
                      <w:r w:rsidR="001D4CC9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完成</w:t>
                      </w:r>
                      <w:r w:rsidRPr="00BC3AB8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的调查和任何随附的证据</w:t>
                      </w:r>
                      <w:r w:rsidR="001D4CC9">
                        <w:rPr>
                          <w:rStyle w:val="a4"/>
                          <w:rFonts w:ascii="微软雅黑" w:eastAsia="微软雅黑" w:hAnsi="微软雅黑" w:cs="微软雅黑" w:hint="eastAsia"/>
                          <w:i w:val="0"/>
                          <w:color w:val="663300"/>
                          <w:sz w:val="20"/>
                          <w:szCs w:val="20"/>
                          <w:lang w:eastAsia="zh-CN"/>
                        </w:rPr>
                        <w:t>，点击下面的链接即可上传</w:t>
                      </w:r>
                    </w:p>
                    <w:p w:rsidR="00BC3AB8" w:rsidRPr="00AF5A2F" w:rsidRDefault="00036B82" w:rsidP="00BC3AB8">
                      <w:pPr>
                        <w:jc w:val="center"/>
                        <w:rPr>
                          <w:rFonts w:ascii="PT Serif" w:hAnsi="PT Serif" w:cs="Calibri Light"/>
                          <w:color w:val="663300"/>
                        </w:rPr>
                      </w:pPr>
                      <w:hyperlink r:id="rId6" w:history="1">
                        <w:r w:rsidR="00BC3AB8" w:rsidRPr="00AF5A2F">
                          <w:rPr>
                            <w:rStyle w:val="a7"/>
                            <w:b/>
                            <w:bCs/>
                            <w:color w:val="663300"/>
                          </w:rPr>
                          <w:t>PLEASE RETURN COMPLETED SURVEYS BY CLICKING HERE</w:t>
                        </w:r>
                      </w:hyperlink>
                    </w:p>
                    <w:p w:rsidR="00BC3AB8" w:rsidRPr="00AF5A2F" w:rsidRDefault="00BC3AB8" w:rsidP="00BC3AB8">
                      <w:pPr>
                        <w:jc w:val="center"/>
                        <w:rPr>
                          <w:rFonts w:ascii="PT Serif" w:hAnsi="PT Serif" w:cs="Calibri Light"/>
                          <w:color w:val="6633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D4CC9" w:rsidRDefault="001D4CC9" w:rsidP="001D4CC9">
      <w:pPr>
        <w:rPr>
          <w:rFonts w:ascii="SimSun" w:eastAsia="SimSun" w:hAnsi="SimSun" w:cs="Microsoft YaHei"/>
          <w:sz w:val="20"/>
          <w:szCs w:val="20"/>
          <w:lang w:eastAsia="zh-CN"/>
        </w:rPr>
      </w:pPr>
    </w:p>
    <w:p w:rsidR="001D4CC9" w:rsidRDefault="001D4CC9" w:rsidP="001D4CC9">
      <w:pPr>
        <w:rPr>
          <w:rFonts w:ascii="PT Serif" w:eastAsia="Calibri" w:hAnsi="PT Serif" w:cs="Times New Roman"/>
          <w:sz w:val="20"/>
          <w:szCs w:val="20"/>
          <w:lang w:eastAsia="zh-CN"/>
        </w:rPr>
      </w:pPr>
      <w:r w:rsidRPr="001D4CC9">
        <w:rPr>
          <w:rFonts w:ascii="SimSun" w:eastAsia="SimSun" w:hAnsi="SimSun" w:cs="Microsoft YaHei" w:hint="eastAsia"/>
          <w:sz w:val="20"/>
          <w:szCs w:val="20"/>
          <w:lang w:eastAsia="zh-CN"/>
        </w:rPr>
        <w:t>回复仅用作本报告的证据。有关我们如何处理和使用您的个人信息的更多信息，请参阅我们的公平处理声明</w:t>
      </w:r>
      <w:r w:rsidRPr="001D4CC9">
        <w:rPr>
          <w:rFonts w:ascii="PT Serif" w:eastAsia="Calibri" w:hAnsi="PT Serif" w:cs="Times New Roman"/>
          <w:sz w:val="20"/>
          <w:szCs w:val="20"/>
          <w:lang w:eastAsia="zh-CN"/>
        </w:rPr>
        <w:t xml:space="preserve"> </w:t>
      </w:r>
      <w:hyperlink r:id="rId7" w:history="1">
        <w:r w:rsidRPr="001D4CC9">
          <w:rPr>
            <w:rFonts w:ascii="PT Serif" w:eastAsia="Calibri" w:hAnsi="PT Serif" w:cs="Times New Roman"/>
            <w:color w:val="0000FF"/>
            <w:sz w:val="20"/>
            <w:szCs w:val="20"/>
            <w:u w:val="single"/>
            <w:lang w:eastAsia="zh-CN"/>
          </w:rPr>
          <w:t>here</w:t>
        </w:r>
      </w:hyperlink>
      <w:r w:rsidRPr="001D4CC9">
        <w:rPr>
          <w:rFonts w:ascii="PT Serif" w:eastAsia="Calibri" w:hAnsi="PT Serif" w:cs="Times New Roman"/>
          <w:sz w:val="20"/>
          <w:szCs w:val="20"/>
          <w:lang w:eastAsia="zh-CN"/>
        </w:rPr>
        <w:t>.</w:t>
      </w:r>
    </w:p>
    <w:p w:rsidR="001D4CC9" w:rsidRPr="001D4CC9" w:rsidRDefault="001D4CC9" w:rsidP="001D4CC9">
      <w:pPr>
        <w:rPr>
          <w:rFonts w:ascii="SimSun" w:eastAsia="SimSun" w:hAnsi="SimSun" w:cs="Times New Roman"/>
          <w:sz w:val="20"/>
          <w:szCs w:val="20"/>
          <w:lang w:eastAsia="zh-CN"/>
        </w:rPr>
      </w:pPr>
      <w:r w:rsidRPr="001D4CC9">
        <w:rPr>
          <w:rFonts w:ascii="SimSun" w:eastAsia="SimSun" w:hAnsi="SimSun" w:cs="Microsoft YaHei" w:hint="eastAsia"/>
          <w:sz w:val="20"/>
          <w:szCs w:val="20"/>
          <w:lang w:eastAsia="zh-CN"/>
        </w:rPr>
        <w:t>如果您不希望您的评论或答案归于您，请点击此处</w:t>
      </w:r>
    </w:p>
    <w:p w:rsidR="0040017D" w:rsidRDefault="001D4CC9" w:rsidP="001D4CC9">
      <w:pPr>
        <w:rPr>
          <w:rFonts w:ascii="SimSun" w:eastAsia="SimSun" w:hAnsi="SimSun"/>
          <w:sz w:val="20"/>
          <w:szCs w:val="20"/>
          <w:lang w:eastAsia="zh-CN"/>
        </w:rPr>
      </w:pPr>
      <w:r w:rsidRPr="001D4CC9">
        <w:rPr>
          <w:rFonts w:ascii="SimSun" w:eastAsia="SimSun" w:hAnsi="SimSun" w:hint="eastAsia"/>
          <w:sz w:val="20"/>
          <w:szCs w:val="20"/>
          <w:lang w:eastAsia="zh-CN"/>
        </w:rPr>
        <w:t>感谢您的支持。</w:t>
      </w:r>
    </w:p>
    <w:p w:rsidR="001D4CC9" w:rsidRDefault="001D4CC9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1D4CC9" w:rsidRDefault="001D4CC9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1D4CC9" w:rsidRDefault="001D4CC9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1D4CC9" w:rsidRDefault="001D4CC9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1D4CC9" w:rsidRDefault="001D4CC9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1D4CC9" w:rsidRPr="001D4CC9" w:rsidRDefault="001D4CC9" w:rsidP="001D4CC9">
      <w:pPr>
        <w:outlineLvl w:val="0"/>
        <w:rPr>
          <w:rFonts w:ascii="PT Serif" w:eastAsia="Times New Roman" w:hAnsi="PT Serif" w:cs="Arial"/>
          <w:b/>
          <w:bCs/>
          <w:color w:val="663300"/>
          <w:sz w:val="28"/>
          <w:szCs w:val="28"/>
          <w:lang w:eastAsia="zh-CN"/>
        </w:rPr>
      </w:pPr>
      <w:r>
        <w:rPr>
          <w:rFonts w:ascii="SimSun" w:eastAsia="SimSun" w:hAnsi="SimSun" w:cs="SimSun" w:hint="eastAsia"/>
          <w:b/>
          <w:bCs/>
          <w:color w:val="663300"/>
          <w:sz w:val="28"/>
          <w:szCs w:val="28"/>
          <w:lang w:eastAsia="zh-CN"/>
        </w:rPr>
        <w:lastRenderedPageBreak/>
        <w:t>第一部分</w:t>
      </w:r>
    </w:p>
    <w:p w:rsidR="001D4CC9" w:rsidRPr="001D4CC9" w:rsidRDefault="001D4CC9" w:rsidP="001D4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SimSun" w:eastAsia="SimSun" w:hAnsi="SimSun" w:cs="Courier New"/>
          <w:b/>
          <w:color w:val="222222"/>
          <w:sz w:val="28"/>
          <w:szCs w:val="28"/>
          <w:lang w:val="en-US" w:eastAsia="zh-CN"/>
        </w:rPr>
      </w:pPr>
      <w:r w:rsidRPr="001D4CC9">
        <w:rPr>
          <w:rFonts w:ascii="SimSun" w:eastAsia="SimSun" w:hAnsi="SimSun" w:cs="Microsoft YaHei" w:hint="eastAsia"/>
          <w:b/>
          <w:color w:val="222222"/>
          <w:sz w:val="28"/>
          <w:szCs w:val="28"/>
          <w:lang w:val="en-US" w:eastAsia="zh-CN"/>
        </w:rPr>
        <w:t>背景资</w:t>
      </w:r>
      <w:r w:rsidRPr="001D4CC9">
        <w:rPr>
          <w:rFonts w:ascii="SimSun" w:eastAsia="SimSun" w:hAnsi="SimSun" w:cs="SimSun" w:hint="eastAsia"/>
          <w:b/>
          <w:color w:val="222222"/>
          <w:sz w:val="28"/>
          <w:szCs w:val="28"/>
          <w:lang w:val="en-US" w:eastAsia="zh-CN"/>
        </w:rPr>
        <w:t>料</w:t>
      </w:r>
    </w:p>
    <w:p w:rsidR="001D4CC9" w:rsidRDefault="001D4CC9" w:rsidP="001D4CC9">
      <w:pPr>
        <w:rPr>
          <w:rFonts w:ascii="SimSun" w:eastAsia="SimSun" w:hAnsi="SimSun"/>
          <w:sz w:val="20"/>
          <w:szCs w:val="20"/>
        </w:rPr>
      </w:pPr>
    </w:p>
    <w:p w:rsidR="001D4CC9" w:rsidRPr="00612B01" w:rsidRDefault="001D4CC9" w:rsidP="001D4CC9">
      <w:pPr>
        <w:pStyle w:val="Heading2"/>
        <w:rPr>
          <w:rFonts w:ascii="PT Serif" w:hAnsi="PT Serif"/>
          <w:lang w:eastAsia="zh-CN"/>
        </w:rPr>
      </w:pPr>
      <w:r w:rsidRPr="00612B01">
        <w:rPr>
          <w:rFonts w:ascii="PT Serif" w:hAnsi="PT Serif"/>
          <w:lang w:eastAsia="zh-CN"/>
        </w:rPr>
        <w:t xml:space="preserve"> </w:t>
      </w:r>
      <w:r w:rsidRPr="001D4CC9">
        <w:rPr>
          <w:rFonts w:ascii="Microsoft YaHei" w:eastAsia="Microsoft YaHei" w:hAnsi="Microsoft YaHei" w:cs="Microsoft YaHei" w:hint="eastAsia"/>
          <w:lang w:eastAsia="zh-CN"/>
        </w:rPr>
        <w:t>您所参与的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1D4CC9">
        <w:rPr>
          <w:rFonts w:ascii="Microsoft YaHei" w:eastAsia="Microsoft YaHei" w:hAnsi="Microsoft YaHei" w:cs="Microsoft YaHei" w:hint="eastAsia"/>
          <w:lang w:eastAsia="zh-CN"/>
        </w:rPr>
        <w:t>症友好倡议在哪个地区？</w:t>
      </w:r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欧洲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355920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北美洲</w:t>
      </w:r>
      <w:sdt>
        <w:sdtPr>
          <w:rPr>
            <w:rFonts w:ascii="PT Serif" w:hAnsi="PT Serif"/>
          </w:rPr>
          <w:id w:val="-591698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南美洲</w:t>
      </w:r>
      <w:sdt>
        <w:sdtPr>
          <w:rPr>
            <w:rFonts w:ascii="PT Serif" w:hAnsi="PT Serif"/>
          </w:rPr>
          <w:id w:val="-1490009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非洲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654369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东南亚</w:t>
      </w:r>
      <w:sdt>
        <w:sdtPr>
          <w:rPr>
            <w:rFonts w:ascii="PT Serif" w:hAnsi="PT Serif"/>
          </w:rPr>
          <w:id w:val="628278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中亚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782917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澳大利亚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38602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其他</w:t>
      </w:r>
      <w:r>
        <w:rPr>
          <w:rFonts w:ascii="PT Serif" w:hAnsi="PT Serif"/>
        </w:rPr>
        <w:t>:</w:t>
      </w:r>
    </w:p>
    <w:p w:rsidR="001D4CC9" w:rsidRDefault="001D4CC9" w:rsidP="001D4CC9">
      <w:pPr>
        <w:rPr>
          <w:rFonts w:ascii="PT Serif" w:hAnsi="PT Serif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6D3A85C" wp14:editId="70EEAEDB">
                <wp:simplePos x="0" y="0"/>
                <wp:positionH relativeFrom="column">
                  <wp:posOffset>933450</wp:posOffset>
                </wp:positionH>
                <wp:positionV relativeFrom="paragraph">
                  <wp:posOffset>6985</wp:posOffset>
                </wp:positionV>
                <wp:extent cx="4508500" cy="1404620"/>
                <wp:effectExtent l="0" t="0" r="2540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CC9" w:rsidRPr="00612B01" w:rsidRDefault="001D4CC9" w:rsidP="001D4CC9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PT Serif" w:hAnsi="PT Serif" w:cs="Calibri Light"/>
                              </w:rPr>
                              <w:t>请在</w:t>
                            </w:r>
                            <w:proofErr w:type="spellEnd"/>
                            <w:r>
                              <w:rPr>
                                <w:rFonts w:ascii="PT Serif" w:eastAsiaTheme="minorEastAsia" w:hAnsi="PT Serif" w:cs="Calibri Light" w:hint="eastAsia"/>
                                <w:lang w:eastAsia="zh-CN"/>
                              </w:rPr>
                              <w:t>这里评论</w:t>
                            </w:r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1D4CC9" w:rsidRPr="00612B01" w:rsidRDefault="001D4CC9" w:rsidP="001D4CC9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D3A85C" id="_x0000_s1027" type="#_x0000_t202" style="position:absolute;margin-left:73.5pt;margin-top:.55pt;width:3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yc/JgIAAE4EAAAOAAAAZHJzL2Uyb0RvYy54bWysVNtu2zAMfR+wfxD0vviCpBcjTtGlyzCg&#10;6wa0+wBalmNhuk1SYmdfP0pO06DbXob5QRBF6ujwkPTyZlSS7LnzwuiaFrOcEq6ZaYXe1vTb0+bd&#10;FSU+gG5BGs1reuCe3qzevlkOtuKl6Y1suSMIon012Jr2IdgqyzzruQI/M5ZrdHbGKQhoum3WOhgQ&#10;XcmszPOLbDCutc4w7j2e3k1Oukr4XcdZ+NJ1ngcia4rcQlpdWpu4ZqslVFsHthfsSAP+gYUCofHR&#10;E9QdBCA7J36DUoI5400XZsyozHSdYDzlgNkU+atsHnuwPOWC4nh7ksn/P1j2sP/qiGhrWhaXlGhQ&#10;WKQnPgby3oykjPoM1lcY9mgxMIx4jHVOuXp7b9h3T7RZ96C3/NY5M/QcWuRXxJvZ2dUJx0eQZvhs&#10;WnwGdsEkoLFzKoqHchBExzodTrWJVBgezhf51SJHF0NfMc/nF2WqXgbV83XrfPjIjSJxU1OHxU/w&#10;sL/3IdKB6jkkvuaNFO1GSJkMt23W0pE9YKNs0pcyeBUmNRlqer0oF5MCf4XI0/cnCCUCdrwUqqZX&#10;pyCoom4fdJv6MYCQ0x4pS30UMmo3qRjGZkw1SypHkRvTHlBZZ6YGx4HETW/cT0oGbO6a+h87cJwS&#10;+Uljda6L+TxOQzLmi0uUkrhzT3PuAc0QqqaBkmm7DmmCkm72Fqu4EUnfFyZHyti0SfbjgMWpOLdT&#10;1MtvYPULAAD//wMAUEsDBBQABgAIAAAAIQAyxNQK3AAAAAkBAAAPAAAAZHJzL2Rvd25yZXYueG1s&#10;TI/BbsIwEETvlfoP1lbqBRWH0FAU4qAWiVNPpPRu4iWJGq9T20D4+y6nctunGc3OFOvR9uKMPnSO&#10;FMymCQik2pmOGgX7r+3LEkSImozuHaGCKwZYl48Phc6Nu9AOz1VsBIdQyLWCNsYhlzLULVodpm5A&#10;Yu3ovNWR0TfSeH3hcNvLNEkW0uqO+EOrB9y0WP9UJ6tg8VvNJ5/fZkK76/bD1zYzm32m1PPT+L4C&#10;EXGM/2a41efqUHKngzuRCaJnfn3jLZGPGQjWl9mNDwrSNJ2DLAt5v6D8AwAA//8DAFBLAQItABQA&#10;BgAIAAAAIQC2gziS/gAAAOEBAAATAAAAAAAAAAAAAAAAAAAAAABbQ29udGVudF9UeXBlc10ueG1s&#10;UEsBAi0AFAAGAAgAAAAhADj9If/WAAAAlAEAAAsAAAAAAAAAAAAAAAAALwEAAF9yZWxzLy5yZWxz&#10;UEsBAi0AFAAGAAgAAAAhAPibJz8mAgAATgQAAA4AAAAAAAAAAAAAAAAALgIAAGRycy9lMm9Eb2Mu&#10;eG1sUEsBAi0AFAAGAAgAAAAhADLE1ArcAAAACQEAAA8AAAAAAAAAAAAAAAAAgAQAAGRycy9kb3du&#10;cmV2LnhtbFBLBQYAAAAABAAEAPMAAACJBQAAAAA=&#10;">
                <v:textbox style="mso-fit-shape-to-text:t">
                  <w:txbxContent>
                    <w:p w:rsidR="001D4CC9" w:rsidRPr="00612B01" w:rsidRDefault="001D4CC9" w:rsidP="001D4CC9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>
                        <w:rPr>
                          <w:rFonts w:ascii="PT Serif" w:hAnsi="PT Serif" w:cs="Calibri Light"/>
                        </w:rPr>
                        <w:t>请在</w:t>
                      </w:r>
                      <w:proofErr w:type="spellEnd"/>
                      <w:r>
                        <w:rPr>
                          <w:rFonts w:ascii="PT Serif" w:eastAsiaTheme="minorEastAsia" w:hAnsi="PT Serif" w:cs="Calibri Light" w:hint="eastAsia"/>
                          <w:lang w:eastAsia="zh-CN"/>
                        </w:rPr>
                        <w:t>这里评论</w:t>
                      </w:r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1D4CC9" w:rsidRPr="00612B01" w:rsidRDefault="001D4CC9" w:rsidP="001D4CC9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D4CC9" w:rsidRDefault="001D4CC9" w:rsidP="001D4CC9">
      <w:pPr>
        <w:rPr>
          <w:rFonts w:ascii="PT Serif" w:hAnsi="PT Serif"/>
        </w:rPr>
      </w:pPr>
    </w:p>
    <w:p w:rsidR="001D4CC9" w:rsidRDefault="001D4CC9" w:rsidP="001D4CC9">
      <w:pPr>
        <w:rPr>
          <w:rFonts w:ascii="PT Serif" w:hAnsi="PT Serif"/>
        </w:rPr>
      </w:pPr>
    </w:p>
    <w:p w:rsidR="001D4CC9" w:rsidRPr="00612B01" w:rsidRDefault="00A45395" w:rsidP="001D4CC9">
      <w:pPr>
        <w:pStyle w:val="Heading2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您</w:t>
      </w:r>
      <w:proofErr w:type="spellStart"/>
      <w:r w:rsidR="001D4CC9" w:rsidRPr="001D4CC9">
        <w:rPr>
          <w:rFonts w:ascii="Microsoft YaHei" w:eastAsia="Microsoft YaHei" w:hAnsi="Microsoft YaHei" w:cs="Microsoft YaHei" w:hint="eastAsia"/>
        </w:rPr>
        <w:t>在哪个部门工作</w:t>
      </w:r>
      <w:proofErr w:type="spellEnd"/>
      <w:r w:rsidR="001D4CC9" w:rsidRPr="00612B01">
        <w:rPr>
          <w:rFonts w:ascii="PT Serif" w:hAnsi="PT Serif"/>
        </w:rPr>
        <w:t>?</w:t>
      </w:r>
    </w:p>
    <w:p w:rsidR="001D4CC9" w:rsidRPr="00612B01" w:rsidRDefault="001D4CC9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学术界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06818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A45395" w:rsidP="001D4CC9">
      <w:pPr>
        <w:pStyle w:val="ListParagraph"/>
        <w:rPr>
          <w:rFonts w:ascii="PT Serif" w:hAnsi="PT Serif"/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认知</w:t>
      </w:r>
      <w:r w:rsidR="00861CC5" w:rsidRPr="00861CC5">
        <w:rPr>
          <w:rFonts w:ascii="Microsoft YaHei" w:eastAsia="Microsoft YaHei" w:hAnsi="Microsoft YaHei" w:cs="Microsoft YaHei" w:hint="eastAsia"/>
          <w:lang w:eastAsia="zh-CN"/>
        </w:rPr>
        <w:t>症患者或护理人员</w:t>
      </w:r>
      <w:r w:rsidR="00861CC5">
        <w:rPr>
          <w:rFonts w:ascii="Microsoft YaHei" w:eastAsia="Microsoft YaHei" w:hAnsi="Microsoft YaHei" w:cs="Microsoft YaHei" w:hint="eastAsia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153188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CC9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1D4CC9" w:rsidRPr="00612B01" w:rsidRDefault="00861CC5" w:rsidP="001D4CC9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个人</w:t>
      </w:r>
      <w:proofErr w:type="spellEnd"/>
      <w:r w:rsidRPr="00861CC5">
        <w:rPr>
          <w:rFonts w:ascii="PT Serif" w:hAnsi="PT Serif"/>
        </w:rPr>
        <w:t>/</w:t>
      </w:r>
      <w:proofErr w:type="spellStart"/>
      <w:r w:rsidRPr="00861CC5">
        <w:rPr>
          <w:rFonts w:ascii="Microsoft YaHei" w:eastAsia="Microsoft YaHei" w:hAnsi="Microsoft YaHei" w:cs="Microsoft YaHei" w:hint="eastAsia"/>
        </w:rPr>
        <w:t>公众成员</w:t>
      </w:r>
      <w:proofErr w:type="spellEnd"/>
      <w:r>
        <w:rPr>
          <w:rFonts w:ascii="Microsoft YaHei" w:eastAsia="Microsoft YaHei" w:hAnsi="Microsoft YaHei" w:cs="Microsoft YaHei" w:hint="eastAsia"/>
          <w:lang w:eastAsia="zh-CN"/>
        </w:rPr>
        <w:t xml:space="preserve"> </w:t>
      </w:r>
      <w:sdt>
        <w:sdtPr>
          <w:rPr>
            <w:rFonts w:ascii="PT Serif" w:hAnsi="PT Serif"/>
          </w:rPr>
          <w:id w:val="-508376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CC9"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861CC5" w:rsidP="001D4CC9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政府</w:t>
      </w:r>
      <w:proofErr w:type="spellEnd"/>
      <w:r w:rsidR="001D4CC9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943413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CC9">
            <w:rPr>
              <w:rFonts w:ascii="MS Gothic" w:eastAsia="MS Gothic" w:hAnsi="MS Gothic" w:hint="eastAsia"/>
            </w:rPr>
            <w:t>☐</w:t>
          </w:r>
        </w:sdtContent>
      </w:sdt>
    </w:p>
    <w:p w:rsidR="001D4CC9" w:rsidRPr="00612B01" w:rsidRDefault="00861CC5" w:rsidP="001D4CC9">
      <w:pPr>
        <w:pStyle w:val="ListParagraph"/>
        <w:rPr>
          <w:rFonts w:ascii="PT Serif" w:hAnsi="PT Serif"/>
          <w:lang w:eastAsia="zh-CN"/>
        </w:rPr>
      </w:pPr>
      <w:r w:rsidRPr="00861CC5">
        <w:rPr>
          <w:rFonts w:ascii="Microsoft YaHei" w:eastAsia="Microsoft YaHei" w:hAnsi="Microsoft YaHei" w:cs="Microsoft YaHei" w:hint="eastAsia"/>
          <w:lang w:eastAsia="zh-CN"/>
        </w:rPr>
        <w:t>健康与社会护理提供者</w:t>
      </w:r>
      <w:r w:rsidR="001D4CC9">
        <w:rPr>
          <w:rFonts w:ascii="PT Serif" w:hAnsi="PT Serif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-1721355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CC9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1D4CC9" w:rsidRPr="00612B01" w:rsidRDefault="00861CC5" w:rsidP="001D4CC9">
      <w:pPr>
        <w:pStyle w:val="ListParagraph"/>
        <w:rPr>
          <w:rFonts w:ascii="PT Serif" w:hAnsi="PT Serif"/>
          <w:lang w:eastAsia="zh-CN"/>
        </w:rPr>
      </w:pPr>
      <w:r w:rsidRPr="00861CC5">
        <w:rPr>
          <w:rFonts w:ascii="Microsoft YaHei" w:eastAsia="Microsoft YaHei" w:hAnsi="Microsoft YaHei" w:cs="Microsoft YaHei" w:hint="eastAsia"/>
          <w:lang w:eastAsia="zh-CN"/>
        </w:rPr>
        <w:t>非政府组织或非营利组织</w:t>
      </w:r>
      <w:r w:rsidR="001D4CC9">
        <w:rPr>
          <w:rFonts w:ascii="PT Serif" w:hAnsi="PT Serif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1397559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CC9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1D4CC9" w:rsidRPr="00612B01" w:rsidRDefault="00861CC5" w:rsidP="001D4CC9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私人</w:t>
      </w:r>
      <w:proofErr w:type="spellEnd"/>
      <w:r w:rsidRPr="00861CC5">
        <w:rPr>
          <w:rFonts w:ascii="PT Serif" w:hAnsi="PT Serif"/>
        </w:rPr>
        <w:t>/</w:t>
      </w:r>
      <w:proofErr w:type="spellStart"/>
      <w:r w:rsidRPr="00861CC5">
        <w:rPr>
          <w:rFonts w:ascii="Microsoft YaHei" w:eastAsia="Microsoft YaHei" w:hAnsi="Microsoft YaHei" w:cs="Microsoft YaHei" w:hint="eastAsia"/>
        </w:rPr>
        <w:t>营利组织</w:t>
      </w:r>
      <w:proofErr w:type="spellEnd"/>
      <w:r w:rsidR="001D4CC9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053850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4CC9">
            <w:rPr>
              <w:rFonts w:ascii="MS Gothic" w:eastAsia="MS Gothic" w:hAnsi="MS Gothic" w:hint="eastAsia"/>
            </w:rPr>
            <w:t>☐</w:t>
          </w:r>
        </w:sdtContent>
      </w:sdt>
    </w:p>
    <w:p w:rsidR="001D4CC9" w:rsidRDefault="00861CC5" w:rsidP="001D4CC9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其他</w:t>
      </w:r>
      <w:r w:rsidR="001D4CC9">
        <w:rPr>
          <w:rFonts w:ascii="PT Serif" w:hAnsi="PT Serif"/>
        </w:rPr>
        <w:t>:</w:t>
      </w:r>
    </w:p>
    <w:p w:rsidR="001D4CC9" w:rsidRDefault="001D4CC9" w:rsidP="001D4CC9">
      <w:pPr>
        <w:rPr>
          <w:rFonts w:ascii="PT Serif" w:hAnsi="PT Serif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3415F5F" wp14:editId="2DF4A497">
                <wp:simplePos x="0" y="0"/>
                <wp:positionH relativeFrom="column">
                  <wp:posOffset>939800</wp:posOffset>
                </wp:positionH>
                <wp:positionV relativeFrom="paragraph">
                  <wp:posOffset>7620</wp:posOffset>
                </wp:positionV>
                <wp:extent cx="4508500" cy="1404620"/>
                <wp:effectExtent l="0" t="0" r="25400" b="2730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CC9" w:rsidRPr="00612B01" w:rsidRDefault="001D4CC9" w:rsidP="001D4CC9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 w:rsidR="00861CC5">
                              <w:rPr>
                                <w:rFonts w:ascii="PT Serif" w:hAnsi="PT Serif" w:cs="Calibri Light"/>
                              </w:rPr>
                              <w:t>请在</w:t>
                            </w:r>
                            <w:proofErr w:type="spellEnd"/>
                            <w:r w:rsidR="00861CC5">
                              <w:rPr>
                                <w:rFonts w:ascii="PT Serif" w:eastAsiaTheme="minorEastAsia" w:hAnsi="PT Serif" w:cs="Calibri Light" w:hint="eastAsia"/>
                                <w:lang w:eastAsia="zh-CN"/>
                              </w:rPr>
                              <w:t>这里评论</w:t>
                            </w:r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1D4CC9" w:rsidRPr="00612B01" w:rsidRDefault="001D4CC9" w:rsidP="001D4CC9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415F5F" id="_x0000_s1028" type="#_x0000_t202" style="position:absolute;margin-left:74pt;margin-top:.6pt;width:35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LeJQIAAEwEAAAOAAAAZHJzL2Uyb0RvYy54bWysVFFv0zAQfkfiP1h+p0mjdnRR02l0FCGN&#10;gbTxAxzHaSxsn7HdJuXXc3ayUg14QeTB8vnOn+++7y7rm0ErchTOSzAVnc9ySoTh0Eizr+jXp92b&#10;FSU+MNMwBUZU9CQ8vdm8frXubSkK6EA1whEEMb7sbUW7EGyZZZ53QjM/AysMOltwmgU03T5rHOsR&#10;XausyPOrrAfXWAdceI+nd6OTbhJ+2woePretF4GoimJuIa0urXVcs82alXvHbCf5lAb7hyw0kwYf&#10;PUPdscDIwcnfoLTkDjy0YcZBZ9C2kotUA1Yzz19U89gxK1ItSI63Z5r8/4PlD8cvjsimogUlhmmU&#10;6EkMgbyDgRSRnd76EoMeLYaFAY9R5VSpt/fAv3liYNsxsxe3zkHfCdZgdvN4M7u4OuL4CFL3n6DB&#10;Z9ghQAIaWqcjdUgGQXRU6XRWJqbC8XCxzFfLHF0cffNFvrgqknYZK5+vW+fDBwGaxE1FHUqf4Nnx&#10;3oeYDiufQ+JrHpRsdlKpZLh9vVWOHBm2yS59qYIXYcqQvqLXy2I5MvBXiDx9f4LQMmC/K6krujoH&#10;sTLy9t40qRsDk2rcY8rKTERG7kYWw1APk2KTPjU0J2TWwdjeOI646cD9oKTH1q6o/35gTlCiPhpU&#10;53q+WMRZSMZi+RapJO7SU196mOEIVdFAybjdhjQ/iTd7iyruZOI3yj1mMqWMLZton8YrzsSlnaJ+&#10;/QQ2PwEAAP//AwBQSwMEFAAGAAgAAAAhAMc414bcAAAACQEAAA8AAABkcnMvZG93bnJldi54bWxM&#10;j8FuwjAQRO+V+g/WVuoFFacuQVGIg1okTj0R6N3ESxI1XqexgfD3XU7tbZ9mNDtTrCfXiwuOofOk&#10;4XWegECqve2o0XDYb18yECEasqb3hBpuGGBdPj4UJrf+Sju8VLERHEIhNxraGIdcylC36EyY+wGJ&#10;tZMfnYmMYyPtaK4c7nqpkmQpnemIP7RmwE2L9Xd1dhqWP9Xb7PPLzmh3236MtUvt5pBq/fw0va9A&#10;RJzinxnu9bk6lNzp6M9kg+iZFxlviXwoEKxn6Z2PGpRSC5BlIf8vKH8BAAD//wMAUEsBAi0AFAAG&#10;AAgAAAAhALaDOJL+AAAA4QEAABMAAAAAAAAAAAAAAAAAAAAAAFtDb250ZW50X1R5cGVzXS54bWxQ&#10;SwECLQAUAAYACAAAACEAOP0h/9YAAACUAQAACwAAAAAAAAAAAAAAAAAvAQAAX3JlbHMvLnJlbHNQ&#10;SwECLQAUAAYACAAAACEAmkMi3iUCAABMBAAADgAAAAAAAAAAAAAAAAAuAgAAZHJzL2Uyb0RvYy54&#10;bWxQSwECLQAUAAYACAAAACEAxzjXhtwAAAAJAQAADwAAAAAAAAAAAAAAAAB/BAAAZHJzL2Rvd25y&#10;ZXYueG1sUEsFBgAAAAAEAAQA8wAAAIgFAAAAAA==&#10;">
                <v:textbox style="mso-fit-shape-to-text:t">
                  <w:txbxContent>
                    <w:p w:rsidR="001D4CC9" w:rsidRPr="00612B01" w:rsidRDefault="001D4CC9" w:rsidP="001D4CC9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 w:rsidR="00861CC5">
                        <w:rPr>
                          <w:rFonts w:ascii="PT Serif" w:hAnsi="PT Serif" w:cs="Calibri Light"/>
                        </w:rPr>
                        <w:t>请在</w:t>
                      </w:r>
                      <w:proofErr w:type="spellEnd"/>
                      <w:r w:rsidR="00861CC5">
                        <w:rPr>
                          <w:rFonts w:ascii="PT Serif" w:eastAsiaTheme="minorEastAsia" w:hAnsi="PT Serif" w:cs="Calibri Light" w:hint="eastAsia"/>
                          <w:lang w:eastAsia="zh-CN"/>
                        </w:rPr>
                        <w:t>这里评论</w:t>
                      </w:r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1D4CC9" w:rsidRPr="00612B01" w:rsidRDefault="001D4CC9" w:rsidP="001D4CC9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D4CC9" w:rsidRDefault="001D4CC9" w:rsidP="001D4CC9">
      <w:pPr>
        <w:rPr>
          <w:rFonts w:ascii="SimSun" w:eastAsia="SimSun" w:hAnsi="SimSun"/>
          <w:sz w:val="20"/>
          <w:szCs w:val="20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61CC5" w:rsidRPr="00612B01" w:rsidRDefault="00861CC5" w:rsidP="00861CC5">
      <w:pPr>
        <w:pStyle w:val="Heading2"/>
        <w:rPr>
          <w:rFonts w:ascii="PT Serif" w:hAnsi="PT Serif"/>
          <w:lang w:eastAsia="zh-CN"/>
        </w:rPr>
      </w:pPr>
      <w:r w:rsidRPr="00861CC5">
        <w:rPr>
          <w:rFonts w:ascii="Microsoft YaHei" w:eastAsia="Microsoft YaHei" w:hAnsi="Microsoft YaHei" w:cs="Microsoft YaHei" w:hint="eastAsia"/>
          <w:lang w:eastAsia="zh-CN"/>
        </w:rPr>
        <w:t>您参与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861CC5">
        <w:rPr>
          <w:rFonts w:ascii="Microsoft YaHei" w:eastAsia="Microsoft YaHei" w:hAnsi="Microsoft YaHei" w:cs="Microsoft YaHei" w:hint="eastAsia"/>
          <w:lang w:eastAsia="zh-CN"/>
        </w:rPr>
        <w:t>症友好倡议的内容是什么？</w:t>
      </w:r>
    </w:p>
    <w:p w:rsidR="00861CC5" w:rsidRPr="00612B01" w:rsidRDefault="00861CC5" w:rsidP="00861CC5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lastRenderedPageBreak/>
        <w:t>我参加了举措</w:t>
      </w:r>
      <w:proofErr w:type="spellEnd"/>
      <w:sdt>
        <w:sdtPr>
          <w:rPr>
            <w:rFonts w:ascii="PT Serif" w:hAnsi="PT Serif"/>
          </w:rPr>
          <w:id w:val="-1682192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612B01" w:rsidRDefault="00861CC5" w:rsidP="00861CC5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我支持</w:t>
      </w:r>
      <w:proofErr w:type="spellEnd"/>
      <w:r>
        <w:rPr>
          <w:rFonts w:ascii="Microsoft YaHei" w:eastAsia="Microsoft YaHei" w:hAnsi="Microsoft YaHei" w:cs="Microsoft YaHei" w:hint="eastAsia"/>
          <w:lang w:eastAsia="zh-CN"/>
        </w:rPr>
        <w:t>了</w:t>
      </w:r>
      <w:proofErr w:type="spellStart"/>
      <w:r w:rsidRPr="00861CC5">
        <w:rPr>
          <w:rFonts w:ascii="Microsoft YaHei" w:eastAsia="Microsoft YaHei" w:hAnsi="Microsoft YaHei" w:cs="Microsoft YaHei" w:hint="eastAsia"/>
        </w:rPr>
        <w:t>举措</w:t>
      </w:r>
      <w:proofErr w:type="spellEnd"/>
      <w:sdt>
        <w:sdtPr>
          <w:rPr>
            <w:rFonts w:ascii="PT Serif" w:hAnsi="PT Serif"/>
          </w:rPr>
          <w:id w:val="-643420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612B01" w:rsidRDefault="00861CC5" w:rsidP="00861CC5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我提出</w:t>
      </w:r>
      <w:proofErr w:type="spellEnd"/>
      <w:r>
        <w:rPr>
          <w:rFonts w:ascii="Microsoft YaHei" w:eastAsia="Microsoft YaHei" w:hAnsi="Microsoft YaHei" w:cs="Microsoft YaHei" w:hint="eastAsia"/>
          <w:lang w:eastAsia="zh-CN"/>
        </w:rPr>
        <w:t>了</w:t>
      </w:r>
      <w:proofErr w:type="spellStart"/>
      <w:r w:rsidRPr="00861CC5">
        <w:rPr>
          <w:rFonts w:ascii="Microsoft YaHei" w:eastAsia="Microsoft YaHei" w:hAnsi="Microsoft YaHei" w:cs="Microsoft YaHei" w:hint="eastAsia"/>
        </w:rPr>
        <w:t>举措</w:t>
      </w:r>
      <w:proofErr w:type="spellEnd"/>
      <w:sdt>
        <w:sdtPr>
          <w:rPr>
            <w:rFonts w:ascii="PT Serif" w:hAnsi="PT Serif"/>
          </w:rPr>
          <w:id w:val="-130060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612B01" w:rsidRDefault="00861CC5" w:rsidP="00861CC5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我评估</w:t>
      </w:r>
      <w:proofErr w:type="spellEnd"/>
      <w:r>
        <w:rPr>
          <w:rFonts w:ascii="Microsoft YaHei" w:eastAsia="Microsoft YaHei" w:hAnsi="Microsoft YaHei" w:cs="Microsoft YaHei" w:hint="eastAsia"/>
          <w:lang w:eastAsia="zh-CN"/>
        </w:rPr>
        <w:t>了</w:t>
      </w:r>
      <w:proofErr w:type="spellStart"/>
      <w:r w:rsidRPr="00861CC5">
        <w:rPr>
          <w:rFonts w:ascii="Microsoft YaHei" w:eastAsia="Microsoft YaHei" w:hAnsi="Microsoft YaHei" w:cs="Microsoft YaHei" w:hint="eastAsia"/>
        </w:rPr>
        <w:t>举措</w:t>
      </w:r>
      <w:proofErr w:type="spellEnd"/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755430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612B01" w:rsidRDefault="00861CC5" w:rsidP="00861CC5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我研究和</w:t>
      </w:r>
      <w:proofErr w:type="spellEnd"/>
      <w:r>
        <w:rPr>
          <w:rFonts w:ascii="Microsoft YaHei" w:eastAsia="Microsoft YaHei" w:hAnsi="Microsoft YaHei" w:cs="Microsoft YaHei" w:hint="eastAsia"/>
          <w:lang w:eastAsia="zh-CN"/>
        </w:rPr>
        <w:t xml:space="preserve">学习了举措 </w:t>
      </w:r>
      <w:sdt>
        <w:sdtPr>
          <w:rPr>
            <w:rFonts w:ascii="PT Serif" w:hAnsi="PT Serif"/>
          </w:rPr>
          <w:id w:val="351544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861CC5" w:rsidRDefault="00861CC5" w:rsidP="00577EFC">
      <w:pPr>
        <w:pStyle w:val="ListParagraph"/>
        <w:rPr>
          <w:rFonts w:ascii="PT Serif" w:hAnsi="PT Serif"/>
          <w:lang w:eastAsia="zh-CN"/>
        </w:rPr>
      </w:pPr>
      <w:r w:rsidRPr="00861CC5">
        <w:rPr>
          <w:rFonts w:ascii="Microsoft YaHei" w:eastAsia="Microsoft YaHei" w:hAnsi="Microsoft YaHei" w:cs="Microsoft YaHei" w:hint="eastAsia"/>
          <w:lang w:eastAsia="zh-CN"/>
        </w:rPr>
        <w:t>我没有参与</w:t>
      </w:r>
      <w:r w:rsidRPr="00861CC5">
        <w:rPr>
          <w:rFonts w:ascii="PT Serif" w:hAnsi="PT Serif"/>
          <w:lang w:eastAsia="zh-CN"/>
        </w:rPr>
        <w:t xml:space="preserve">DFIs </w:t>
      </w:r>
      <w:sdt>
        <w:sdtPr>
          <w:rPr>
            <w:rFonts w:ascii="MS Gothic" w:eastAsia="MS Gothic" w:hAnsi="MS Gothic"/>
            <w:lang w:eastAsia="zh-CN"/>
          </w:rPr>
          <w:id w:val="-2039268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61CC5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Pr="00861CC5">
        <w:rPr>
          <w:rFonts w:ascii="PT Serif" w:hAnsi="PT Serif"/>
          <w:lang w:eastAsia="zh-CN"/>
        </w:rPr>
        <w:t xml:space="preserve"> </w:t>
      </w:r>
      <w:r w:rsidRPr="00861CC5">
        <w:rPr>
          <w:rFonts w:ascii="Microsoft YaHei" w:eastAsia="Microsoft YaHei" w:hAnsi="Microsoft YaHei" w:cs="Microsoft YaHei" w:hint="eastAsia"/>
          <w:i/>
          <w:iCs/>
          <w:lang w:eastAsia="zh-CN"/>
        </w:rPr>
        <w:t>（</w:t>
      </w:r>
      <w:r w:rsidRPr="00861CC5">
        <w:rPr>
          <w:rFonts w:ascii="Microsoft YaHei" w:eastAsia="Microsoft YaHei" w:hAnsi="Microsoft YaHei" w:cs="Microsoft YaHei" w:hint="eastAsia"/>
          <w:iCs/>
          <w:lang w:eastAsia="zh-CN"/>
        </w:rPr>
        <w:t>停止完成调查）</w:t>
      </w:r>
    </w:p>
    <w:p w:rsidR="00861CC5" w:rsidRPr="00861CC5" w:rsidRDefault="00861CC5" w:rsidP="00577EFC">
      <w:pPr>
        <w:pStyle w:val="ListParagraph"/>
        <w:rPr>
          <w:rFonts w:ascii="PT Serif" w:hAnsi="PT Serif"/>
        </w:rPr>
      </w:pPr>
      <w:r w:rsidRPr="00612B01">
        <w:rPr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7585FBD" wp14:editId="045D9820">
                <wp:simplePos x="0" y="0"/>
                <wp:positionH relativeFrom="column">
                  <wp:posOffset>927100</wp:posOffset>
                </wp:positionH>
                <wp:positionV relativeFrom="paragraph">
                  <wp:posOffset>299720</wp:posOffset>
                </wp:positionV>
                <wp:extent cx="4508500" cy="1404620"/>
                <wp:effectExtent l="0" t="0" r="25400" b="273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1CC5" w:rsidRPr="00612B01" w:rsidRDefault="00861CC5" w:rsidP="00861CC5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PT Serif" w:hAnsi="PT Serif" w:cs="Calibri Light"/>
                              </w:rPr>
                              <w:t>请在</w:t>
                            </w:r>
                            <w:proofErr w:type="spellEnd"/>
                            <w:r>
                              <w:rPr>
                                <w:rFonts w:ascii="PT Serif" w:eastAsiaTheme="minorEastAsia" w:hAnsi="PT Serif" w:cs="Calibri Light" w:hint="eastAsia"/>
                                <w:lang w:eastAsia="zh-CN"/>
                              </w:rPr>
                              <w:t>这里评论</w:t>
                            </w:r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861CC5" w:rsidRPr="00612B01" w:rsidRDefault="00861CC5" w:rsidP="00861CC5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7585FBD" id="_x0000_s1029" type="#_x0000_t202" style="position:absolute;left:0;text-align:left;margin-left:73pt;margin-top:23.6pt;width:35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7vuJgIAAEwEAAAOAAAAZHJzL2Uyb0RvYy54bWysVNuO0zAQfUfiHyy/06QlXbpR09XSpQhp&#10;uUi7fIDjOI2F7TG226R8PWMnW6oFXhB5sDye8fHMOTNZ3wxakaNwXoKp6HyWUyIMh0aafUW/Pu5e&#10;rSjxgZmGKTCioifh6c3m5Yt1b0uxgA5UIxxBEOPL3la0C8GWWeZ5JzTzM7DCoLMFp1lA0+2zxrEe&#10;0bXKFnl+lfXgGuuAC+/x9G500k3Cb1vBw+e29SIQVVHMLaTVpbWOa7ZZs3LvmO0kn9Jg/5CFZtLg&#10;o2eoOxYYOTj5G5SW3IGHNsw46AzaVnKRasBq5vmzah46ZkWqBcnx9kyT/3+w/NPxiyOyqehrSgzT&#10;KNGjGAJ5CwNZRHZ660sMerAYFgY8RpVTpd7eA//miYFtx8xe3DoHfSdYg9nN483s4uqI4yNI3X+E&#10;Bp9hhwAJaGidjtQhGQTRUaXTWZmYCsfDYpmvljm6OPrmRV5cLZJ2GSufrlvnw3sBmsRNRR1Kn+DZ&#10;8d6HmA4rn0Liax6UbHZSqWS4fb1VjhwZtskufamCZ2HKkL6i18vFcmTgrxB5+v4EoWXAfldSV3R1&#10;DmJl5O2daVI3BibVuMeUlZmIjNyNLIahHibFJn1qaE7IrIOxvXEccdOB+0FJj61dUf/9wJygRH0w&#10;qM71vCjiLCSjWL5BKom79NSXHmY4QlU0UDJutyHNT+LN3qKKO5n4jXKPmUwpY8sm2qfxijNxaaeo&#10;Xz+BzU8AAAD//wMAUEsDBBQABgAIAAAAIQCypl5o3gAAAAoBAAAPAAAAZHJzL2Rvd25yZXYueG1s&#10;TI9BT4NAEIXvJv6HzZh4aewiAiXI0miTnjwV633LToHIziK7bem/d3rS43vz8uZ75Xq2gzjj5HtH&#10;Cp6XEQikxpmeWgX7z+1TDsIHTUYPjlDBFT2sq/u7UhfGXWiH5zq0gkvIF1pBF8JYSOmbDq32Szci&#10;8e3oJqsDy6mVZtIXLreDjKMok1b3xB86PeKmw+a7PlkF2U/9svj4MgvaXbfvU2NTs9mnSj0+zG+v&#10;IALO4S8MN3xGh4qZDu5ExouBdZLxlqAgWcUgOJCnN+OgIM7yBGRVyv8Tql8AAAD//wMAUEsBAi0A&#10;FAAGAAgAAAAhALaDOJL+AAAA4QEAABMAAAAAAAAAAAAAAAAAAAAAAFtDb250ZW50X1R5cGVzXS54&#10;bWxQSwECLQAUAAYACAAAACEAOP0h/9YAAACUAQAACwAAAAAAAAAAAAAAAAAvAQAAX3JlbHMvLnJl&#10;bHNQSwECLQAUAAYACAAAACEAque77iYCAABMBAAADgAAAAAAAAAAAAAAAAAuAgAAZHJzL2Uyb0Rv&#10;Yy54bWxQSwECLQAUAAYACAAAACEAsqZeaN4AAAAKAQAADwAAAAAAAAAAAAAAAACABAAAZHJzL2Rv&#10;d25yZXYueG1sUEsFBgAAAAAEAAQA8wAAAIsFAAAAAA==&#10;">
                <v:textbox style="mso-fit-shape-to-text:t">
                  <w:txbxContent>
                    <w:p w:rsidR="00861CC5" w:rsidRPr="00612B01" w:rsidRDefault="00861CC5" w:rsidP="00861CC5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>
                        <w:rPr>
                          <w:rFonts w:ascii="PT Serif" w:hAnsi="PT Serif" w:cs="Calibri Light"/>
                        </w:rPr>
                        <w:t>请在</w:t>
                      </w:r>
                      <w:proofErr w:type="spellEnd"/>
                      <w:r>
                        <w:rPr>
                          <w:rFonts w:ascii="PT Serif" w:eastAsiaTheme="minorEastAsia" w:hAnsi="PT Serif" w:cs="Calibri Light" w:hint="eastAsia"/>
                          <w:lang w:eastAsia="zh-CN"/>
                        </w:rPr>
                        <w:t>这里评论</w:t>
                      </w:r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861CC5" w:rsidRPr="00612B01" w:rsidRDefault="00861CC5" w:rsidP="00861CC5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Microsoft YaHei" w:eastAsia="Microsoft YaHei" w:hAnsi="Microsoft YaHei" w:cs="Microsoft YaHei" w:hint="eastAsia"/>
          <w:lang w:eastAsia="zh-CN"/>
        </w:rPr>
        <w:t>其他</w:t>
      </w:r>
      <w:r w:rsidRPr="00861CC5">
        <w:rPr>
          <w:rFonts w:ascii="PT Serif" w:hAnsi="PT Serif"/>
        </w:rPr>
        <w:t>:</w:t>
      </w:r>
    </w:p>
    <w:p w:rsidR="00861CC5" w:rsidRDefault="00861CC5" w:rsidP="00861CC5">
      <w:pPr>
        <w:ind w:left="1080"/>
        <w:rPr>
          <w:rFonts w:ascii="PT Serif" w:hAnsi="PT Serif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61CC5" w:rsidRPr="00612B01" w:rsidRDefault="00861CC5" w:rsidP="00861CC5">
      <w:pPr>
        <w:pStyle w:val="Heading2"/>
        <w:rPr>
          <w:rFonts w:ascii="PT Serif" w:hAnsi="PT Serif"/>
          <w:lang w:eastAsia="zh-CN"/>
        </w:rPr>
      </w:pPr>
      <w:r w:rsidRPr="00861CC5">
        <w:rPr>
          <w:rFonts w:ascii="Microsoft YaHei" w:eastAsia="Microsoft YaHei" w:hAnsi="Microsoft YaHei" w:cs="Microsoft YaHei" w:hint="eastAsia"/>
          <w:lang w:eastAsia="zh-CN"/>
        </w:rPr>
        <w:t>哪个类别最能描述您所在的地区或社区？</w:t>
      </w:r>
      <w:r>
        <w:rPr>
          <w:rFonts w:ascii="PT Serif" w:hAnsi="PT Serif"/>
          <w:lang w:eastAsia="zh-CN"/>
        </w:rPr>
        <w:t>?</w:t>
      </w:r>
    </w:p>
    <w:p w:rsidR="00861CC5" w:rsidRPr="00612B01" w:rsidRDefault="00861CC5" w:rsidP="00861CC5">
      <w:pPr>
        <w:pStyle w:val="ListParagraph"/>
        <w:rPr>
          <w:rFonts w:ascii="PT Serif" w:hAnsi="PT Serif"/>
        </w:rPr>
      </w:pPr>
      <w:proofErr w:type="spellStart"/>
      <w:r w:rsidRPr="00861CC5">
        <w:rPr>
          <w:rFonts w:ascii="Microsoft YaHei" w:eastAsia="Microsoft YaHei" w:hAnsi="Microsoft YaHei" w:cs="Microsoft YaHei" w:hint="eastAsia"/>
        </w:rPr>
        <w:t>年龄友好</w:t>
      </w:r>
      <w:proofErr w:type="spellEnd"/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25468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612B01" w:rsidRDefault="00A45395" w:rsidP="00861CC5">
      <w:pPr>
        <w:pStyle w:val="ListParagraph"/>
        <w:rPr>
          <w:rFonts w:ascii="PT Serif" w:hAnsi="PT Serif"/>
        </w:rPr>
      </w:pPr>
      <w:proofErr w:type="spellStart"/>
      <w:r>
        <w:rPr>
          <w:rFonts w:ascii="Microsoft YaHei" w:eastAsia="Microsoft YaHei" w:hAnsi="Microsoft YaHei" w:cs="Microsoft YaHei" w:hint="eastAsia"/>
        </w:rPr>
        <w:t>认知</w:t>
      </w:r>
      <w:r w:rsidR="00861CC5" w:rsidRPr="00861CC5">
        <w:rPr>
          <w:rFonts w:ascii="Microsoft YaHei" w:eastAsia="Microsoft YaHei" w:hAnsi="Microsoft YaHei" w:cs="Microsoft YaHei" w:hint="eastAsia"/>
        </w:rPr>
        <w:t>症友好</w:t>
      </w:r>
      <w:proofErr w:type="spellEnd"/>
      <w:r w:rsidR="00861CC5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297794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1CC5">
            <w:rPr>
              <w:rFonts w:ascii="MS Gothic" w:eastAsia="MS Gothic" w:hAnsi="MS Gothic" w:hint="eastAsia"/>
            </w:rPr>
            <w:t>☐</w:t>
          </w:r>
        </w:sdtContent>
      </w:sdt>
    </w:p>
    <w:p w:rsidR="00861CC5" w:rsidRDefault="00861CC5" w:rsidP="00861CC5">
      <w:pPr>
        <w:pStyle w:val="ListParagraph"/>
        <w:rPr>
          <w:rFonts w:ascii="PT Serif" w:hAnsi="PT Serif"/>
        </w:rPr>
      </w:pPr>
      <w:r w:rsidRPr="00861CC5">
        <w:rPr>
          <w:rFonts w:ascii="Microsoft YaHei" w:eastAsia="Microsoft YaHei" w:hAnsi="Microsoft YaHei" w:cs="Microsoft YaHei" w:hint="eastAsia"/>
        </w:rPr>
        <w:t>两</w:t>
      </w:r>
      <w:r w:rsidR="00623F2D">
        <w:rPr>
          <w:rFonts w:ascii="Microsoft YaHei" w:eastAsia="Microsoft YaHei" w:hAnsi="Microsoft YaHei" w:cs="Microsoft YaHei" w:hint="eastAsia"/>
          <w:lang w:eastAsia="zh-CN"/>
        </w:rPr>
        <w:t>者都有</w:t>
      </w:r>
      <w:sdt>
        <w:sdtPr>
          <w:rPr>
            <w:rFonts w:ascii="PT Serif" w:hAnsi="PT Serif"/>
          </w:rPr>
          <w:id w:val="-2085744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861CC5" w:rsidRPr="00612B01" w:rsidRDefault="00623F2D" w:rsidP="00861CC5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两者都</w:t>
      </w:r>
      <w:r w:rsidR="00861CC5">
        <w:rPr>
          <w:rFonts w:ascii="Microsoft YaHei" w:eastAsia="Microsoft YaHei" w:hAnsi="Microsoft YaHei" w:cs="Microsoft YaHei" w:hint="eastAsia"/>
          <w:lang w:eastAsia="zh-CN"/>
        </w:rPr>
        <w:t>没有</w:t>
      </w:r>
      <w:sdt>
        <w:sdtPr>
          <w:rPr>
            <w:rFonts w:ascii="PT Serif" w:hAnsi="PT Serif"/>
          </w:rPr>
          <w:id w:val="638462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1CC5">
            <w:rPr>
              <w:rFonts w:ascii="MS Gothic" w:eastAsia="MS Gothic" w:hAnsi="MS Gothic" w:hint="eastAsia"/>
            </w:rPr>
            <w:t>☐</w:t>
          </w:r>
        </w:sdtContent>
      </w:sdt>
    </w:p>
    <w:p w:rsidR="00861CC5" w:rsidRDefault="00623F2D" w:rsidP="00861CC5">
      <w:pPr>
        <w:pStyle w:val="ListParagraph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如果两者兼而有之，请描述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症友好倡议和适合老年人的社区倡议重叠的</w:t>
      </w:r>
      <w:r>
        <w:rPr>
          <w:rFonts w:ascii="Microsoft YaHei" w:eastAsia="Microsoft YaHei" w:hAnsi="Microsoft YaHei" w:cs="Microsoft YaHei" w:hint="eastAsia"/>
          <w:lang w:eastAsia="zh-CN"/>
        </w:rPr>
        <w:t>地方</w:t>
      </w:r>
      <w:r w:rsidR="00861CC5">
        <w:rPr>
          <w:rFonts w:ascii="PT Serif" w:hAnsi="PT Serif"/>
          <w:lang w:eastAsia="zh-CN"/>
        </w:rPr>
        <w:t>:</w:t>
      </w:r>
    </w:p>
    <w:p w:rsidR="00861CC5" w:rsidRDefault="00861CC5" w:rsidP="00861CC5">
      <w:pPr>
        <w:rPr>
          <w:rFonts w:ascii="PT Serif" w:hAnsi="PT Serif"/>
          <w:lang w:eastAsia="zh-CN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070B82C" wp14:editId="6F5648C6">
                <wp:simplePos x="0" y="0"/>
                <wp:positionH relativeFrom="column">
                  <wp:posOffset>882650</wp:posOffset>
                </wp:positionH>
                <wp:positionV relativeFrom="paragraph">
                  <wp:posOffset>10795</wp:posOffset>
                </wp:positionV>
                <wp:extent cx="4508500" cy="1404620"/>
                <wp:effectExtent l="0" t="0" r="25400" b="273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1CC5" w:rsidRPr="00612B01" w:rsidRDefault="00861CC5" w:rsidP="00861CC5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Comment here]</w:t>
                            </w:r>
                          </w:p>
                          <w:p w:rsidR="00861CC5" w:rsidRPr="00612B01" w:rsidRDefault="00861CC5" w:rsidP="00861CC5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070B82C" id="_x0000_s1030" type="#_x0000_t202" style="position:absolute;margin-left:69.5pt;margin-top:.85pt;width:35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3d9JQIAAEwEAAAOAAAAZHJzL2Uyb0RvYy54bWysVNuO0zAQfUfiHyy/06RVunSjpqulSxHS&#10;siDt8gETx2ksfMN2m5SvZ+xkS7XACyIPlsczPp45Zybrm0FJcuTOC6MrOp/llHDNTCP0vqJfn3Zv&#10;VpT4ALoBaTSv6Il7erN5/Wrd25IvTGdkwx1BEO3L3la0C8GWWeZZxxX4mbFco7M1TkFA0+2zxkGP&#10;6Epmizy/ynrjGusM497j6d3opJuE37achc9t63kgsqKYW0irS2sd12yzhnLvwHaCTWnAP2ShQGh8&#10;9Ax1BwHIwYnfoJRgznjThhkzKjNtKxhPNWA18/xFNY8dWJ5qQXK8PdPk/x8sezh+cUQ0FS0o0aBQ&#10;oic+BPLODGQR2emtLzHo0WJYGPAYVU6Ventv2DdPtNl2oPf81jnTdxwazG4eb2YXV0ccH0Hq/pNp&#10;8Bk4BJOAhtapSB2SQRAdVTqdlYmpMDwslvlqmaOLoW9e5MXVImmXQfl83TofPnCjSNxU1KH0CR6O&#10;9z7EdKB8DomveSNFsxNSJsPt66105AjYJrv0pQpehElN+opeLxfLkYG/QuTp+xOEEgH7XQpV0dU5&#10;CMrI23vdpG4MIOS4x5SlnoiM3I0shqEeJsUmfWrTnJBZZ8b2xnHETWfcD0p6bO2K+u8HcJwS+VGj&#10;OtfzooizkIxi+RapJO7SU196QDOEqmigZNxuQ5qfxJu9RRV3IvEb5R4zmVLGlk20T+MVZ+LSTlG/&#10;fgKbnwAAAP//AwBQSwMEFAAGAAgAAAAhAIA/owfcAAAACQEAAA8AAABkcnMvZG93bnJldi54bWxM&#10;j8FuwjAQRO+V+g/WVuoFgdNQKIQ4qEXi1BOB3k28JFHjdWobCH/f5dTe9mlGszP5erCduKAPrSMF&#10;L5MEBFLlTEu1gsN+O16ACFGT0Z0jVHDDAOvi8SHXmXFX2uGljLXgEAqZVtDE2GdShqpBq8PE9Uis&#10;nZy3OjL6WhqvrxxuO5kmyVxa3RJ/aHSPmwar7/JsFcx/yuno88uMaHfbfvjKzszmMFPq+Wl4X4GI&#10;OMQ/M9zrc3UouNPRnckE0TFPl7wl8vEGgvXF652PCtI0XYIscvl/QfELAAD//wMAUEsBAi0AFAAG&#10;AAgAAAAhALaDOJL+AAAA4QEAABMAAAAAAAAAAAAAAAAAAAAAAFtDb250ZW50X1R5cGVzXS54bWxQ&#10;SwECLQAUAAYACAAAACEAOP0h/9YAAACUAQAACwAAAAAAAAAAAAAAAAAvAQAAX3JlbHMvLnJlbHNQ&#10;SwECLQAUAAYACAAAACEAOpt3fSUCAABMBAAADgAAAAAAAAAAAAAAAAAuAgAAZHJzL2Uyb0RvYy54&#10;bWxQSwECLQAUAAYACAAAACEAgD+jB9wAAAAJAQAADwAAAAAAAAAAAAAAAAB/BAAAZHJzL2Rvd25y&#10;ZXYueG1sUEsFBgAAAAAEAAQA8wAAAIgFAAAAAA==&#10;">
                <v:textbox style="mso-fit-shape-to-text:t">
                  <w:txbxContent>
                    <w:p w:rsidR="00861CC5" w:rsidRPr="00612B01" w:rsidRDefault="00861CC5" w:rsidP="00861CC5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Comment here]</w:t>
                      </w:r>
                    </w:p>
                    <w:p w:rsidR="00861CC5" w:rsidRPr="00612B01" w:rsidRDefault="00861CC5" w:rsidP="00861CC5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61CC5" w:rsidRDefault="00861CC5" w:rsidP="00861CC5">
      <w:pPr>
        <w:rPr>
          <w:rFonts w:ascii="PT Serif" w:hAnsi="PT Serif"/>
          <w:lang w:eastAsia="zh-CN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623F2D" w:rsidRPr="00612B01" w:rsidRDefault="00623F2D" w:rsidP="00623F2D">
      <w:pPr>
        <w:pStyle w:val="Heading2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在您看来，哪个类别最能说明为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症患者提供举措的原因？</w:t>
      </w:r>
    </w:p>
    <w:p w:rsidR="00623F2D" w:rsidRPr="00612B01" w:rsidRDefault="00623F2D" w:rsidP="00623F2D">
      <w:pPr>
        <w:pStyle w:val="ListParagraph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富有同情心</w:t>
      </w:r>
      <w:r w:rsidRPr="00623F2D">
        <w:rPr>
          <w:rFonts w:ascii="PT Serif" w:hAnsi="PT Serif"/>
          <w:lang w:eastAsia="zh-CN"/>
        </w:rPr>
        <w:t xml:space="preserve"> -</w:t>
      </w:r>
      <w:r w:rsidR="006465D3">
        <w:rPr>
          <w:rFonts w:ascii="Microsoft YaHei" w:eastAsia="Microsoft YaHei" w:hAnsi="Microsoft YaHei" w:cs="Microsoft YaHei" w:hint="eastAsia"/>
          <w:lang w:eastAsia="zh-CN"/>
        </w:rPr>
        <w:t>以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关注受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症影响的人的福祉</w:t>
      </w:r>
      <w:r w:rsidR="006465D3">
        <w:rPr>
          <w:rFonts w:ascii="Microsoft YaHei" w:eastAsia="Microsoft YaHei" w:hAnsi="Microsoft YaHei" w:cs="Microsoft YaHei" w:hint="eastAsia"/>
          <w:lang w:eastAsia="zh-CN"/>
        </w:rPr>
        <w:t>为观点推动</w:t>
      </w:r>
      <w:r w:rsidR="006465D3" w:rsidRPr="00623F2D">
        <w:rPr>
          <w:rFonts w:ascii="PT Serif" w:hAnsi="PT Serif"/>
          <w:lang w:eastAsia="zh-CN"/>
        </w:rPr>
        <w:t>“</w:t>
      </w:r>
      <w:r w:rsidR="006465D3" w:rsidRPr="00623F2D">
        <w:rPr>
          <w:rFonts w:ascii="Microsoft YaHei" w:eastAsia="Microsoft YaHei" w:hAnsi="Microsoft YaHei" w:cs="Microsoft YaHei" w:hint="eastAsia"/>
          <w:lang w:eastAsia="zh-CN"/>
        </w:rPr>
        <w:t>我们必须做一些事情</w:t>
      </w:r>
      <w:r w:rsidR="006465D3" w:rsidRPr="00623F2D">
        <w:rPr>
          <w:rFonts w:ascii="Calibri" w:hAnsi="Calibri" w:cs="Calibri"/>
          <w:lang w:eastAsia="zh-CN"/>
        </w:rPr>
        <w:t>”</w:t>
      </w:r>
      <w:sdt>
        <w:sdtPr>
          <w:rPr>
            <w:rFonts w:ascii="PT Serif" w:hAnsi="PT Serif"/>
            <w:lang w:eastAsia="zh-CN"/>
          </w:rPr>
          <w:id w:val="-10052853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☒</w:t>
          </w:r>
        </w:sdtContent>
      </w:sdt>
    </w:p>
    <w:p w:rsidR="00623F2D" w:rsidRPr="00612B01" w:rsidRDefault="00623F2D" w:rsidP="00623F2D">
      <w:pPr>
        <w:pStyle w:val="ListParagraph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功利主义</w:t>
      </w:r>
      <w:r w:rsidRPr="00623F2D">
        <w:rPr>
          <w:rFonts w:ascii="PT Serif" w:hAnsi="PT Serif"/>
          <w:lang w:eastAsia="zh-CN"/>
        </w:rPr>
        <w:t xml:space="preserve"> -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由实际需求，成本效益或满足需求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来推动的观点</w:t>
      </w:r>
      <w:r w:rsidR="006465D3" w:rsidRPr="00623F2D">
        <w:rPr>
          <w:rFonts w:ascii="PT Serif" w:hAnsi="PT Serif"/>
          <w:lang w:eastAsia="zh-CN"/>
        </w:rPr>
        <w:t>'</w:t>
      </w:r>
      <w:r w:rsidR="006465D3" w:rsidRPr="00623F2D">
        <w:rPr>
          <w:rFonts w:ascii="Microsoft YaHei" w:eastAsia="Microsoft YaHei" w:hAnsi="Microsoft YaHei" w:cs="Microsoft YaHei" w:hint="eastAsia"/>
          <w:lang w:eastAsia="zh-CN"/>
        </w:rPr>
        <w:t>我们必须做一些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事情</w:t>
      </w:r>
      <w:r w:rsidR="006465D3" w:rsidRPr="00623F2D">
        <w:rPr>
          <w:rFonts w:ascii="PT Serif" w:hAnsi="PT Serif"/>
          <w:lang w:eastAsia="zh-CN"/>
        </w:rPr>
        <w:t>'</w:t>
      </w:r>
      <w:r>
        <w:rPr>
          <w:rFonts w:ascii="Microsoft YaHei" w:eastAsia="Microsoft YaHei" w:hAnsi="Microsoft YaHei" w:cs="Microsoft YaHei" w:hint="eastAsia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1666671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623F2D" w:rsidRPr="00612B01" w:rsidRDefault="00623F2D" w:rsidP="00623F2D">
      <w:pPr>
        <w:pStyle w:val="ListParagraph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基于权利</w:t>
      </w:r>
      <w:r w:rsidRPr="00623F2D">
        <w:rPr>
          <w:rFonts w:ascii="PT Serif" w:hAnsi="PT Serif"/>
          <w:lang w:eastAsia="zh-CN"/>
        </w:rPr>
        <w:t xml:space="preserve"> - 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基于社会公正</w:t>
      </w:r>
      <w:r w:rsidRPr="00623F2D">
        <w:rPr>
          <w:rFonts w:ascii="PT Serif" w:hAnsi="PT Serif"/>
          <w:lang w:eastAsia="zh-CN"/>
        </w:rPr>
        <w:t>/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残疾人权利</w:t>
      </w:r>
      <w:r w:rsidRPr="00623F2D">
        <w:rPr>
          <w:rFonts w:ascii="PT Serif" w:hAnsi="PT Serif"/>
          <w:lang w:eastAsia="zh-CN"/>
        </w:rPr>
        <w:t>/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基于公民身份的观点推动</w:t>
      </w:r>
      <w:r w:rsidRPr="00623F2D">
        <w:rPr>
          <w:rFonts w:ascii="Calibri" w:hAnsi="Calibri" w:cs="Calibri"/>
          <w:lang w:eastAsia="zh-CN"/>
        </w:rPr>
        <w:t>“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我们不应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把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症患者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排除在外</w:t>
      </w:r>
      <w:r>
        <w:rPr>
          <w:rFonts w:ascii="PT Serif" w:hAnsi="PT Serif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-4982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623F2D" w:rsidRPr="00612B01" w:rsidRDefault="00623F2D" w:rsidP="00623F2D">
      <w:pPr>
        <w:pStyle w:val="ListParagraph"/>
        <w:numPr>
          <w:ilvl w:val="0"/>
          <w:numId w:val="0"/>
        </w:numPr>
        <w:ind w:left="1440"/>
        <w:rPr>
          <w:rFonts w:ascii="PT Serif" w:hAnsi="PT Serif"/>
          <w:lang w:eastAsia="zh-CN"/>
        </w:rPr>
      </w:pPr>
    </w:p>
    <w:p w:rsidR="00623F2D" w:rsidRPr="00612B01" w:rsidRDefault="00623F2D" w:rsidP="00623F2D">
      <w:pPr>
        <w:pStyle w:val="Heading2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具体来说，提供计划的方法是什么？</w:t>
      </w:r>
      <w:r>
        <w:rPr>
          <w:rFonts w:ascii="PT Serif" w:hAnsi="PT Serif"/>
          <w:lang w:eastAsia="zh-CN"/>
        </w:rPr>
        <w:t>?</w:t>
      </w:r>
    </w:p>
    <w:p w:rsidR="00623F2D" w:rsidRPr="00612B01" w:rsidRDefault="008914B6" w:rsidP="00623F2D">
      <w:pPr>
        <w:pStyle w:val="ListParagraph"/>
        <w:rPr>
          <w:rFonts w:ascii="PT Serif" w:hAnsi="PT Serif"/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由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政府主导</w:t>
      </w:r>
      <w:r>
        <w:rPr>
          <w:rFonts w:ascii="Microsoft YaHei" w:eastAsia="Microsoft YaHei" w:hAnsi="Microsoft YaHei" w:cs="Microsoft YaHei" w:hint="eastAsia"/>
          <w:lang w:eastAsia="zh-CN"/>
        </w:rPr>
        <w:t>来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确定要求并推动交付</w:t>
      </w:r>
      <w:r w:rsidR="00623F2D" w:rsidRPr="00623F2D">
        <w:rPr>
          <w:rFonts w:ascii="PT Serif" w:hAnsi="PT Serif"/>
          <w:lang w:eastAsia="zh-CN"/>
        </w:rPr>
        <w:t xml:space="preserve"> - 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自上而下的方法</w:t>
      </w:r>
      <w:r w:rsidR="00623F2D">
        <w:rPr>
          <w:rFonts w:ascii="PT Serif" w:hAnsi="PT Serif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31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623F2D" w:rsidRDefault="008914B6" w:rsidP="00623F2D">
      <w:pPr>
        <w:pStyle w:val="ListParagraph"/>
        <w:rPr>
          <w:rFonts w:ascii="PT Serif" w:hAnsi="PT Serif"/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由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社区</w:t>
      </w:r>
      <w:r>
        <w:rPr>
          <w:rFonts w:ascii="Microsoft YaHei" w:eastAsia="Microsoft YaHei" w:hAnsi="Microsoft YaHei" w:cs="Microsoft YaHei" w:hint="eastAsia"/>
          <w:lang w:eastAsia="zh-CN"/>
        </w:rPr>
        <w:t>来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推动</w:t>
      </w:r>
      <w:r>
        <w:rPr>
          <w:rFonts w:ascii="Microsoft YaHei" w:eastAsia="Microsoft YaHei" w:hAnsi="Microsoft YaHei" w:cs="Microsoft YaHei" w:hint="eastAsia"/>
          <w:lang w:eastAsia="zh-CN"/>
        </w:rPr>
        <w:t>活动的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识别</w:t>
      </w:r>
      <w:r>
        <w:rPr>
          <w:rFonts w:ascii="Microsoft YaHei" w:eastAsia="Microsoft YaHei" w:hAnsi="Microsoft YaHei" w:cs="Microsoft YaHei" w:hint="eastAsia"/>
          <w:lang w:eastAsia="zh-CN"/>
        </w:rPr>
        <w:t>，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设计和交付</w:t>
      </w:r>
      <w:r w:rsidR="00623F2D" w:rsidRPr="00623F2D">
        <w:rPr>
          <w:rFonts w:ascii="PT Serif" w:hAnsi="PT Serif"/>
          <w:lang w:eastAsia="zh-CN"/>
        </w:rPr>
        <w:t xml:space="preserve"> - </w:t>
      </w:r>
      <w:r w:rsidR="00623F2D" w:rsidRPr="00623F2D">
        <w:rPr>
          <w:rFonts w:ascii="Microsoft YaHei" w:eastAsia="Microsoft YaHei" w:hAnsi="Microsoft YaHei" w:cs="Microsoft YaHei" w:hint="eastAsia"/>
          <w:lang w:eastAsia="zh-CN"/>
        </w:rPr>
        <w:t>自下而上的方法</w:t>
      </w:r>
      <w:r w:rsidR="00623F2D">
        <w:rPr>
          <w:rFonts w:ascii="PT Serif" w:hAnsi="PT Serif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675461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623F2D" w:rsidRPr="00612B01" w:rsidRDefault="00623F2D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lastRenderedPageBreak/>
        <w:t>两者都有</w:t>
      </w:r>
      <w:sdt>
        <w:sdtPr>
          <w:rPr>
            <w:rFonts w:ascii="PT Serif" w:hAnsi="PT Serif"/>
          </w:rPr>
          <w:id w:val="602381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623F2D" w:rsidRPr="00623F2D" w:rsidRDefault="00623F2D" w:rsidP="00623F2D">
      <w:pPr>
        <w:pStyle w:val="Heading1"/>
        <w:rPr>
          <w:rFonts w:ascii="SimSun" w:eastAsia="SimSun" w:hAnsi="SimSun"/>
          <w:b/>
          <w:color w:val="663300"/>
          <w:sz w:val="28"/>
          <w:szCs w:val="28"/>
        </w:rPr>
      </w:pPr>
      <w:r w:rsidRPr="00623F2D">
        <w:rPr>
          <w:rFonts w:ascii="SimSun" w:eastAsia="SimSun" w:hAnsi="SimSun" w:hint="eastAsia"/>
          <w:b/>
          <w:color w:val="663300"/>
          <w:sz w:val="28"/>
          <w:szCs w:val="28"/>
          <w:lang w:eastAsia="zh-CN"/>
        </w:rPr>
        <w:t>第二部分</w:t>
      </w:r>
    </w:p>
    <w:p w:rsidR="00623F2D" w:rsidRPr="00AE680A" w:rsidRDefault="00623F2D" w:rsidP="00623F2D">
      <w:pPr>
        <w:pStyle w:val="Heading1"/>
        <w:rPr>
          <w:rFonts w:ascii="SimSun" w:eastAsia="SimSun" w:hAnsi="SimSun"/>
          <w:b/>
          <w:color w:val="auto"/>
          <w:sz w:val="28"/>
          <w:szCs w:val="28"/>
          <w:lang w:eastAsia="zh-CN"/>
        </w:rPr>
      </w:pPr>
      <w:r w:rsidRPr="00AE680A">
        <w:rPr>
          <w:rFonts w:ascii="SimSun" w:eastAsia="SimSun" w:hAnsi="SimSun" w:hint="eastAsia"/>
          <w:b/>
          <w:color w:val="auto"/>
          <w:sz w:val="28"/>
          <w:szCs w:val="28"/>
          <w:lang w:eastAsia="zh-CN"/>
        </w:rPr>
        <w:t>倡议该如何构思，设计和交付</w:t>
      </w:r>
      <w:r w:rsidRPr="00AE680A">
        <w:rPr>
          <w:rFonts w:ascii="SimSun" w:eastAsia="SimSun" w:hAnsi="SimSun"/>
          <w:b/>
          <w:color w:val="auto"/>
          <w:sz w:val="28"/>
          <w:szCs w:val="28"/>
          <w:lang w:eastAsia="zh-CN"/>
        </w:rPr>
        <w:t>?</w:t>
      </w:r>
    </w:p>
    <w:p w:rsidR="00623F2D" w:rsidRPr="004C6B25" w:rsidRDefault="00623F2D" w:rsidP="00623F2D">
      <w:pPr>
        <w:rPr>
          <w:lang w:eastAsia="zh-CN"/>
        </w:rPr>
      </w:pPr>
    </w:p>
    <w:p w:rsidR="00623F2D" w:rsidRPr="00612B01" w:rsidRDefault="00623F2D" w:rsidP="00623F2D">
      <w:pPr>
        <w:pStyle w:val="Heading2"/>
        <w:rPr>
          <w:rFonts w:ascii="PT Serif" w:hAnsi="PT Serif"/>
          <w:lang w:eastAsia="zh-CN"/>
        </w:rPr>
      </w:pPr>
      <w:r w:rsidRPr="00623F2D">
        <w:rPr>
          <w:rFonts w:ascii="Microsoft YaHei" w:eastAsia="Microsoft YaHei" w:hAnsi="Microsoft YaHei" w:cs="Microsoft YaHei" w:hint="eastAsia"/>
          <w:lang w:eastAsia="zh-CN"/>
        </w:rPr>
        <w:t>是否有任何评论，研究或论文发表建立</w:t>
      </w:r>
      <w:r w:rsidRPr="00623F2D">
        <w:rPr>
          <w:rFonts w:ascii="Calibri" w:hAnsi="Calibri" w:cs="Calibri"/>
          <w:lang w:eastAsia="zh-CN"/>
        </w:rPr>
        <w:t>“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最佳实践</w:t>
      </w:r>
      <w:r w:rsidRPr="00623F2D">
        <w:rPr>
          <w:rFonts w:ascii="Calibri" w:hAnsi="Calibri" w:cs="Calibri"/>
          <w:lang w:eastAsia="zh-CN"/>
        </w:rPr>
        <w:t>”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方法来发展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623F2D">
        <w:rPr>
          <w:rFonts w:ascii="Microsoft YaHei" w:eastAsia="Microsoft YaHei" w:hAnsi="Microsoft YaHei" w:cs="Microsoft YaHei" w:hint="eastAsia"/>
          <w:lang w:eastAsia="zh-CN"/>
        </w:rPr>
        <w:t>症友好倡议？</w:t>
      </w:r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不知道</w:t>
      </w:r>
      <w:r w:rsidR="00623F2D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411516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没有</w:t>
      </w:r>
      <w:r w:rsidR="00623F2D" w:rsidRPr="00612B01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555748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有</w:t>
      </w:r>
      <w:r w:rsidR="00623F2D" w:rsidRPr="00612B01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468819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042A95" w:rsidRDefault="00042A95" w:rsidP="00042A95">
      <w:pPr>
        <w:pStyle w:val="ListParagraph"/>
        <w:rPr>
          <w:rFonts w:ascii="inherit" w:eastAsia="Times New Roman" w:hAnsi="inherit" w:cs="Courier New"/>
          <w:lang w:val="en-US" w:eastAsia="zh-CN"/>
        </w:rPr>
      </w:pPr>
      <w:r>
        <w:rPr>
          <w:rFonts w:ascii="Microsoft YaHei" w:eastAsia="Microsoft YaHei" w:hAnsi="Microsoft YaHei" w:cs="Microsoft YaHei" w:hint="eastAsia"/>
          <w:lang w:val="en-US" w:eastAsia="zh-CN"/>
        </w:rPr>
        <w:t>上传</w:t>
      </w:r>
      <w:r w:rsidRPr="00042A95">
        <w:rPr>
          <w:rFonts w:ascii="Microsoft YaHei" w:eastAsia="Microsoft YaHei" w:hAnsi="Microsoft YaHei" w:cs="Microsoft YaHei" w:hint="eastAsia"/>
          <w:lang w:val="en-US" w:eastAsia="zh-CN"/>
        </w:rPr>
        <w:t>此调查时，请将副本发送</w:t>
      </w:r>
      <w:r w:rsidRPr="00042A95">
        <w:rPr>
          <w:rFonts w:ascii="SimSun" w:eastAsia="SimSun" w:hAnsi="SimSun" w:cs="SimSun" w:hint="eastAsia"/>
          <w:b/>
          <w:lang w:val="en-US" w:eastAsia="zh-CN"/>
        </w:rPr>
        <w:t>至</w:t>
      </w:r>
    </w:p>
    <w:p w:rsidR="00623F2D" w:rsidRDefault="006664B3" w:rsidP="00042A95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  <w:hyperlink r:id="rId8" w:history="1">
        <w:r w:rsidR="00623F2D" w:rsidRPr="00A4647C">
          <w:rPr>
            <w:rStyle w:val="Hyperlink"/>
            <w:rFonts w:ascii="PT Serif" w:hAnsi="PT Serif"/>
          </w:rPr>
          <w:t>josh.newlove@worlddementiacouncil.com</w:t>
        </w:r>
      </w:hyperlink>
      <w:r w:rsidR="00623F2D">
        <w:rPr>
          <w:rFonts w:ascii="PT Serif" w:hAnsi="PT Serif"/>
        </w:rPr>
        <w:t xml:space="preserve"> </w:t>
      </w:r>
    </w:p>
    <w:p w:rsidR="00623F2D" w:rsidRDefault="00623F2D" w:rsidP="00623F2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623F2D" w:rsidRPr="00612B01" w:rsidRDefault="00623F2D" w:rsidP="00623F2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623F2D" w:rsidRPr="00612B01" w:rsidRDefault="00042A95" w:rsidP="00623F2D">
      <w:pPr>
        <w:pStyle w:val="Heading2"/>
        <w:rPr>
          <w:rFonts w:ascii="PT Serif" w:hAnsi="PT Serif"/>
          <w:lang w:eastAsia="zh-CN"/>
        </w:rPr>
      </w:pPr>
      <w:r w:rsidRPr="00042A95">
        <w:rPr>
          <w:rFonts w:ascii="Microsoft YaHei" w:eastAsia="Microsoft YaHei" w:hAnsi="Microsoft YaHei" w:cs="Microsoft YaHei" w:hint="eastAsia"/>
          <w:lang w:eastAsia="zh-CN"/>
        </w:rPr>
        <w:t>您能提供使用这些证据的证据吗</w:t>
      </w:r>
      <w:r w:rsidR="00623F2D" w:rsidRPr="00612B01">
        <w:rPr>
          <w:rFonts w:ascii="PT Serif" w:hAnsi="PT Serif"/>
          <w:lang w:eastAsia="zh-CN"/>
        </w:rPr>
        <w:t>?</w:t>
      </w:r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不能</w:t>
      </w:r>
      <w:r w:rsidR="00623F2D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973219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623F2D" w:rsidRPr="000B133A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能</w:t>
      </w:r>
      <w:r w:rsidR="00623F2D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418922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042A95" w:rsidRDefault="00042A95" w:rsidP="00042A95">
      <w:pPr>
        <w:pStyle w:val="ListParagraph"/>
        <w:rPr>
          <w:rFonts w:ascii="PT Serif" w:hAnsi="PT Serif"/>
          <w:lang w:eastAsia="zh-CN"/>
        </w:rPr>
      </w:pPr>
      <w:r w:rsidRPr="00042A95">
        <w:rPr>
          <w:rFonts w:ascii="Microsoft YaHei" w:eastAsia="Microsoft YaHei" w:hAnsi="Microsoft YaHei" w:cs="Microsoft YaHei" w:hint="eastAsia"/>
          <w:lang w:eastAsia="zh-CN"/>
        </w:rPr>
        <w:t>上传此调查时，请将副本发送至</w:t>
      </w:r>
      <w:r w:rsidR="00623F2D" w:rsidRPr="00612B01">
        <w:rPr>
          <w:rFonts w:ascii="PT Serif" w:hAnsi="PT Serif"/>
          <w:lang w:eastAsia="zh-CN"/>
        </w:rPr>
        <w:t xml:space="preserve"> </w:t>
      </w:r>
    </w:p>
    <w:p w:rsidR="00623F2D" w:rsidRPr="007B3099" w:rsidRDefault="006664B3" w:rsidP="00042A95">
      <w:pPr>
        <w:pStyle w:val="ListParagraph"/>
        <w:numPr>
          <w:ilvl w:val="0"/>
          <w:numId w:val="0"/>
        </w:numPr>
        <w:ind w:left="1440"/>
        <w:rPr>
          <w:rStyle w:val="Hyperlink"/>
          <w:rFonts w:ascii="PT Serif" w:hAnsi="PT Serif"/>
        </w:rPr>
      </w:pPr>
      <w:hyperlink r:id="rId9" w:history="1">
        <w:r w:rsidR="00042A95" w:rsidRPr="00DF414B">
          <w:rPr>
            <w:rStyle w:val="Hyperlink"/>
            <w:rFonts w:ascii="PT Serif" w:hAnsi="PT Serif"/>
          </w:rPr>
          <w:t>josh.newlove@worlddementiacouncil.com</w:t>
        </w:r>
      </w:hyperlink>
    </w:p>
    <w:p w:rsidR="00623F2D" w:rsidRPr="007B3099" w:rsidRDefault="00623F2D" w:rsidP="00623F2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623F2D" w:rsidRPr="00612B01" w:rsidRDefault="00623F2D" w:rsidP="00623F2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623F2D" w:rsidRPr="00612B01" w:rsidRDefault="00042A95" w:rsidP="00623F2D">
      <w:pPr>
        <w:pStyle w:val="Heading2"/>
        <w:rPr>
          <w:rFonts w:ascii="PT Serif" w:hAnsi="PT Serif"/>
          <w:lang w:eastAsia="zh-CN"/>
        </w:rPr>
      </w:pPr>
      <w:r w:rsidRPr="00042A95">
        <w:rPr>
          <w:rFonts w:ascii="Microsoft YaHei" w:eastAsia="Microsoft YaHei" w:hAnsi="Microsoft YaHei" w:cs="Microsoft YaHei" w:hint="eastAsia"/>
          <w:lang w:eastAsia="zh-CN"/>
        </w:rPr>
        <w:t>是否进行了评估以确定需要哪种类型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的倡议</w:t>
      </w:r>
      <w:r w:rsidR="00623F2D" w:rsidRPr="00612B01">
        <w:rPr>
          <w:rFonts w:ascii="PT Serif" w:hAnsi="PT Serif"/>
          <w:lang w:eastAsia="zh-CN"/>
        </w:rPr>
        <w:t>?</w:t>
      </w:r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是</w:t>
      </w:r>
      <w:r w:rsidR="00623F2D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835564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否</w:t>
      </w:r>
      <w:r w:rsidR="00623F2D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167935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623F2D" w:rsidRPr="00612B01" w:rsidRDefault="00042A95" w:rsidP="00623F2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不知道</w:t>
      </w:r>
      <w:r w:rsidR="00623F2D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562752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F2D"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612B01" w:rsidRDefault="00042A95" w:rsidP="00042A95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042A95" w:rsidRPr="00612B01" w:rsidRDefault="00042A95" w:rsidP="00042A95">
      <w:pPr>
        <w:pStyle w:val="Heading2"/>
        <w:rPr>
          <w:rFonts w:ascii="PT Serif" w:hAnsi="PT Serif"/>
          <w:lang w:eastAsia="zh-CN"/>
        </w:rPr>
      </w:pPr>
      <w:r w:rsidRPr="00042A95">
        <w:rPr>
          <w:rFonts w:ascii="Microsoft YaHei" w:eastAsia="Microsoft YaHei" w:hAnsi="Microsoft YaHei" w:cs="Microsoft YaHei" w:hint="eastAsia"/>
          <w:lang w:eastAsia="zh-CN"/>
        </w:rPr>
        <w:t>是否测量和评估了活动</w:t>
      </w:r>
      <w:r w:rsidRPr="00612B01">
        <w:rPr>
          <w:rFonts w:ascii="PT Serif" w:hAnsi="PT Serif"/>
          <w:lang w:eastAsia="zh-CN"/>
        </w:rPr>
        <w:t>?</w:t>
      </w:r>
    </w:p>
    <w:p w:rsidR="00042A95" w:rsidRPr="00612B01" w:rsidRDefault="00042A95" w:rsidP="00042A95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是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23558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612B01" w:rsidRDefault="00042A95" w:rsidP="00042A95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否</w:t>
      </w:r>
      <w:r w:rsidRPr="00612B01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215466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042A95" w:rsidRDefault="00042A95" w:rsidP="00042A95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不知道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652203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612B01" w:rsidRDefault="00042A95" w:rsidP="00042A95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042A95" w:rsidRPr="00612B01" w:rsidRDefault="00042A95" w:rsidP="00042A95">
      <w:pPr>
        <w:pStyle w:val="Heading2"/>
        <w:rPr>
          <w:rFonts w:ascii="PT Serif" w:hAnsi="PT Serif"/>
          <w:lang w:eastAsia="zh-CN"/>
        </w:rPr>
      </w:pPr>
      <w:r w:rsidRPr="00042A95">
        <w:rPr>
          <w:rFonts w:ascii="Microsoft YaHei" w:eastAsia="Microsoft YaHei" w:hAnsi="Microsoft YaHei" w:cs="Microsoft YaHei" w:hint="eastAsia"/>
          <w:lang w:eastAsia="zh-CN"/>
        </w:rPr>
        <w:t>您当地的举措是否获得财政支持？</w:t>
      </w:r>
    </w:p>
    <w:p w:rsidR="00042A95" w:rsidRPr="00612B01" w:rsidRDefault="00042A95" w:rsidP="00042A95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lastRenderedPageBreak/>
        <w:t>没有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191524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612B01" w:rsidRDefault="00042A95" w:rsidP="00042A95">
      <w:pPr>
        <w:pStyle w:val="ListParagraph"/>
        <w:rPr>
          <w:rFonts w:ascii="PT Serif" w:hAnsi="PT Serif"/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是</w:t>
      </w:r>
      <w:r w:rsidRPr="00612B01">
        <w:rPr>
          <w:rFonts w:ascii="PT Serif" w:hAnsi="PT Serif"/>
          <w:lang w:eastAsia="zh-CN"/>
        </w:rPr>
        <w:t>(</w:t>
      </w:r>
      <w:r>
        <w:rPr>
          <w:rFonts w:ascii="Microsoft YaHei" w:eastAsia="Microsoft YaHei" w:hAnsi="Microsoft YaHei" w:cs="Microsoft YaHei" w:hint="eastAsia"/>
          <w:lang w:eastAsia="zh-CN"/>
        </w:rPr>
        <w:t>请选择下列方框之一</w:t>
      </w:r>
      <w:r w:rsidRPr="00612B01">
        <w:rPr>
          <w:rFonts w:ascii="PT Serif" w:hAnsi="PT Serif"/>
          <w:lang w:eastAsia="zh-CN"/>
        </w:rPr>
        <w:t>)</w:t>
      </w:r>
    </w:p>
    <w:p w:rsidR="00042A95" w:rsidRPr="00612B01" w:rsidRDefault="00B57B6B" w:rsidP="00042A95">
      <w:pPr>
        <w:pStyle w:val="ListParagraph"/>
        <w:numPr>
          <w:ilvl w:val="1"/>
          <w:numId w:val="1"/>
        </w:numPr>
        <w:rPr>
          <w:rFonts w:ascii="PT Serif" w:hAnsi="PT Serif"/>
        </w:rPr>
      </w:pPr>
      <w:proofErr w:type="spellStart"/>
      <w:r w:rsidRPr="00B57B6B">
        <w:rPr>
          <w:rFonts w:ascii="Microsoft YaHei" w:eastAsia="Microsoft YaHei" w:hAnsi="Microsoft YaHei" w:cs="Microsoft YaHei" w:hint="eastAsia"/>
        </w:rPr>
        <w:t>会员资格或出席费</w:t>
      </w:r>
      <w:proofErr w:type="spellEnd"/>
      <w:sdt>
        <w:sdtPr>
          <w:rPr>
            <w:rFonts w:ascii="PT Serif" w:hAnsi="PT Serif"/>
          </w:rPr>
          <w:id w:val="-816180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2A95"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612B01" w:rsidRDefault="00B57B6B" w:rsidP="00042A95">
      <w:pPr>
        <w:pStyle w:val="ListParagraph"/>
        <w:numPr>
          <w:ilvl w:val="1"/>
          <w:numId w:val="1"/>
        </w:numPr>
        <w:rPr>
          <w:rFonts w:ascii="PT Serif" w:hAnsi="PT Serif"/>
          <w:lang w:eastAsia="zh-CN"/>
        </w:rPr>
      </w:pPr>
      <w:r w:rsidRPr="00B57B6B">
        <w:rPr>
          <w:rFonts w:ascii="Microsoft YaHei" w:eastAsia="Microsoft YaHei" w:hAnsi="Microsoft YaHei" w:cs="Microsoft YaHei" w:hint="eastAsia"/>
          <w:lang w:eastAsia="zh-CN"/>
        </w:rPr>
        <w:t>私人资金（来自私人公司或个人）</w:t>
      </w:r>
      <w:sdt>
        <w:sdtPr>
          <w:rPr>
            <w:rFonts w:ascii="PT Serif" w:hAnsi="PT Serif"/>
            <w:lang w:eastAsia="zh-CN"/>
          </w:rPr>
          <w:id w:val="-1676334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2A95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042A95" w:rsidRPr="00612B01" w:rsidRDefault="00B57B6B" w:rsidP="00042A95">
      <w:pPr>
        <w:pStyle w:val="ListParagraph"/>
        <w:numPr>
          <w:ilvl w:val="1"/>
          <w:numId w:val="1"/>
        </w:numPr>
        <w:rPr>
          <w:rFonts w:ascii="PT Serif" w:hAnsi="PT Serif"/>
        </w:rPr>
      </w:pPr>
      <w:proofErr w:type="spellStart"/>
      <w:r w:rsidRPr="00B57B6B">
        <w:rPr>
          <w:rFonts w:ascii="Microsoft YaHei" w:eastAsia="Microsoft YaHei" w:hAnsi="Microsoft YaHei" w:cs="Microsoft YaHei" w:hint="eastAsia"/>
        </w:rPr>
        <w:t>慈善（赠款或捐赠</w:t>
      </w:r>
      <w:proofErr w:type="spellEnd"/>
      <w:r w:rsidRPr="00B57B6B">
        <w:rPr>
          <w:rFonts w:ascii="Microsoft YaHei" w:eastAsia="Microsoft YaHei" w:hAnsi="Microsoft YaHei" w:cs="Microsoft YaHei" w:hint="eastAsia"/>
        </w:rPr>
        <w:t>）</w:t>
      </w:r>
      <w:r w:rsidR="00042A95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219220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2A95">
            <w:rPr>
              <w:rFonts w:ascii="MS Gothic" w:eastAsia="MS Gothic" w:hAnsi="MS Gothic" w:hint="eastAsia"/>
            </w:rPr>
            <w:t>☐</w:t>
          </w:r>
        </w:sdtContent>
      </w:sdt>
    </w:p>
    <w:p w:rsidR="00042A95" w:rsidRDefault="00B57B6B" w:rsidP="00042A95">
      <w:pPr>
        <w:pStyle w:val="ListParagraph"/>
        <w:numPr>
          <w:ilvl w:val="1"/>
          <w:numId w:val="1"/>
        </w:numPr>
        <w:rPr>
          <w:rFonts w:ascii="PT Serif" w:hAnsi="PT Serif"/>
        </w:rPr>
      </w:pPr>
      <w:proofErr w:type="spellStart"/>
      <w:r w:rsidRPr="00B57B6B">
        <w:rPr>
          <w:rFonts w:ascii="Microsoft YaHei" w:eastAsia="Microsoft YaHei" w:hAnsi="Microsoft YaHei" w:cs="Microsoft YaHei" w:hint="eastAsia"/>
        </w:rPr>
        <w:t>地方或中央政府</w:t>
      </w:r>
      <w:proofErr w:type="spellEnd"/>
      <w:sdt>
        <w:sdtPr>
          <w:rPr>
            <w:rFonts w:ascii="PT Serif" w:hAnsi="PT Serif"/>
          </w:rPr>
          <w:id w:val="-430980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2A95">
            <w:rPr>
              <w:rFonts w:ascii="MS Gothic" w:eastAsia="MS Gothic" w:hAnsi="MS Gothic" w:hint="eastAsia"/>
            </w:rPr>
            <w:t>☐</w:t>
          </w:r>
        </w:sdtContent>
      </w:sdt>
    </w:p>
    <w:p w:rsidR="00042A95" w:rsidRPr="000B133A" w:rsidRDefault="00B57B6B" w:rsidP="00042A95">
      <w:pPr>
        <w:pStyle w:val="ListParagraph"/>
        <w:numPr>
          <w:ilvl w:val="1"/>
          <w:numId w:val="1"/>
        </w:numPr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其他</w:t>
      </w:r>
      <w:r w:rsidR="00042A95" w:rsidRPr="000B133A">
        <w:rPr>
          <w:rFonts w:ascii="PT Serif" w:hAnsi="PT Serif"/>
        </w:rPr>
        <w:t>:</w:t>
      </w:r>
    </w:p>
    <w:p w:rsidR="00042A95" w:rsidRDefault="00042A95" w:rsidP="00042A95">
      <w:pPr>
        <w:rPr>
          <w:rFonts w:ascii="PT Serif" w:hAnsi="PT Serif"/>
        </w:rPr>
      </w:pPr>
      <w:r w:rsidRPr="00612B01">
        <w:rPr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664E3ED" wp14:editId="5788C8E8">
                <wp:simplePos x="0" y="0"/>
                <wp:positionH relativeFrom="column">
                  <wp:posOffset>1073150</wp:posOffset>
                </wp:positionH>
                <wp:positionV relativeFrom="paragraph">
                  <wp:posOffset>0</wp:posOffset>
                </wp:positionV>
                <wp:extent cx="4508500" cy="1404620"/>
                <wp:effectExtent l="0" t="0" r="25400" b="2730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2A95" w:rsidRPr="00612B01" w:rsidRDefault="00042A95" w:rsidP="00042A95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 w:rsidR="00B57B6B">
                              <w:rPr>
                                <w:rFonts w:ascii="PT Serif" w:hAnsi="PT Serif" w:cs="Calibri Light"/>
                              </w:rPr>
                              <w:t>请在这里</w:t>
                            </w:r>
                            <w:proofErr w:type="spellEnd"/>
                            <w:r w:rsidR="00B57B6B">
                              <w:rPr>
                                <w:rFonts w:ascii="PT Serif" w:eastAsiaTheme="minorEastAsia" w:hAnsi="PT Serif" w:cs="Calibri Light" w:hint="eastAsia"/>
                                <w:lang w:eastAsia="zh-CN"/>
                              </w:rPr>
                              <w:t>评论</w:t>
                            </w:r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042A95" w:rsidRPr="00612B01" w:rsidRDefault="00042A95" w:rsidP="00042A95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64E3ED" id="_x0000_s1031" type="#_x0000_t202" style="position:absolute;margin-left:84.5pt;margin-top:0;width:35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+5NJQIAAEwEAAAOAAAAZHJzL2Uyb0RvYy54bWysVFFv0zAQfkfiP1h+p0mrdHRR02l0FCGN&#10;gbTxAxzHaSxsn7HdJuXXc3ayUg14QeTB8vnOn+++7y7rm0ErchTOSzAVnc9ySoTh0Eizr+jXp92b&#10;FSU+MNMwBUZU9CQ8vdm8frXubSkW0IFqhCMIYnzZ24p2IdgyyzzvhGZ+BlYYdLbgNAtoun3WONYj&#10;ulbZIs+vsh5cYx1w4T2e3o1Oukn4bSt4+Ny2XgSiKoq5hbS6tNZxzTZrVu4ds53kUxrsH7LQTBp8&#10;9Ax1xwIjByd/g9KSO/DQhhkHnUHbSi5SDVjNPH9RzWPHrEi1IDnenmny/w+WPxy/OCKbii4pMUyj&#10;RE9iCOQdDGQR2emtLzHo0WJYGPAYVU6VensP/JsnBrYdM3tx6xz0nWANZjePN7OLqyOOjyB1/wka&#10;fIYdAiSgoXU6UodkEERHlU5nZWIqHA+LZb5a5uji6JsXeXG1SNplrHy+bp0PHwRoEjcVdSh9gmfH&#10;ex9iOqx8DomveVCy2UmlkuH29VY5cmTYJrv0pQpehClD+opeLxfLkYG/QuTp+xOElgH7XUld0dU5&#10;iJWRt/emSd0YmFTjHlNWZiIycjeyGIZ6mBSb9KmhOSGzDsb2xnHETQfuByU9tnZF/fcDc4IS9dGg&#10;OtfzooizkIxi+RapJO7SU196mOEIVdFAybjdhjQ/iTd7iyruZOI3yj1mMqWMLZton8YrzsSlnaJ+&#10;/QQ2PwEAAP//AwBQSwMEFAAGAAgAAAAhAIO6Hn7cAAAACAEAAA8AAABkcnMvZG93bnJldi54bWxM&#10;j8FuwjAQRO9I/QdrkXpBxSEVKU3joBaJU0+k9G7ibRIRr1PbQPj7Lid6WelpRrMzxXq0vTijD50j&#10;BYt5AgKpdqajRsH+a/u0AhGiJqN7R6jgigHW5cOk0LlxF9rhuYqN4BAKuVbQxjjkUoa6RavD3A1I&#10;rP04b3Vk9I00Xl843PYyTZJMWt0Rf2j1gJsW62N1sgqy3+p59vltZrS7bj98bZdms18q9Tgd399A&#10;RBzj3Qy3+lwdSu50cCcyQfTM2StviQr4srx6ueFBQZouUpBlIf8PKP8AAAD//wMAUEsBAi0AFAAG&#10;AAgAAAAhALaDOJL+AAAA4QEAABMAAAAAAAAAAAAAAAAAAAAAAFtDb250ZW50X1R5cGVzXS54bWxQ&#10;SwECLQAUAAYACAAAACEAOP0h/9YAAACUAQAACwAAAAAAAAAAAAAAAAAvAQAAX3JlbHMvLnJlbHNQ&#10;SwECLQAUAAYACAAAACEACj/uTSUCAABMBAAADgAAAAAAAAAAAAAAAAAuAgAAZHJzL2Uyb0RvYy54&#10;bWxQSwECLQAUAAYACAAAACEAg7oeftwAAAAIAQAADwAAAAAAAAAAAAAAAAB/BAAAZHJzL2Rvd25y&#10;ZXYueG1sUEsFBgAAAAAEAAQA8wAAAIgFAAAAAA==&#10;">
                <v:textbox style="mso-fit-shape-to-text:t">
                  <w:txbxContent>
                    <w:p w:rsidR="00042A95" w:rsidRPr="00612B01" w:rsidRDefault="00042A95" w:rsidP="00042A95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 w:rsidR="00B57B6B">
                        <w:rPr>
                          <w:rFonts w:ascii="PT Serif" w:hAnsi="PT Serif" w:cs="Calibri Light"/>
                        </w:rPr>
                        <w:t>请在这里</w:t>
                      </w:r>
                      <w:proofErr w:type="spellEnd"/>
                      <w:r w:rsidR="00B57B6B">
                        <w:rPr>
                          <w:rFonts w:ascii="PT Serif" w:eastAsiaTheme="minorEastAsia" w:hAnsi="PT Serif" w:cs="Calibri Light" w:hint="eastAsia"/>
                          <w:lang w:eastAsia="zh-CN"/>
                        </w:rPr>
                        <w:t>评论</w:t>
                      </w:r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042A95" w:rsidRPr="00612B01" w:rsidRDefault="00042A95" w:rsidP="00042A95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42A95" w:rsidRDefault="00042A95" w:rsidP="00042A95">
      <w:pPr>
        <w:rPr>
          <w:rFonts w:ascii="PT Serif" w:hAnsi="PT Serif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B57B6B" w:rsidRPr="00612B01" w:rsidRDefault="00B57B6B" w:rsidP="00B57B6B">
      <w:pPr>
        <w:pStyle w:val="Heading2"/>
        <w:rPr>
          <w:rFonts w:ascii="PT Serif" w:hAnsi="PT Serif"/>
          <w:lang w:eastAsia="zh-CN"/>
        </w:rPr>
      </w:pPr>
      <w:r w:rsidRPr="00B57B6B">
        <w:rPr>
          <w:rFonts w:ascii="Microsoft YaHei" w:eastAsia="Microsoft YaHei" w:hAnsi="Microsoft YaHei" w:cs="Microsoft YaHei" w:hint="eastAsia"/>
          <w:lang w:eastAsia="zh-CN"/>
        </w:rPr>
        <w:t>谁为这些举措提供领导</w:t>
      </w:r>
      <w:r w:rsidRPr="00612B01">
        <w:rPr>
          <w:rFonts w:ascii="PT Serif" w:hAnsi="PT Serif"/>
          <w:lang w:eastAsia="zh-CN"/>
        </w:rPr>
        <w:t>?</w:t>
      </w:r>
    </w:p>
    <w:p w:rsidR="00B57B6B" w:rsidRPr="00612B01" w:rsidRDefault="00B57B6B" w:rsidP="00B57B6B">
      <w:pPr>
        <w:pStyle w:val="ListParagraph"/>
        <w:rPr>
          <w:rFonts w:ascii="PT Serif" w:hAnsi="PT Serif"/>
        </w:rPr>
      </w:pPr>
      <w:proofErr w:type="spellStart"/>
      <w:r w:rsidRPr="00B57B6B">
        <w:rPr>
          <w:rFonts w:ascii="Microsoft YaHei" w:eastAsia="Microsoft YaHei" w:hAnsi="Microsoft YaHei" w:cs="Microsoft YaHei" w:hint="eastAsia"/>
        </w:rPr>
        <w:t>来自社区的志愿者</w:t>
      </w:r>
      <w:proofErr w:type="spellEnd"/>
      <w:sdt>
        <w:sdtPr>
          <w:rPr>
            <w:rFonts w:ascii="PT Serif" w:hAnsi="PT Serif"/>
          </w:rPr>
          <w:id w:val="499009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B57B6B" w:rsidRPr="00612B01" w:rsidRDefault="00B57B6B" w:rsidP="00B57B6B">
      <w:pPr>
        <w:pStyle w:val="ListParagraph"/>
        <w:rPr>
          <w:rFonts w:ascii="PT Serif" w:hAnsi="PT Serif"/>
          <w:lang w:eastAsia="zh-CN"/>
        </w:rPr>
      </w:pPr>
      <w:r w:rsidRPr="00B57B6B">
        <w:rPr>
          <w:rFonts w:ascii="Microsoft YaHei" w:eastAsia="Microsoft YaHei" w:hAnsi="Microsoft YaHei" w:cs="Microsoft YaHei" w:hint="eastAsia"/>
          <w:lang w:eastAsia="zh-CN"/>
        </w:rPr>
        <w:t>慈善机构或第三部门支付的人员</w:t>
      </w:r>
      <w:sdt>
        <w:sdtPr>
          <w:rPr>
            <w:rFonts w:ascii="PT Serif" w:hAnsi="PT Serif"/>
            <w:lang w:eastAsia="zh-CN"/>
          </w:rPr>
          <w:id w:val="-1170485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B57B6B" w:rsidRPr="00612B01" w:rsidRDefault="00B57B6B" w:rsidP="00B57B6B">
      <w:pPr>
        <w:pStyle w:val="ListParagraph"/>
        <w:rPr>
          <w:rFonts w:ascii="PT Serif" w:hAnsi="PT Serif"/>
        </w:rPr>
      </w:pPr>
      <w:proofErr w:type="spellStart"/>
      <w:r w:rsidRPr="00B57B6B">
        <w:rPr>
          <w:rFonts w:ascii="Microsoft YaHei" w:eastAsia="Microsoft YaHei" w:hAnsi="Microsoft YaHei" w:cs="Microsoft YaHei" w:hint="eastAsia"/>
        </w:rPr>
        <w:t>私人公司支付的人员</w:t>
      </w:r>
      <w:proofErr w:type="spellEnd"/>
      <w:sdt>
        <w:sdtPr>
          <w:rPr>
            <w:rFonts w:ascii="PT Serif" w:hAnsi="PT Serif"/>
          </w:rPr>
          <w:id w:val="-65647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B57B6B" w:rsidRPr="00612B01" w:rsidRDefault="00B57B6B" w:rsidP="00B57B6B">
      <w:pPr>
        <w:pStyle w:val="ListParagraph"/>
        <w:rPr>
          <w:rFonts w:ascii="PT Serif" w:hAnsi="PT Serif"/>
          <w:lang w:eastAsia="zh-CN"/>
        </w:rPr>
      </w:pPr>
      <w:r w:rsidRPr="00B57B6B">
        <w:rPr>
          <w:rFonts w:ascii="Microsoft YaHei" w:eastAsia="Microsoft YaHei" w:hAnsi="Microsoft YaHei" w:cs="Microsoft YaHei" w:hint="eastAsia"/>
          <w:lang w:eastAsia="zh-CN"/>
        </w:rPr>
        <w:t>由地方或中央政府支付的人员</w:t>
      </w:r>
      <w:sdt>
        <w:sdtPr>
          <w:rPr>
            <w:rFonts w:ascii="PT Serif" w:hAnsi="PT Serif"/>
            <w:lang w:eastAsia="zh-CN"/>
          </w:rPr>
          <w:id w:val="-1457791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B57B6B" w:rsidRDefault="00B57B6B" w:rsidP="00B57B6B">
      <w:pPr>
        <w:pStyle w:val="ListParagraph"/>
        <w:rPr>
          <w:rFonts w:ascii="PT Serif" w:hAnsi="PT Serif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B9E258" wp14:editId="4D2D1499">
                <wp:simplePos x="0" y="0"/>
                <wp:positionH relativeFrom="column">
                  <wp:posOffset>901700</wp:posOffset>
                </wp:positionH>
                <wp:positionV relativeFrom="paragraph">
                  <wp:posOffset>308610</wp:posOffset>
                </wp:positionV>
                <wp:extent cx="4508500" cy="1404620"/>
                <wp:effectExtent l="0" t="0" r="25400" b="2730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7B6B" w:rsidRPr="00612B01" w:rsidRDefault="00B57B6B" w:rsidP="00B57B6B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PT Serif" w:hAnsi="PT Serif" w:cs="Calibri Light"/>
                              </w:rPr>
                              <w:t>请在这里</w:t>
                            </w:r>
                            <w:proofErr w:type="spellEnd"/>
                            <w:r>
                              <w:rPr>
                                <w:rFonts w:ascii="Microsoft YaHei" w:eastAsia="Microsoft YaHei" w:hAnsi="Microsoft YaHei" w:cs="Microsoft YaHei" w:hint="eastAsia"/>
                                <w:lang w:eastAsia="zh-CN"/>
                              </w:rPr>
                              <w:t>评论</w:t>
                            </w:r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B57B6B" w:rsidRPr="00612B01" w:rsidRDefault="00B57B6B" w:rsidP="00B57B6B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3B9E258" id="_x0000_s1032" type="#_x0000_t202" style="position:absolute;left:0;text-align:left;margin-left:71pt;margin-top:24.3pt;width:35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0QcJQIAAEwEAAAOAAAAZHJzL2Uyb0RvYy54bWysVFFv0zAQfkfiP1h+p0mrtGxR02l0FCGN&#10;gbTxAxzHaSxsn7HdJuXXc3ayUg14QeTB8vnOn+++7y7rm0ErchTOSzAVnc9ySoTh0Eizr+jXp92b&#10;K0p8YKZhCoyo6El4erN5/Wrd21IsoAPVCEcQxPiytxXtQrBllnneCc38DKww6GzBaRbQdPuscaxH&#10;dK2yRZ6vsh5cYx1w4T2e3o1Oukn4bSt4+Ny2XgSiKoq5hbS6tNZxzTZrVu4ds53kUxrsH7LQTBp8&#10;9Ax1xwIjByd/g9KSO/DQhhkHnUHbSi5SDVjNPH9RzWPHrEi1IDnenmny/w+WPxy/OCKbiq4oMUyj&#10;RE9iCOQdDGQR2emtLzHo0WJYGPAYVU6VensP/JsnBrYdM3tx6xz0nWANZjePN7OLqyOOjyB1/wka&#10;fIYdAiSgoXU6UodkEERHlU5nZWIqHA+LZX61zNHF0Tcv8mK1SNplrHy+bp0PHwRoEjcVdSh9gmfH&#10;ex9iOqx8DomveVCy2UmlkuH29VY5cmTYJrv0pQpehClD+opeLxfLkYG/QuTp+xOElgH7XUld0atz&#10;ECsjb+9Nk7oxMKnGPaaszERk5G5kMQz1MCk26VNDc0JmHYztjeOImw7cD0p6bO2K+u8H5gQl6qNB&#10;da7nRRFnIRnF8i1SSdylp770MMMRqqKBknG7DWl+Em/2FlXcycRvlHvMZEoZWzbRPo1XnIlLO0X9&#10;+glsfgIAAP//AwBQSwMEFAAGAAgAAAAhAErWo1HdAAAACgEAAA8AAABkcnMvZG93bnJldi54bWxM&#10;j8FOwzAQRO9I/IO1SFwq6hCaKIQ4FVTqiVNDubvxkkTE62C7bfr3bE9wnNnR7JtqPdtRnNCHwZGC&#10;x2UCAql1ZqBOwf5j+1CACFGT0aMjVHDBAOv69qbSpXFn2uGpiZ3gEgqlVtDHOJVShrZHq8PSTUh8&#10;+3Le6sjSd9J4feZyO8o0SXJp9UD8odcTbnpsv5ujVZD/NE+L90+zoN1l++Zbm5nNPlPq/m5+fQER&#10;cY5/YbjiMzrUzHRwRzJBjKxXKW+JClZFDoIDRXY1DgrS/LkAWVfy/4T6FwAA//8DAFBLAQItABQA&#10;BgAIAAAAIQC2gziS/gAAAOEBAAATAAAAAAAAAAAAAAAAAAAAAABbQ29udGVudF9UeXBlc10ueG1s&#10;UEsBAi0AFAAGAAgAAAAhADj9If/WAAAAlAEAAAsAAAAAAAAAAAAAAAAALwEAAF9yZWxzLy5yZWxz&#10;UEsBAi0AFAAGAAgAAAAhAFrTRBwlAgAATAQAAA4AAAAAAAAAAAAAAAAALgIAAGRycy9lMm9Eb2Mu&#10;eG1sUEsBAi0AFAAGAAgAAAAhAErWo1HdAAAACgEAAA8AAAAAAAAAAAAAAAAAfwQAAGRycy9kb3du&#10;cmV2LnhtbFBLBQYAAAAABAAEAPMAAACJBQAAAAA=&#10;">
                <v:textbox style="mso-fit-shape-to-text:t">
                  <w:txbxContent>
                    <w:p w:rsidR="00B57B6B" w:rsidRPr="00612B01" w:rsidRDefault="00B57B6B" w:rsidP="00B57B6B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>
                        <w:rPr>
                          <w:rFonts w:ascii="PT Serif" w:hAnsi="PT Serif" w:cs="Calibri Light"/>
                        </w:rPr>
                        <w:t>请在这里</w:t>
                      </w:r>
                      <w:proofErr w:type="spellEnd"/>
                      <w:r>
                        <w:rPr>
                          <w:rFonts w:ascii="Microsoft YaHei" w:eastAsia="Microsoft YaHei" w:hAnsi="Microsoft YaHei" w:cs="Microsoft YaHei" w:hint="eastAsia"/>
                          <w:lang w:eastAsia="zh-CN"/>
                        </w:rPr>
                        <w:t>评论</w:t>
                      </w:r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B57B6B" w:rsidRPr="00612B01" w:rsidRDefault="00B57B6B" w:rsidP="00B57B6B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Microsoft YaHei" w:eastAsia="Microsoft YaHei" w:hAnsi="Microsoft YaHei" w:cs="Microsoft YaHei" w:hint="eastAsia"/>
          <w:lang w:eastAsia="zh-CN"/>
        </w:rPr>
        <w:t>其他</w:t>
      </w:r>
      <w:r>
        <w:rPr>
          <w:rFonts w:ascii="PT Serif" w:hAnsi="PT Serif"/>
        </w:rPr>
        <w:t>:</w:t>
      </w: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</w:rPr>
      </w:pPr>
    </w:p>
    <w:p w:rsidR="008D3AC5" w:rsidRPr="00A04F3F" w:rsidRDefault="00A04F3F" w:rsidP="008D3AC5">
      <w:pPr>
        <w:pStyle w:val="Heading1"/>
        <w:rPr>
          <w:rFonts w:ascii="SimSun" w:eastAsia="SimSun" w:hAnsi="SimSun"/>
          <w:b/>
          <w:color w:val="663300"/>
          <w:sz w:val="28"/>
          <w:szCs w:val="28"/>
        </w:rPr>
      </w:pPr>
      <w:r w:rsidRPr="00A04F3F">
        <w:rPr>
          <w:rFonts w:ascii="SimSun" w:eastAsia="SimSun" w:hAnsi="SimSun" w:hint="eastAsia"/>
          <w:b/>
          <w:color w:val="663300"/>
          <w:sz w:val="28"/>
          <w:szCs w:val="28"/>
          <w:lang w:eastAsia="zh-CN"/>
        </w:rPr>
        <w:t>第三部分</w:t>
      </w:r>
    </w:p>
    <w:p w:rsidR="00A04F3F" w:rsidRPr="00AE680A" w:rsidRDefault="00A04F3F" w:rsidP="00A04F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SimSun" w:eastAsia="SimSun" w:hAnsi="SimSun" w:cs="SimSun"/>
          <w:b/>
          <w:color w:val="222222"/>
          <w:sz w:val="28"/>
          <w:szCs w:val="28"/>
          <w:lang w:val="en-US" w:eastAsia="zh-CN"/>
        </w:rPr>
      </w:pPr>
      <w:r w:rsidRPr="00AE680A">
        <w:rPr>
          <w:rFonts w:ascii="SimSun" w:eastAsia="SimSun" w:hAnsi="SimSun" w:cs="Microsoft YaHei" w:hint="eastAsia"/>
          <w:b/>
          <w:color w:val="222222"/>
          <w:sz w:val="28"/>
          <w:szCs w:val="28"/>
          <w:lang w:val="en-US" w:eastAsia="zh-CN"/>
        </w:rPr>
        <w:t>什么样的</w:t>
      </w:r>
      <w:r w:rsidR="00AE680A" w:rsidRPr="00AE680A">
        <w:rPr>
          <w:rFonts w:ascii="SimSun" w:eastAsia="SimSun" w:hAnsi="SimSun" w:cs="Microsoft YaHei" w:hint="eastAsia"/>
          <w:b/>
          <w:color w:val="222222"/>
          <w:sz w:val="28"/>
          <w:szCs w:val="28"/>
          <w:lang w:val="en-US" w:eastAsia="zh-CN"/>
        </w:rPr>
        <w:t>措施是</w:t>
      </w:r>
      <w:r w:rsidRPr="00AE680A">
        <w:rPr>
          <w:rFonts w:ascii="SimSun" w:eastAsia="SimSun" w:hAnsi="SimSun" w:cs="Microsoft YaHei" w:hint="eastAsia"/>
          <w:b/>
          <w:color w:val="222222"/>
          <w:sz w:val="28"/>
          <w:szCs w:val="28"/>
          <w:lang w:val="en-US" w:eastAsia="zh-CN"/>
        </w:rPr>
        <w:t>计划实现的</w:t>
      </w:r>
      <w:r w:rsidRPr="00A04F3F">
        <w:rPr>
          <w:rFonts w:ascii="SimSun" w:eastAsia="SimSun" w:hAnsi="SimSun" w:cs="SimSun" w:hint="eastAsia"/>
          <w:b/>
          <w:color w:val="222222"/>
          <w:sz w:val="28"/>
          <w:szCs w:val="28"/>
          <w:lang w:val="en-US" w:eastAsia="zh-CN"/>
        </w:rPr>
        <w:t>？</w:t>
      </w:r>
    </w:p>
    <w:p w:rsidR="00A04F3F" w:rsidRDefault="00A04F3F" w:rsidP="00A04F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SimSun" w:eastAsia="SimSun" w:hAnsi="SimSun" w:cs="SimSun"/>
          <w:color w:val="222222"/>
          <w:sz w:val="28"/>
          <w:szCs w:val="28"/>
          <w:lang w:val="en-US" w:eastAsia="zh-CN"/>
        </w:rPr>
      </w:pPr>
    </w:p>
    <w:p w:rsidR="00A04F3F" w:rsidRPr="00612B01" w:rsidRDefault="00A04F3F" w:rsidP="00A04F3F">
      <w:pPr>
        <w:pStyle w:val="Heading2"/>
        <w:rPr>
          <w:rFonts w:ascii="PT Serif" w:hAnsi="PT Serif"/>
          <w:lang w:eastAsia="zh-CN"/>
        </w:rPr>
      </w:pPr>
      <w:r w:rsidRPr="00A04F3F">
        <w:rPr>
          <w:rFonts w:ascii="Microsoft YaHei" w:eastAsia="Microsoft YaHei" w:hAnsi="Microsoft YaHei" w:cs="Microsoft YaHei" w:hint="eastAsia"/>
          <w:lang w:eastAsia="zh-CN"/>
        </w:rPr>
        <w:t>是否有任何评论，研究或论文评估结果，从中可以提取结果主题，用于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04F3F">
        <w:rPr>
          <w:rFonts w:ascii="Microsoft YaHei" w:eastAsia="Microsoft YaHei" w:hAnsi="Microsoft YaHei" w:cs="Microsoft YaHei" w:hint="eastAsia"/>
          <w:lang w:eastAsia="zh-CN"/>
        </w:rPr>
        <w:t>症友好活动？</w:t>
      </w:r>
    </w:p>
    <w:p w:rsidR="00A04F3F" w:rsidRPr="00612B01" w:rsidRDefault="00A04F3F" w:rsidP="00A04F3F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不知道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93296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04F3F" w:rsidRPr="00612B01" w:rsidRDefault="00A04F3F" w:rsidP="00A04F3F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没有</w:t>
      </w:r>
      <w:sdt>
        <w:sdtPr>
          <w:rPr>
            <w:rFonts w:ascii="PT Serif" w:hAnsi="PT Serif"/>
          </w:rPr>
          <w:id w:val="-120270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04F3F" w:rsidRPr="00612B01" w:rsidRDefault="00A04F3F" w:rsidP="00A04F3F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有</w:t>
      </w:r>
      <w:r w:rsidRPr="00612B01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552843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A198D" w:rsidRPr="007A198D" w:rsidRDefault="007A198D" w:rsidP="007A198D">
      <w:pPr>
        <w:pStyle w:val="ListParagraph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上传此调查时，请将副本发送至</w:t>
      </w:r>
      <w:r w:rsidRPr="007A198D">
        <w:rPr>
          <w:rFonts w:ascii="PT Serif" w:hAnsi="PT Serif"/>
          <w:lang w:eastAsia="zh-CN"/>
        </w:rPr>
        <w:t xml:space="preserve"> </w:t>
      </w:r>
    </w:p>
    <w:p w:rsidR="00A04F3F" w:rsidRDefault="006664B3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  <w:hyperlink r:id="rId10" w:history="1">
        <w:r w:rsidR="007A198D" w:rsidRPr="00DF414B">
          <w:rPr>
            <w:rStyle w:val="Hyperlink"/>
            <w:rFonts w:ascii="PT Serif" w:hAnsi="PT Serif"/>
          </w:rPr>
          <w:t>josh.newlove@worlddementiacouncil.com</w:t>
        </w:r>
      </w:hyperlink>
    </w:p>
    <w:p w:rsidR="00A04F3F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Pr="00612B01" w:rsidRDefault="00A04F3F" w:rsidP="00A04F3F">
      <w:pPr>
        <w:pStyle w:val="Heading2"/>
        <w:rPr>
          <w:rFonts w:ascii="PT Serif" w:hAnsi="PT Serif"/>
          <w:lang w:eastAsia="zh-CN"/>
        </w:rPr>
      </w:pPr>
      <w:r w:rsidRPr="00A04F3F">
        <w:rPr>
          <w:rFonts w:ascii="Microsoft YaHei" w:eastAsia="Microsoft YaHei" w:hAnsi="Microsoft YaHei" w:cs="Microsoft YaHei" w:hint="eastAsia"/>
          <w:lang w:eastAsia="zh-CN"/>
        </w:rPr>
        <w:t>您所在的国家或地区提供了哪些类型的举措？</w:t>
      </w:r>
    </w:p>
    <w:p w:rsidR="00A04F3F" w:rsidRPr="00612B01" w:rsidRDefault="00A45395" w:rsidP="00A04F3F">
      <w:pPr>
        <w:pStyle w:val="ListParagraph"/>
        <w:rPr>
          <w:rFonts w:ascii="PT Serif" w:hAnsi="PT Serif"/>
        </w:rPr>
      </w:pPr>
      <w:proofErr w:type="spellStart"/>
      <w:r>
        <w:rPr>
          <w:rFonts w:ascii="Microsoft YaHei" w:eastAsia="Microsoft YaHei" w:hAnsi="Microsoft YaHei" w:cs="Microsoft YaHei" w:hint="eastAsia"/>
        </w:rPr>
        <w:t>认知</w:t>
      </w:r>
      <w:r w:rsidR="00A04F3F" w:rsidRPr="00A04F3F">
        <w:rPr>
          <w:rFonts w:ascii="Microsoft YaHei" w:eastAsia="Microsoft YaHei" w:hAnsi="Microsoft YaHei" w:cs="Microsoft YaHei" w:hint="eastAsia"/>
        </w:rPr>
        <w:t>症朋友</w:t>
      </w:r>
      <w:proofErr w:type="spellEnd"/>
      <w:r w:rsidR="00A04F3F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34182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</w:rPr>
            <w:t>☐</w:t>
          </w:r>
        </w:sdtContent>
      </w:sdt>
    </w:p>
    <w:p w:rsidR="00A04F3F" w:rsidRPr="00612B01" w:rsidRDefault="00A04F3F" w:rsidP="00A04F3F">
      <w:pPr>
        <w:pStyle w:val="ListParagraph"/>
        <w:rPr>
          <w:rFonts w:ascii="PT Serif" w:hAnsi="PT Serif"/>
          <w:lang w:eastAsia="zh-CN"/>
        </w:rPr>
      </w:pPr>
      <w:r w:rsidRPr="00A04F3F">
        <w:rPr>
          <w:rFonts w:ascii="Microsoft YaHei" w:eastAsia="Microsoft YaHei" w:hAnsi="Microsoft YaHei" w:cs="Microsoft YaHei" w:hint="eastAsia"/>
          <w:lang w:eastAsia="zh-CN"/>
        </w:rPr>
        <w:t>受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04F3F">
        <w:rPr>
          <w:rFonts w:ascii="Microsoft YaHei" w:eastAsia="Microsoft YaHei" w:hAnsi="Microsoft YaHei" w:cs="Microsoft YaHei" w:hint="eastAsia"/>
          <w:lang w:eastAsia="zh-CN"/>
        </w:rPr>
        <w:t>症影响的人的俱乐部和团体</w:t>
      </w:r>
      <w:sdt>
        <w:sdtPr>
          <w:rPr>
            <w:rFonts w:ascii="PT Serif" w:hAnsi="PT Serif"/>
            <w:lang w:eastAsia="zh-CN"/>
          </w:rPr>
          <w:id w:val="1746152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A04F3F" w:rsidRPr="00612B01" w:rsidRDefault="00A45395" w:rsidP="00A04F3F">
      <w:pPr>
        <w:pStyle w:val="ListParagraph"/>
        <w:rPr>
          <w:rFonts w:ascii="PT Serif" w:hAnsi="PT Serif"/>
        </w:rPr>
      </w:pPr>
      <w:proofErr w:type="spellStart"/>
      <w:r>
        <w:rPr>
          <w:rFonts w:ascii="Microsoft YaHei" w:eastAsia="Microsoft YaHei" w:hAnsi="Microsoft YaHei" w:cs="Microsoft YaHei" w:hint="eastAsia"/>
        </w:rPr>
        <w:t>认知</w:t>
      </w:r>
      <w:r w:rsidR="00A04F3F" w:rsidRPr="00A04F3F">
        <w:rPr>
          <w:rFonts w:ascii="Microsoft YaHei" w:eastAsia="Microsoft YaHei" w:hAnsi="Microsoft YaHei" w:cs="Microsoft YaHei" w:hint="eastAsia"/>
        </w:rPr>
        <w:t>症友好社区</w:t>
      </w:r>
      <w:proofErr w:type="spellEnd"/>
      <w:sdt>
        <w:sdtPr>
          <w:rPr>
            <w:rFonts w:ascii="PT Serif" w:hAnsi="PT Serif"/>
          </w:rPr>
          <w:id w:val="-197883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</w:rPr>
            <w:t>☐</w:t>
          </w:r>
        </w:sdtContent>
      </w:sdt>
    </w:p>
    <w:p w:rsidR="00A04F3F" w:rsidRPr="00612B01" w:rsidRDefault="008914B6" w:rsidP="00A04F3F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交通</w:t>
      </w:r>
      <w:proofErr w:type="spellStart"/>
      <w:r w:rsidR="00A04F3F" w:rsidRPr="00A04F3F">
        <w:rPr>
          <w:rFonts w:ascii="Microsoft YaHei" w:eastAsia="Microsoft YaHei" w:hAnsi="Microsoft YaHei" w:cs="Microsoft YaHei" w:hint="eastAsia"/>
        </w:rPr>
        <w:t>可及性</w:t>
      </w:r>
      <w:proofErr w:type="spellEnd"/>
      <w:sdt>
        <w:sdtPr>
          <w:rPr>
            <w:rFonts w:ascii="PT Serif" w:hAnsi="PT Serif"/>
          </w:rPr>
          <w:id w:val="-92480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</w:rPr>
            <w:t>☐</w:t>
          </w:r>
        </w:sdtContent>
      </w:sdt>
    </w:p>
    <w:p w:rsidR="00A04F3F" w:rsidRPr="00612B01" w:rsidRDefault="00A04F3F" w:rsidP="00A04F3F">
      <w:pPr>
        <w:pStyle w:val="ListParagraph"/>
        <w:rPr>
          <w:rFonts w:ascii="PT Serif" w:hAnsi="PT Serif"/>
          <w:lang w:eastAsia="zh-CN"/>
        </w:rPr>
      </w:pPr>
      <w:r w:rsidRPr="00A04F3F">
        <w:rPr>
          <w:rFonts w:ascii="Microsoft YaHei" w:eastAsia="Microsoft YaHei" w:hAnsi="Microsoft YaHei" w:cs="Microsoft YaHei" w:hint="eastAsia"/>
          <w:lang w:eastAsia="zh-CN"/>
        </w:rPr>
        <w:t>包容性客户服务（商店，银行，超市）</w:t>
      </w:r>
      <w:r>
        <w:rPr>
          <w:rFonts w:ascii="PT Serif" w:hAnsi="PT Serif"/>
          <w:lang w:eastAsia="zh-CN"/>
        </w:rPr>
        <w:t xml:space="preserve"> </w:t>
      </w:r>
      <w:sdt>
        <w:sdtPr>
          <w:rPr>
            <w:rFonts w:ascii="PT Serif" w:hAnsi="PT Serif"/>
            <w:lang w:eastAsia="zh-CN"/>
          </w:rPr>
          <w:id w:val="-1692982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A04F3F" w:rsidRPr="00612B01" w:rsidRDefault="00A04F3F" w:rsidP="00A04F3F">
      <w:pPr>
        <w:pStyle w:val="ListParagraph"/>
        <w:rPr>
          <w:rFonts w:ascii="PT Serif" w:hAnsi="PT Serif"/>
          <w:lang w:eastAsia="zh-CN"/>
        </w:rPr>
      </w:pPr>
      <w:r w:rsidRPr="00A04F3F">
        <w:rPr>
          <w:rFonts w:ascii="Microsoft YaHei" w:eastAsia="Microsoft YaHei" w:hAnsi="Microsoft YaHei" w:cs="Microsoft YaHei" w:hint="eastAsia"/>
          <w:lang w:eastAsia="zh-CN"/>
        </w:rPr>
        <w:t>无障碍设施（即游泳池，图书馆，电影院）</w:t>
      </w:r>
      <w:sdt>
        <w:sdtPr>
          <w:rPr>
            <w:rFonts w:ascii="PT Serif" w:hAnsi="PT Serif"/>
            <w:lang w:eastAsia="zh-CN"/>
          </w:rPr>
          <w:id w:val="-1388634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A04F3F" w:rsidRPr="00612B01" w:rsidRDefault="00A04F3F" w:rsidP="00A04F3F">
      <w:pPr>
        <w:pStyle w:val="ListParagraph"/>
        <w:rPr>
          <w:rFonts w:ascii="PT Serif" w:hAnsi="PT Serif"/>
        </w:rPr>
      </w:pPr>
      <w:proofErr w:type="spellStart"/>
      <w:r w:rsidRPr="00A04F3F">
        <w:rPr>
          <w:rFonts w:ascii="Microsoft YaHei" w:eastAsia="Microsoft YaHei" w:hAnsi="Microsoft YaHei" w:cs="Microsoft YaHei" w:hint="eastAsia"/>
        </w:rPr>
        <w:t>建筑环境</w:t>
      </w:r>
      <w:proofErr w:type="spellEnd"/>
      <w:sdt>
        <w:sdtPr>
          <w:rPr>
            <w:rFonts w:ascii="PT Serif" w:hAnsi="PT Serif"/>
          </w:rPr>
          <w:id w:val="1783764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04F3F" w:rsidRDefault="00A04F3F" w:rsidP="00A04F3F">
      <w:pPr>
        <w:pStyle w:val="ListParagraph"/>
        <w:rPr>
          <w:rFonts w:ascii="PT Serif" w:hAnsi="PT Serif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9CFE72E" wp14:editId="67E4C07A">
                <wp:simplePos x="0" y="0"/>
                <wp:positionH relativeFrom="column">
                  <wp:posOffset>920750</wp:posOffset>
                </wp:positionH>
                <wp:positionV relativeFrom="paragraph">
                  <wp:posOffset>302260</wp:posOffset>
                </wp:positionV>
                <wp:extent cx="4508500" cy="1404620"/>
                <wp:effectExtent l="0" t="0" r="25400" b="2730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F3F" w:rsidRPr="00612B01" w:rsidRDefault="00A04F3F" w:rsidP="00A04F3F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 w:rsidR="007A198D" w:rsidRPr="007A198D">
                              <w:rPr>
                                <w:rFonts w:ascii="Microsoft YaHei" w:eastAsia="Microsoft YaHei" w:hAnsi="Microsoft YaHei" w:cs="Microsoft YaHei" w:hint="eastAsia"/>
                              </w:rPr>
                              <w:t>请在这里评论</w:t>
                            </w:r>
                            <w:proofErr w:type="spellEnd"/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A04F3F" w:rsidRPr="00612B01" w:rsidRDefault="00A04F3F" w:rsidP="00A04F3F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9CFE72E" id="_x0000_s1033" type="#_x0000_t202" style="position:absolute;left:0;text-align:left;margin-left:72.5pt;margin-top:23.8pt;width:35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90sJgIAAEwEAAAOAAAAZHJzL2Uyb0RvYy54bWysVNtu2zAMfR+wfxD0vtgJnDY14hRdugwD&#10;ugvQ7gNkWY6FSaImKbGzrx8lu1nQbS/D/CCIInVEnkN6fTtoRY7CeQmmovNZTokwHBpp9hX9+rR7&#10;s6LEB2YapsCIip6Ep7eb16/WvS3FAjpQjXAEQYwve1vRLgRbZpnnndDMz8AKg84WnGYBTbfPGsd6&#10;RNcqW+T5VdaDa6wDLrzH0/vRSTcJv20FD5/b1otAVEUxt5BWl9Y6rtlmzcq9Y7aTfEqD/UMWmkmD&#10;j56h7llg5ODkb1Bacgce2jDjoDNoW8lFqgGrmecvqnnsmBWpFiTH2zNN/v/B8k/HL47IpqLXlBim&#10;UaInMQTyFgayiOz01pcY9GgxLAx4jCqnSr19AP7NEwPbjpm9uHMO+k6wBrObx5vZxdURx0eQuv8I&#10;DT7DDgES0NA6HalDMgiio0qnszIxFY6HxTJfLXN0cfTNi7y4WiTtMlY+X7fOh/cCNImbijqUPsGz&#10;44MPMR1WPofE1zwo2eykUslw+3qrHDkybJNd+lIFL8KUIX1Fb5aL5cjAXyHy9P0JQsuA/a6krujq&#10;HMTKyNs706RuDEyqcY8pKzMRGbkbWQxDPUyKTfrU0JyQWQdje+M44qYD94OSHlu7ov77gTlBifpg&#10;UJ2beVHEWUhGsbxGKom79NSXHmY4QlU0UDJutyHNT+LN3qGKO5n4jXKPmUwpY8sm2qfxijNxaaeo&#10;Xz+BzU8AAAD//wMAUEsDBBQABgAIAAAAIQCzJ5bD3gAAAAoBAAAPAAAAZHJzL2Rvd25yZXYueG1s&#10;TI/BTsMwEETvSPyDtUhcKupQmjQKcSqo1BOnhnJ3420SEa+D7bbp37M9wXFmR7NvyvVkB3FGH3pH&#10;Cp7nCQikxpmeWgX7z+1TDiJETUYPjlDBFQOsq/u7UhfGXWiH5zq2gksoFFpBF+NYSBmaDq0Oczci&#10;8e3ovNWRpW+l8frC5XaQiyTJpNU98YdOj7jpsPmuT1ZB9lO/zD6+zIx21+27b2xqNvtUqceH6e0V&#10;RMQp/oXhhs/oUDHTwZ3IBDGwXqa8JSpYrjIQHMjTm3FQsMjyHGRVyv8Tql8AAAD//wMAUEsBAi0A&#10;FAAGAAgAAAAhALaDOJL+AAAA4QEAABMAAAAAAAAAAAAAAAAAAAAAAFtDb250ZW50X1R5cGVzXS54&#10;bWxQSwECLQAUAAYACAAAACEAOP0h/9YAAACUAQAACwAAAAAAAAAAAAAAAAAvAQAAX3JlbHMvLnJl&#10;bHNQSwECLQAUAAYACAAAACEAanfdLCYCAABMBAAADgAAAAAAAAAAAAAAAAAuAgAAZHJzL2Uyb0Rv&#10;Yy54bWxQSwECLQAUAAYACAAAACEAsyeWw94AAAAKAQAADwAAAAAAAAAAAAAAAACABAAAZHJzL2Rv&#10;d25yZXYueG1sUEsFBgAAAAAEAAQA8wAAAIsFAAAAAA==&#10;">
                <v:textbox style="mso-fit-shape-to-text:t">
                  <w:txbxContent>
                    <w:p w:rsidR="00A04F3F" w:rsidRPr="00612B01" w:rsidRDefault="00A04F3F" w:rsidP="00A04F3F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 w:rsidR="007A198D" w:rsidRPr="007A198D">
                        <w:rPr>
                          <w:rFonts w:ascii="Microsoft YaHei" w:eastAsia="Microsoft YaHei" w:hAnsi="Microsoft YaHei" w:cs="Microsoft YaHei" w:hint="eastAsia"/>
                        </w:rPr>
                        <w:t>请在这里评论</w:t>
                      </w:r>
                      <w:proofErr w:type="spellEnd"/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A04F3F" w:rsidRPr="00612B01" w:rsidRDefault="00A04F3F" w:rsidP="00A04F3F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Microsoft YaHei" w:eastAsia="Microsoft YaHei" w:hAnsi="Microsoft YaHei" w:cs="Microsoft YaHei" w:hint="eastAsia"/>
          <w:lang w:eastAsia="zh-CN"/>
        </w:rPr>
        <w:t>其他</w:t>
      </w:r>
      <w:r>
        <w:rPr>
          <w:rFonts w:ascii="PT Serif" w:hAnsi="PT Serif"/>
        </w:rPr>
        <w:t>:</w:t>
      </w:r>
    </w:p>
    <w:p w:rsidR="00A04F3F" w:rsidRPr="00612B01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Pr="00612B01" w:rsidRDefault="00A04F3F" w:rsidP="00A04F3F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A04F3F" w:rsidRPr="00612B01" w:rsidRDefault="00A04F3F" w:rsidP="00A04F3F">
      <w:pPr>
        <w:pStyle w:val="Heading2"/>
        <w:rPr>
          <w:rFonts w:ascii="PT Serif" w:hAnsi="PT Serif"/>
          <w:lang w:eastAsia="zh-CN"/>
        </w:rPr>
      </w:pPr>
      <w:r w:rsidRPr="00A04F3F">
        <w:rPr>
          <w:rFonts w:ascii="Microsoft YaHei" w:eastAsia="Microsoft YaHei" w:hAnsi="Microsoft YaHei" w:cs="Microsoft YaHei" w:hint="eastAsia"/>
          <w:lang w:eastAsia="zh-CN"/>
        </w:rPr>
        <w:t>请检查，然后按优先顺序排列（</w:t>
      </w:r>
      <w:r w:rsidRPr="00A04F3F">
        <w:rPr>
          <w:rFonts w:ascii="PT Serif" w:hAnsi="PT Serif"/>
          <w:lang w:eastAsia="zh-CN"/>
        </w:rPr>
        <w:t>1</w:t>
      </w:r>
      <w:r w:rsidRPr="00A04F3F">
        <w:rPr>
          <w:rFonts w:ascii="Microsoft YaHei" w:eastAsia="Microsoft YaHei" w:hAnsi="Microsoft YaHei" w:cs="Microsoft YaHei" w:hint="eastAsia"/>
          <w:lang w:eastAsia="zh-CN"/>
        </w:rPr>
        <w:t>为最高优先级，在框旁边放置一个数字），计划旨在实现的结果。</w:t>
      </w:r>
    </w:p>
    <w:p w:rsidR="00A04F3F" w:rsidRPr="00612B01" w:rsidRDefault="00AE680A" w:rsidP="00A04F3F">
      <w:pPr>
        <w:pStyle w:val="ListParagraph"/>
        <w:rPr>
          <w:rFonts w:ascii="PT Serif" w:hAnsi="PT Serif"/>
        </w:rPr>
      </w:pPr>
      <w:proofErr w:type="spellStart"/>
      <w:r w:rsidRPr="00AE680A">
        <w:rPr>
          <w:rFonts w:ascii="Microsoft YaHei" w:eastAsia="Microsoft YaHei" w:hAnsi="Microsoft YaHei" w:cs="Microsoft YaHei" w:hint="eastAsia"/>
        </w:rPr>
        <w:t>提高社区意识</w:t>
      </w:r>
      <w:proofErr w:type="spellEnd"/>
      <w:r w:rsidR="00A04F3F"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2084262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</w:rPr>
            <w:t>☐</w:t>
          </w:r>
        </w:sdtContent>
      </w:sdt>
      <w:r w:rsidR="00A04F3F">
        <w:rPr>
          <w:rFonts w:ascii="PT Serif" w:hAnsi="PT Serif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加强社区内的尊重，公平和平等</w:t>
      </w:r>
      <w:sdt>
        <w:sdtPr>
          <w:rPr>
            <w:rFonts w:ascii="PT Serif" w:hAnsi="PT Serif"/>
            <w:lang w:eastAsia="zh-CN"/>
          </w:rPr>
          <w:id w:val="-113530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提高受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症影响的人的福祉和生活质量</w:t>
      </w:r>
      <w:sdt>
        <w:sdtPr>
          <w:rPr>
            <w:rFonts w:ascii="PT Serif" w:hAnsi="PT Serif"/>
            <w:lang w:eastAsia="zh-CN"/>
          </w:rPr>
          <w:id w:val="-704869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促进赋予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症患者权力和包容</w:t>
      </w:r>
      <w:sdt>
        <w:sdtPr>
          <w:rPr>
            <w:rFonts w:ascii="PT Serif" w:hAnsi="PT Serif"/>
            <w:lang w:eastAsia="zh-CN"/>
          </w:rPr>
          <w:id w:val="393552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增加接触</w:t>
      </w:r>
      <w:r w:rsidRPr="00AE680A">
        <w:rPr>
          <w:rFonts w:ascii="PT Serif" w:hAnsi="PT Serif"/>
          <w:lang w:eastAsia="zh-CN"/>
        </w:rPr>
        <w:t>/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减少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症患者的隔离</w:t>
      </w:r>
      <w:sdt>
        <w:sdtPr>
          <w:rPr>
            <w:rFonts w:ascii="PT Serif" w:hAnsi="PT Serif"/>
            <w:lang w:eastAsia="zh-CN"/>
          </w:rPr>
          <w:id w:val="2123267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改善受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症影响的人获得医疗保健的机会</w:t>
      </w:r>
      <w:sdt>
        <w:sdtPr>
          <w:rPr>
            <w:rFonts w:ascii="PT Serif" w:hAnsi="PT Serif"/>
            <w:lang w:eastAsia="zh-CN"/>
          </w:rPr>
          <w:id w:val="-191068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改善受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症影响的人们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使用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当地环境（公用事业，商店，交通</w:t>
      </w:r>
      <w:r w:rsidR="008914B6">
        <w:rPr>
          <w:rFonts w:ascii="Microsoft YaHei" w:eastAsia="Microsoft YaHei" w:hAnsi="Microsoft YaHei" w:cs="Microsoft YaHei" w:hint="eastAsia"/>
          <w:lang w:eastAsia="zh-CN"/>
        </w:rPr>
        <w:t>）的机会</w:t>
      </w:r>
      <w:sdt>
        <w:sdtPr>
          <w:rPr>
            <w:rFonts w:ascii="PT Serif" w:hAnsi="PT Serif"/>
            <w:lang w:eastAsia="zh-CN"/>
          </w:rPr>
          <w:id w:val="-147405960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914B6">
            <w:rPr>
              <w:rFonts w:ascii="MS Gothic" w:eastAsia="MS Gothic" w:hAnsi="MS Gothic" w:hint="eastAsia"/>
              <w:lang w:eastAsia="zh-CN"/>
            </w:rPr>
            <w:t>☒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Pr="00612B01" w:rsidRDefault="00AE680A" w:rsidP="00A04F3F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PT Serif" w:hAnsi="PT Serif"/>
          <w:lang w:eastAsia="zh-CN"/>
        </w:rPr>
        <w:t>•</w:t>
      </w:r>
      <w:r w:rsidRPr="00AE680A">
        <w:rPr>
          <w:rFonts w:ascii="Microsoft YaHei" w:eastAsia="Microsoft YaHei" w:hAnsi="Microsoft YaHei" w:cs="Microsoft YaHei" w:hint="eastAsia"/>
          <w:lang w:eastAsia="zh-CN"/>
        </w:rPr>
        <w:t>改善对照顾者和家庭成员的支持</w:t>
      </w:r>
      <w:sdt>
        <w:sdtPr>
          <w:rPr>
            <w:rFonts w:ascii="PT Serif" w:hAnsi="PT Serif"/>
            <w:lang w:eastAsia="zh-CN"/>
          </w:rPr>
          <w:id w:val="841205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4F3F"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  <w:r w:rsidR="00A04F3F">
        <w:rPr>
          <w:rFonts w:ascii="PT Serif" w:hAnsi="PT Serif"/>
          <w:lang w:eastAsia="zh-CN"/>
        </w:rPr>
        <w:t xml:space="preserve"> </w:t>
      </w:r>
    </w:p>
    <w:p w:rsidR="00A04F3F" w:rsidRDefault="00A04F3F" w:rsidP="00A04F3F">
      <w:pPr>
        <w:pStyle w:val="ListParagraph"/>
        <w:rPr>
          <w:rFonts w:ascii="PT Serif" w:hAnsi="PT Serif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DB8F052" wp14:editId="4AE85820">
                <wp:simplePos x="0" y="0"/>
                <wp:positionH relativeFrom="column">
                  <wp:posOffset>927100</wp:posOffset>
                </wp:positionH>
                <wp:positionV relativeFrom="paragraph">
                  <wp:posOffset>302260</wp:posOffset>
                </wp:positionV>
                <wp:extent cx="4508500" cy="1404620"/>
                <wp:effectExtent l="0" t="0" r="25400" b="2730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F3F" w:rsidRPr="00612B01" w:rsidRDefault="00A04F3F" w:rsidP="00A04F3F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 w:rsidR="007A198D" w:rsidRPr="007A198D">
                              <w:rPr>
                                <w:rFonts w:ascii="Microsoft YaHei" w:eastAsia="Microsoft YaHei" w:hAnsi="Microsoft YaHei" w:cs="Microsoft YaHei" w:hint="eastAsia"/>
                              </w:rPr>
                              <w:t>请在这里评论</w:t>
                            </w:r>
                            <w:proofErr w:type="spellEnd"/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A04F3F" w:rsidRPr="00612B01" w:rsidRDefault="00A04F3F" w:rsidP="00A04F3F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DB8F052" id="_x0000_s1034" type="#_x0000_t202" style="position:absolute;left:0;text-align:left;margin-left:73pt;margin-top:23.8pt;width:35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K3gJAIAAEwEAAAOAAAAZHJzL2Uyb0RvYy54bWysVFFv0zAQfkfiP1h+p0mrdmxR02l0FCGN&#10;gbTxAy6O01g4PmO7Tcav5+xkpRrwgsiD5fOdP999313W10On2VE6r9CUfD7LOZNGYK3MvuRfH3dv&#10;LjnzAUwNGo0s+ZP0/Hrz+tW6t4VcYIu6lo4RiPFFb0vehmCLLPOilR34GVppyNmg6yCQ6fZZ7aAn&#10;9E5nizy/yHp0tXUopPd0ejs6+SbhN40U4XPTeBmYLjnlFtLq0lrFNdusodg7sK0SUxrwD1l0oAw9&#10;eoK6hQDs4NRvUJ0SDj02YSawy7BplJCpBqpmnr+o5qEFK1MtRI63J5r8/4MV98cvjqm65CSUgY4k&#10;epRDYO9wYIvITm99QUEPlsLCQMekcqrU2zsU3zwzuG3B7OWNc9i3EmrKbh5vZmdXRxwfQar+E9b0&#10;DBwCJqChcV2kjshghE4qPZ2UiakIOlyu8stVTi5BvvkyX14sknYZFM/XrfPhg8SOxU3JHUmf4OF4&#10;50NMB4rnkPiaR63qndI6GW5fbbVjR6A22aUvVfAiTBvWl/xqtViNDPwVIk/fnyA6FajfteqI8FMQ&#10;FJG396ZO3RhA6XFPKWszERm5G1kMQzVMik36VFg/EbMOx/amcaRNi+4HZz21dsn99wM4yZn+aEid&#10;q/lyGWchGcvVW6KSuXNPde4BIwiq5IGzcbsNaX4Sb/aGVNypxG+Ue8xkSplaNtE+jVeciXM7Rf36&#10;CWx+AgAA//8DAFBLAwQUAAYACAAAACEAauDE5t4AAAAKAQAADwAAAGRycy9kb3ducmV2LnhtbEyP&#10;wU7DMBBE70j8g7VIXCrqUBo3CnEqqNQTp4Zyd+NtEhGvQ+y26d+zPcFxZkezb4r15HpxxjF0njQ8&#10;zxMQSLW3HTUa9p/bpwxEiIas6T2hhisGWJf3d4XJrb/QDs9VbASXUMiNhjbGIZcy1C06E+Z+QOLb&#10;0Y/ORJZjI+1oLlzuerlIEiWd6Yg/tGbATYv1d3VyGtRP9TL7+LIz2l2372PtUrvZp1o/PkxvryAi&#10;TvEvDDd8RoeSmQ7+RDaInvVS8ZaoYblSIDiQpTfjoGGhsgxkWcj/E8pfAAAA//8DAFBLAQItABQA&#10;BgAIAAAAIQC2gziS/gAAAOEBAAATAAAAAAAAAAAAAAAAAAAAAABbQ29udGVudF9UeXBlc10ueG1s&#10;UEsBAi0AFAAGAAgAAAAhADj9If/WAAAAlAEAAAsAAAAAAAAAAAAAAAAALwEAAF9yZWxzLy5yZWxz&#10;UEsBAi0AFAAGAAgAAAAhADssreAkAgAATAQAAA4AAAAAAAAAAAAAAAAALgIAAGRycy9lMm9Eb2Mu&#10;eG1sUEsBAi0AFAAGAAgAAAAhAGrgxObeAAAACgEAAA8AAAAAAAAAAAAAAAAAfgQAAGRycy9kb3du&#10;cmV2LnhtbFBLBQYAAAAABAAEAPMAAACJBQAAAAA=&#10;">
                <v:textbox style="mso-fit-shape-to-text:t">
                  <w:txbxContent>
                    <w:p w:rsidR="00A04F3F" w:rsidRPr="00612B01" w:rsidRDefault="00A04F3F" w:rsidP="00A04F3F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 w:rsidR="007A198D" w:rsidRPr="007A198D">
                        <w:rPr>
                          <w:rFonts w:ascii="Microsoft YaHei" w:eastAsia="Microsoft YaHei" w:hAnsi="Microsoft YaHei" w:cs="Microsoft YaHei" w:hint="eastAsia"/>
                        </w:rPr>
                        <w:t>请在这里评论</w:t>
                      </w:r>
                      <w:proofErr w:type="spellEnd"/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A04F3F" w:rsidRPr="00612B01" w:rsidRDefault="00A04F3F" w:rsidP="00A04F3F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E680A">
        <w:rPr>
          <w:rFonts w:ascii="Microsoft YaHei" w:eastAsia="Microsoft YaHei" w:hAnsi="Microsoft YaHei" w:cs="Microsoft YaHei" w:hint="eastAsia"/>
          <w:lang w:eastAsia="zh-CN"/>
        </w:rPr>
        <w:t>其他</w:t>
      </w:r>
      <w:r>
        <w:rPr>
          <w:rFonts w:ascii="PT Serif" w:hAnsi="PT Serif"/>
        </w:rPr>
        <w:t>:</w:t>
      </w:r>
    </w:p>
    <w:p w:rsidR="00A04F3F" w:rsidRDefault="00A04F3F" w:rsidP="00A04F3F">
      <w:pPr>
        <w:rPr>
          <w:rFonts w:ascii="PT Serif" w:hAnsi="PT Serif"/>
        </w:rPr>
      </w:pPr>
    </w:p>
    <w:p w:rsidR="00A04F3F" w:rsidRDefault="00A04F3F" w:rsidP="00A04F3F">
      <w:pPr>
        <w:rPr>
          <w:rFonts w:ascii="PT Serif" w:hAnsi="PT Serif"/>
        </w:rPr>
      </w:pPr>
    </w:p>
    <w:p w:rsidR="00A04F3F" w:rsidRDefault="00A04F3F" w:rsidP="00A04F3F">
      <w:pPr>
        <w:rPr>
          <w:rFonts w:ascii="PT Serif" w:hAnsi="PT Serif"/>
        </w:rPr>
      </w:pPr>
    </w:p>
    <w:p w:rsidR="00AE680A" w:rsidRPr="00612B01" w:rsidRDefault="00AE680A" w:rsidP="00AE680A">
      <w:pPr>
        <w:pStyle w:val="Heading2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哪种陈述最能描述您的倡议或社区？我们的重点是</w:t>
      </w:r>
      <w:r>
        <w:rPr>
          <w:rFonts w:ascii="PT Serif" w:hAnsi="PT Serif"/>
          <w:lang w:eastAsia="zh-CN"/>
        </w:rPr>
        <w:t>:</w:t>
      </w:r>
    </w:p>
    <w:p w:rsidR="00AE680A" w:rsidRPr="00612B01" w:rsidRDefault="00AE680A" w:rsidP="00AE680A">
      <w:pPr>
        <w:pStyle w:val="ListParagraph"/>
        <w:rPr>
          <w:rFonts w:ascii="PT Serif" w:hAnsi="PT Serif"/>
        </w:rPr>
      </w:pPr>
      <w:proofErr w:type="spellStart"/>
      <w:r w:rsidRPr="00AE680A">
        <w:rPr>
          <w:rFonts w:ascii="Microsoft YaHei" w:eastAsia="Microsoft YaHei" w:hAnsi="Microsoft YaHei" w:cs="Microsoft YaHei" w:hint="eastAsia"/>
        </w:rPr>
        <w:lastRenderedPageBreak/>
        <w:t>对个人的影响</w:t>
      </w:r>
      <w:proofErr w:type="spellEnd"/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1333146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E680A" w:rsidRPr="00612B01" w:rsidRDefault="00AE680A" w:rsidP="00AE680A">
      <w:pPr>
        <w:pStyle w:val="ListParagraph"/>
        <w:rPr>
          <w:rFonts w:ascii="PT Serif" w:hAnsi="PT Serif"/>
        </w:rPr>
      </w:pPr>
      <w:proofErr w:type="spellStart"/>
      <w:r w:rsidRPr="00AE680A">
        <w:rPr>
          <w:rFonts w:ascii="Microsoft YaHei" w:eastAsia="Microsoft YaHei" w:hAnsi="Microsoft YaHei" w:cs="Microsoft YaHei" w:hint="eastAsia"/>
        </w:rPr>
        <w:t>关于家庭</w:t>
      </w:r>
      <w:proofErr w:type="spellEnd"/>
      <w:sdt>
        <w:sdtPr>
          <w:rPr>
            <w:rFonts w:ascii="PT Serif" w:hAnsi="PT Serif"/>
          </w:rPr>
          <w:id w:val="2028220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E680A" w:rsidRPr="00612B01" w:rsidRDefault="00AE680A" w:rsidP="00AE680A">
      <w:pPr>
        <w:pStyle w:val="ListParagraph"/>
        <w:rPr>
          <w:rFonts w:ascii="PT Serif" w:hAnsi="PT Serif"/>
        </w:rPr>
      </w:pPr>
      <w:proofErr w:type="spellStart"/>
      <w:r w:rsidRPr="00AE680A">
        <w:rPr>
          <w:rFonts w:ascii="Microsoft YaHei" w:eastAsia="Microsoft YaHei" w:hAnsi="Microsoft YaHei" w:cs="Microsoft YaHei" w:hint="eastAsia"/>
        </w:rPr>
        <w:t>在社区</w:t>
      </w:r>
      <w:proofErr w:type="spellEnd"/>
      <w:r w:rsidR="00036B82">
        <w:rPr>
          <w:rFonts w:ascii="Microsoft YaHei" w:eastAsia="Microsoft YaHei" w:hAnsi="Microsoft YaHei" w:cs="Microsoft YaHei" w:hint="eastAsia"/>
          <w:lang w:eastAsia="zh-CN"/>
        </w:rPr>
        <w:t>内</w:t>
      </w:r>
      <w:sdt>
        <w:sdtPr>
          <w:rPr>
            <w:rFonts w:ascii="PT Serif" w:hAnsi="PT Serif"/>
          </w:rPr>
          <w:id w:val="1815375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E680A" w:rsidRPr="00612B01" w:rsidRDefault="00AE680A" w:rsidP="00AE680A">
      <w:pPr>
        <w:pStyle w:val="ListParagraph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在组织中，如企业，公用事业或健康与社会关怀</w:t>
      </w:r>
      <w:sdt>
        <w:sdtPr>
          <w:rPr>
            <w:rFonts w:ascii="PT Serif" w:hAnsi="PT Serif"/>
            <w:lang w:eastAsia="zh-CN"/>
          </w:rPr>
          <w:id w:val="989602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eastAsia="zh-CN"/>
            </w:rPr>
            <w:t>☐</w:t>
          </w:r>
        </w:sdtContent>
      </w:sdt>
    </w:p>
    <w:p w:rsidR="00AE680A" w:rsidRPr="00612B01" w:rsidRDefault="00AE680A" w:rsidP="00AE680A">
      <w:pPr>
        <w:pStyle w:val="ListParagraph"/>
        <w:rPr>
          <w:rFonts w:ascii="PT Serif" w:hAnsi="PT Serif"/>
        </w:rPr>
      </w:pPr>
      <w:proofErr w:type="spellStart"/>
      <w:r w:rsidRPr="00AE680A">
        <w:rPr>
          <w:rFonts w:ascii="Microsoft YaHei" w:eastAsia="Microsoft YaHei" w:hAnsi="Microsoft YaHei" w:cs="Microsoft YaHei" w:hint="eastAsia"/>
        </w:rPr>
        <w:t>作为一个整体的社会</w:t>
      </w:r>
      <w:proofErr w:type="spellEnd"/>
      <w:sdt>
        <w:sdtPr>
          <w:rPr>
            <w:rFonts w:ascii="PT Serif" w:hAnsi="PT Serif"/>
          </w:rPr>
          <w:id w:val="-1150752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E680A" w:rsidRPr="00612B01" w:rsidRDefault="00AE680A" w:rsidP="00AE680A">
      <w:pPr>
        <w:rPr>
          <w:rFonts w:ascii="PT Serif" w:hAnsi="PT Serif"/>
        </w:rPr>
      </w:pPr>
    </w:p>
    <w:p w:rsidR="00AE680A" w:rsidRPr="00612B01" w:rsidRDefault="00AE680A" w:rsidP="00AE680A">
      <w:pPr>
        <w:pStyle w:val="Heading2"/>
        <w:rPr>
          <w:rFonts w:ascii="PT Serif" w:hAnsi="PT Serif"/>
          <w:lang w:eastAsia="zh-CN"/>
        </w:rPr>
      </w:pPr>
      <w:r w:rsidRPr="00AE680A">
        <w:rPr>
          <w:rFonts w:ascii="Microsoft YaHei" w:eastAsia="Microsoft YaHei" w:hAnsi="Microsoft YaHei" w:cs="Microsoft YaHei" w:hint="eastAsia"/>
          <w:lang w:eastAsia="zh-CN"/>
        </w:rPr>
        <w:t>您能否提供任何显示计划成果或目标的文件？例如，慈善目标，章程，资助申请，评估框架，广告等的清单</w:t>
      </w:r>
    </w:p>
    <w:p w:rsidR="00AE680A" w:rsidRPr="00612B01" w:rsidRDefault="00AE680A" w:rsidP="00AE680A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否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836344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E680A" w:rsidRPr="00612B01" w:rsidRDefault="00AE680A" w:rsidP="00AE680A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是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376155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A198D" w:rsidRPr="007A198D" w:rsidRDefault="007A198D" w:rsidP="007A198D">
      <w:pPr>
        <w:pStyle w:val="ListParagraph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上传此调查时，请将副本发送至</w:t>
      </w:r>
      <w:r w:rsidRPr="007A198D">
        <w:rPr>
          <w:rFonts w:ascii="PT Serif" w:hAnsi="PT Serif"/>
          <w:lang w:eastAsia="zh-CN"/>
        </w:rPr>
        <w:t xml:space="preserve"> </w:t>
      </w:r>
    </w:p>
    <w:p w:rsidR="00AE680A" w:rsidRDefault="006664B3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  <w:hyperlink r:id="rId11" w:history="1">
        <w:r w:rsidR="00AE680A" w:rsidRPr="00A4647C">
          <w:rPr>
            <w:rStyle w:val="Hyperlink"/>
            <w:rFonts w:ascii="PT Serif" w:hAnsi="PT Serif"/>
          </w:rPr>
          <w:t>josh.newlove@worlddementiacouncil.com</w:t>
        </w:r>
      </w:hyperlink>
    </w:p>
    <w:p w:rsidR="00AE680A" w:rsidRDefault="00AE680A" w:rsidP="00AE680A">
      <w:pPr>
        <w:rPr>
          <w:rFonts w:ascii="PT Serif" w:eastAsia="Times New Roman" w:hAnsi="PT Serif" w:cs="Arial"/>
          <w:b/>
          <w:bCs/>
          <w:color w:val="000000" w:themeColor="text1"/>
          <w:sz w:val="28"/>
          <w:szCs w:val="28"/>
        </w:rPr>
      </w:pPr>
      <w:r>
        <w:rPr>
          <w:rFonts w:ascii="PT Serif" w:hAnsi="PT Serif"/>
        </w:rPr>
        <w:br w:type="page"/>
      </w:r>
    </w:p>
    <w:p w:rsidR="00AE680A" w:rsidRPr="00AE680A" w:rsidRDefault="00AE680A" w:rsidP="00AE680A">
      <w:pPr>
        <w:outlineLvl w:val="0"/>
        <w:rPr>
          <w:rFonts w:ascii="PT Serif" w:eastAsia="Times New Roman" w:hAnsi="PT Serif" w:cs="Arial"/>
          <w:b/>
          <w:bCs/>
          <w:color w:val="663300"/>
          <w:sz w:val="28"/>
          <w:szCs w:val="28"/>
          <w:lang w:eastAsia="zh-CN"/>
        </w:rPr>
      </w:pPr>
      <w:r>
        <w:rPr>
          <w:rFonts w:ascii="SimSun" w:eastAsia="SimSun" w:hAnsi="SimSun" w:cs="SimSun" w:hint="eastAsia"/>
          <w:b/>
          <w:bCs/>
          <w:color w:val="663300"/>
          <w:sz w:val="28"/>
          <w:szCs w:val="28"/>
          <w:lang w:eastAsia="zh-CN"/>
        </w:rPr>
        <w:lastRenderedPageBreak/>
        <w:t>第四部分</w:t>
      </w:r>
    </w:p>
    <w:p w:rsidR="00AE680A" w:rsidRDefault="00A45395" w:rsidP="00AE680A">
      <w:pPr>
        <w:outlineLvl w:val="0"/>
        <w:rPr>
          <w:rFonts w:ascii="SimSun" w:eastAsia="SimSun" w:hAnsi="SimSun" w:cs="SimSun"/>
          <w:b/>
          <w:bCs/>
          <w:color w:val="000000"/>
          <w:sz w:val="28"/>
          <w:szCs w:val="28"/>
          <w:lang w:eastAsia="zh-CN"/>
        </w:rPr>
      </w:pPr>
      <w:r>
        <w:rPr>
          <w:rFonts w:ascii="SimSun" w:eastAsia="SimSun" w:hAnsi="SimSun" w:cs="SimSun" w:hint="eastAsia"/>
          <w:b/>
          <w:bCs/>
          <w:color w:val="000000"/>
          <w:sz w:val="28"/>
          <w:szCs w:val="28"/>
          <w:lang w:eastAsia="zh-CN"/>
        </w:rPr>
        <w:t>您</w:t>
      </w:r>
      <w:r w:rsidR="00AE680A">
        <w:rPr>
          <w:rFonts w:ascii="SimSun" w:eastAsia="SimSun" w:hAnsi="SimSun" w:cs="SimSun" w:hint="eastAsia"/>
          <w:b/>
          <w:bCs/>
          <w:color w:val="000000"/>
          <w:sz w:val="28"/>
          <w:szCs w:val="28"/>
          <w:lang w:eastAsia="zh-CN"/>
        </w:rPr>
        <w:t>有测量过</w:t>
      </w:r>
      <w:r>
        <w:rPr>
          <w:rFonts w:ascii="SimSun" w:eastAsia="SimSun" w:hAnsi="SimSun" w:cs="SimSun" w:hint="eastAsia"/>
          <w:b/>
          <w:bCs/>
          <w:color w:val="000000"/>
          <w:sz w:val="28"/>
          <w:szCs w:val="28"/>
          <w:lang w:eastAsia="zh-CN"/>
        </w:rPr>
        <w:t>您的项目的</w:t>
      </w:r>
      <w:r w:rsidR="00AE680A">
        <w:rPr>
          <w:rFonts w:ascii="SimSun" w:eastAsia="SimSun" w:hAnsi="SimSun" w:cs="SimSun" w:hint="eastAsia"/>
          <w:b/>
          <w:bCs/>
          <w:color w:val="000000"/>
          <w:sz w:val="28"/>
          <w:szCs w:val="28"/>
          <w:lang w:eastAsia="zh-CN"/>
        </w:rPr>
        <w:t>影响吗？</w:t>
      </w:r>
    </w:p>
    <w:p w:rsidR="007A198D" w:rsidRPr="00612B01" w:rsidRDefault="007A198D" w:rsidP="007A198D">
      <w:pPr>
        <w:pStyle w:val="Heading2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您能否提供评估</w:t>
      </w:r>
      <w:r w:rsidR="00A45395">
        <w:rPr>
          <w:rFonts w:ascii="Microsoft YaHei" w:eastAsia="Microsoft YaHei" w:hAnsi="Microsoft YaHei" w:cs="Microsoft YaHei" w:hint="eastAsia"/>
          <w:lang w:eastAsia="zh-CN"/>
        </w:rPr>
        <w:t>认知</w:t>
      </w:r>
      <w:r w:rsidRPr="007A198D">
        <w:rPr>
          <w:rFonts w:ascii="Microsoft YaHei" w:eastAsia="Microsoft YaHei" w:hAnsi="Microsoft YaHei" w:cs="Microsoft YaHei" w:hint="eastAsia"/>
          <w:lang w:eastAsia="zh-CN"/>
        </w:rPr>
        <w:t>症友好活动影响的摘要或研究，报告或综合结果？</w:t>
      </w:r>
    </w:p>
    <w:p w:rsidR="007A198D" w:rsidRPr="00612B01" w:rsidRDefault="007A198D" w:rsidP="007A198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否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482234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A198D" w:rsidRPr="00612B01" w:rsidRDefault="007A198D" w:rsidP="007A198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是</w:t>
      </w:r>
      <w:sdt>
        <w:sdtPr>
          <w:rPr>
            <w:rFonts w:ascii="PT Serif" w:hAnsi="PT Serif"/>
          </w:rPr>
          <w:id w:val="597914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A198D" w:rsidRPr="007A198D" w:rsidRDefault="007A198D" w:rsidP="007A198D">
      <w:pPr>
        <w:pStyle w:val="ListParagraph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上传此调查时，请将副本发送至</w:t>
      </w:r>
      <w:r w:rsidRPr="007A198D">
        <w:rPr>
          <w:rFonts w:ascii="PT Serif" w:hAnsi="PT Serif"/>
          <w:lang w:eastAsia="zh-CN"/>
        </w:rPr>
        <w:t xml:space="preserve"> </w:t>
      </w:r>
    </w:p>
    <w:p w:rsidR="007A198D" w:rsidRDefault="007A198D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  <w:r w:rsidRPr="00612B01">
        <w:rPr>
          <w:rFonts w:ascii="PT Serif" w:hAnsi="PT Serif"/>
          <w:lang w:eastAsia="zh-CN"/>
        </w:rPr>
        <w:t xml:space="preserve"> </w:t>
      </w:r>
      <w:hyperlink r:id="rId12" w:history="1">
        <w:r w:rsidRPr="00A4647C">
          <w:rPr>
            <w:rStyle w:val="Hyperlink"/>
            <w:rFonts w:ascii="PT Serif" w:hAnsi="PT Serif"/>
          </w:rPr>
          <w:t>josh.newlove@worlddementiacouncil.com</w:t>
        </w:r>
      </w:hyperlink>
    </w:p>
    <w:p w:rsidR="007A198D" w:rsidRPr="004C6B25" w:rsidRDefault="007A198D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7A198D" w:rsidRPr="00612B01" w:rsidRDefault="007A198D" w:rsidP="007A198D">
      <w:pPr>
        <w:rPr>
          <w:rFonts w:ascii="PT Serif" w:hAnsi="PT Serif"/>
        </w:rPr>
      </w:pPr>
    </w:p>
    <w:p w:rsidR="007A198D" w:rsidRPr="00612B01" w:rsidRDefault="007A198D" w:rsidP="007A198D">
      <w:pPr>
        <w:pStyle w:val="Heading2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在问题</w:t>
      </w:r>
      <w:r w:rsidRPr="007A198D">
        <w:rPr>
          <w:rFonts w:ascii="PT Serif" w:hAnsi="PT Serif"/>
          <w:lang w:eastAsia="zh-CN"/>
        </w:rPr>
        <w:t>14</w:t>
      </w:r>
      <w:r w:rsidRPr="007A198D">
        <w:rPr>
          <w:rFonts w:ascii="Microsoft YaHei" w:eastAsia="Microsoft YaHei" w:hAnsi="Microsoft YaHei" w:cs="Microsoft YaHei" w:hint="eastAsia"/>
          <w:lang w:eastAsia="zh-CN"/>
        </w:rPr>
        <w:t>和</w:t>
      </w:r>
      <w:r w:rsidRPr="007A198D">
        <w:rPr>
          <w:rFonts w:ascii="PT Serif" w:hAnsi="PT Serif"/>
          <w:lang w:eastAsia="zh-CN"/>
        </w:rPr>
        <w:t>15</w:t>
      </w:r>
      <w:r w:rsidRPr="007A198D">
        <w:rPr>
          <w:rFonts w:ascii="Microsoft YaHei" w:eastAsia="Microsoft YaHei" w:hAnsi="Microsoft YaHei" w:cs="Microsoft YaHei" w:hint="eastAsia"/>
          <w:lang w:eastAsia="zh-CN"/>
        </w:rPr>
        <w:t>中，您确定了您希望实现这些计划的目标。你能提供他们的证据吗？例如，你有任何评估结果</w:t>
      </w:r>
      <w:r w:rsidRPr="007A198D">
        <w:rPr>
          <w:rFonts w:ascii="PT Serif" w:hAnsi="PT Serif"/>
          <w:lang w:eastAsia="zh-CN"/>
        </w:rPr>
        <w:t>......</w:t>
      </w:r>
    </w:p>
    <w:p w:rsidR="007A198D" w:rsidRPr="00612B01" w:rsidRDefault="007A198D" w:rsidP="007A198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否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1123044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A198D" w:rsidRPr="00612B01" w:rsidRDefault="007A198D" w:rsidP="007A198D">
      <w:pPr>
        <w:pStyle w:val="ListParagraph"/>
        <w:rPr>
          <w:rFonts w:ascii="PT Serif" w:hAnsi="PT Serif"/>
        </w:rPr>
      </w:pPr>
      <w:r>
        <w:rPr>
          <w:rFonts w:ascii="Microsoft YaHei" w:eastAsia="Microsoft YaHei" w:hAnsi="Microsoft YaHei" w:cs="Microsoft YaHei" w:hint="eastAsia"/>
          <w:lang w:eastAsia="zh-CN"/>
        </w:rPr>
        <w:t>是</w:t>
      </w:r>
      <w:r>
        <w:rPr>
          <w:rFonts w:ascii="PT Serif" w:hAnsi="PT Serif"/>
        </w:rPr>
        <w:t xml:space="preserve"> </w:t>
      </w:r>
      <w:sdt>
        <w:sdtPr>
          <w:rPr>
            <w:rFonts w:ascii="PT Serif" w:hAnsi="PT Serif"/>
          </w:rPr>
          <w:id w:val="-43448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A198D" w:rsidRPr="007A198D" w:rsidRDefault="007A198D" w:rsidP="007A198D">
      <w:pPr>
        <w:pStyle w:val="ListParagraph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上传此调查时，请将副本发送至</w:t>
      </w:r>
      <w:r w:rsidRPr="007A198D">
        <w:rPr>
          <w:rFonts w:ascii="PT Serif" w:hAnsi="PT Serif"/>
          <w:lang w:eastAsia="zh-CN"/>
        </w:rPr>
        <w:t xml:space="preserve"> </w:t>
      </w:r>
    </w:p>
    <w:p w:rsidR="007A198D" w:rsidRDefault="006664B3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  <w:hyperlink r:id="rId13" w:history="1">
        <w:r w:rsidR="007A198D" w:rsidRPr="00A4647C">
          <w:rPr>
            <w:rStyle w:val="Hyperlink"/>
            <w:rFonts w:ascii="PT Serif" w:hAnsi="PT Serif"/>
          </w:rPr>
          <w:t>josh.newlove@worlddementiacouncil.com</w:t>
        </w:r>
      </w:hyperlink>
    </w:p>
    <w:p w:rsidR="007A198D" w:rsidRDefault="007A198D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7A198D" w:rsidRPr="00612B01" w:rsidRDefault="007A198D" w:rsidP="007A198D">
      <w:pPr>
        <w:pStyle w:val="ListParagraph"/>
        <w:numPr>
          <w:ilvl w:val="0"/>
          <w:numId w:val="0"/>
        </w:numPr>
        <w:ind w:left="1440"/>
        <w:rPr>
          <w:rFonts w:ascii="PT Serif" w:hAnsi="PT Serif"/>
        </w:rPr>
      </w:pPr>
    </w:p>
    <w:p w:rsidR="007A198D" w:rsidRPr="007A198D" w:rsidRDefault="007A198D" w:rsidP="00AE680A">
      <w:pPr>
        <w:pStyle w:val="Heading2"/>
        <w:rPr>
          <w:rFonts w:ascii="PT Serif" w:hAnsi="PT Serif"/>
          <w:lang w:eastAsia="zh-CN"/>
        </w:rPr>
      </w:pPr>
      <w:r w:rsidRPr="007A198D">
        <w:rPr>
          <w:rFonts w:ascii="Microsoft YaHei" w:eastAsia="Microsoft YaHei" w:hAnsi="Microsoft YaHei" w:cs="Microsoft YaHei" w:hint="eastAsia"/>
          <w:lang w:eastAsia="zh-CN"/>
        </w:rPr>
        <w:t>请提供任何其他评论，想法或轶事观察。</w:t>
      </w:r>
    </w:p>
    <w:p w:rsidR="00A04F3F" w:rsidRDefault="007A198D" w:rsidP="00A04F3F">
      <w:pPr>
        <w:rPr>
          <w:rFonts w:ascii="PT Serif" w:hAnsi="PT Serif"/>
          <w:lang w:eastAsia="zh-CN"/>
        </w:rPr>
      </w:pPr>
      <w:r w:rsidRPr="00612B01">
        <w:rPr>
          <w:rFonts w:ascii="PT Serif" w:hAnsi="PT Serif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3F81FEF" wp14:editId="60EDC341">
                <wp:simplePos x="0" y="0"/>
                <wp:positionH relativeFrom="margin">
                  <wp:posOffset>577850</wp:posOffset>
                </wp:positionH>
                <wp:positionV relativeFrom="paragraph">
                  <wp:posOffset>1905</wp:posOffset>
                </wp:positionV>
                <wp:extent cx="4940300" cy="2895600"/>
                <wp:effectExtent l="0" t="0" r="127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0300" cy="289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198D" w:rsidRPr="00612B01" w:rsidRDefault="007A198D" w:rsidP="007A198D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  <w:r w:rsidRPr="00612B01">
                              <w:rPr>
                                <w:rFonts w:ascii="PT Serif" w:hAnsi="PT Serif" w:cs="Calibri Light"/>
                              </w:rPr>
                              <w:t>[</w:t>
                            </w:r>
                            <w:proofErr w:type="spellStart"/>
                            <w:r w:rsidRPr="007A198D">
                              <w:rPr>
                                <w:rFonts w:ascii="Microsoft YaHei" w:eastAsia="Microsoft YaHei" w:hAnsi="Microsoft YaHei" w:cs="Microsoft YaHei" w:hint="eastAsia"/>
                              </w:rPr>
                              <w:t>请在这里评论</w:t>
                            </w:r>
                            <w:proofErr w:type="spellEnd"/>
                            <w:r w:rsidRPr="00612B01">
                              <w:rPr>
                                <w:rFonts w:ascii="PT Serif" w:hAnsi="PT Serif" w:cs="Calibri Light"/>
                              </w:rPr>
                              <w:t>]</w:t>
                            </w:r>
                          </w:p>
                          <w:p w:rsidR="007A198D" w:rsidRPr="00612B01" w:rsidRDefault="007A198D" w:rsidP="007A198D">
                            <w:pPr>
                              <w:rPr>
                                <w:rFonts w:ascii="PT Serif" w:hAnsi="PT Serif" w:cs="Calibri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F81FEF" id="_x0000_s1035" type="#_x0000_t202" style="position:absolute;margin-left:45.5pt;margin-top:.15pt;width:389pt;height:22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L6+JAIAAEwEAAAOAAAAZHJzL2Uyb0RvYy54bWysVNuO2yAQfa/Uf0C8N3bSZJtYcVbbbFNV&#10;2l6k3X4AxjhGBYYCiZ1+/Q7Ym01vL1X9gBhmOMycM+P1da8VOQrnJZiSTic5JcJwqKXZl/Trw+7V&#10;khIfmKmZAiNKehKeXm9evlh3thAzaEHVwhEEMb7obEnbEGyRZZ63QjM/ASsMOhtwmgU03T6rHesQ&#10;XatsludXWQeutg648B5Pbwcn3ST8phE8fG4aLwJRJcXcQlpdWqu4Zps1K/aO2VbyMQ32D1loJg0+&#10;eoa6ZYGRg5O/QWnJHXhowoSDzqBpJBepBqxmmv9SzX3LrEi1IDnenmny/w+Wfzp+cUTWJV1RYphG&#10;iR5EH8hb6MksstNZX2DQvcWw0OMxqpwq9fYO+DdPDGxbZvbixjnoWsFqzG4ab2YXVwccH0Gq7iPU&#10;+Aw7BEhAfeN0pA7JIIiOKp3OysRUOB7OV/P8dY4ujr7ZcrW4QiO+wYqn69b58F6AJnFTUofSJ3h2&#10;vPNhCH0Kia95ULLeSaWS4fbVVjlyZNgmu/SN6D+FKUM6JGoxWwwM/BUiT9+fILQM2O9K6pIuz0Gs&#10;iLy9MzWmyYrApBr2WJ0yI5GRu4HF0Ff9qBjGR5IrqE/IrIOhvXEccdOC+0FJh61dUv/9wJygRH0w&#10;qM5qOp/HWUjGfPFmhoa79FSXHmY4QpU0UDJstyHNT0zVwA2q2MjE73MmY8rYskmhcbziTFzaKer5&#10;J7B5BAAA//8DAFBLAwQUAAYACAAAACEAilQEwd0AAAAHAQAADwAAAGRycy9kb3ducmV2LnhtbEyP&#10;wU7DMBBE70j8g7VIXBB1SkpIQjYVQgLRGxQEVzfeJhHxOthuGv4ec4LjaEYzb6r1bAYxkfO9ZYTl&#10;IgFB3Fjdc4vw9vpwmYPwQbFWg2VC+CYP6/r0pFKltkd+oWkbWhFL2JcKoQthLKX0TUdG+YUdiaO3&#10;t86oEKVrpXbqGMvNIK+SJJNG9RwXOjXSfUfN5/ZgEPLV0/ThN+nze5PthyJc3EyPXw7x/Gy+uwUR&#10;aA5/YfjFj+hQR6adPbD2YkAolvFKQEhBRDfPiih3CKvrLAVZV/I/f/0DAAD//wMAUEsBAi0AFAAG&#10;AAgAAAAhALaDOJL+AAAA4QEAABMAAAAAAAAAAAAAAAAAAAAAAFtDb250ZW50X1R5cGVzXS54bWxQ&#10;SwECLQAUAAYACAAAACEAOP0h/9YAAACUAQAACwAAAAAAAAAAAAAAAAAvAQAAX3JlbHMvLnJlbHNQ&#10;SwECLQAUAAYACAAAACEAgsS+viQCAABMBAAADgAAAAAAAAAAAAAAAAAuAgAAZHJzL2Uyb0RvYy54&#10;bWxQSwECLQAUAAYACAAAACEAilQEwd0AAAAHAQAADwAAAAAAAAAAAAAAAAB+BAAAZHJzL2Rvd25y&#10;ZXYueG1sUEsFBgAAAAAEAAQA8wAAAIgFAAAAAA==&#10;">
                <v:textbox>
                  <w:txbxContent>
                    <w:p w:rsidR="007A198D" w:rsidRPr="00612B01" w:rsidRDefault="007A198D" w:rsidP="007A198D">
                      <w:pPr>
                        <w:rPr>
                          <w:rFonts w:ascii="PT Serif" w:hAnsi="PT Serif" w:cs="Calibri Light"/>
                        </w:rPr>
                      </w:pPr>
                      <w:r w:rsidRPr="00612B01">
                        <w:rPr>
                          <w:rFonts w:ascii="PT Serif" w:hAnsi="PT Serif" w:cs="Calibri Light"/>
                        </w:rPr>
                        <w:t>[</w:t>
                      </w:r>
                      <w:proofErr w:type="spellStart"/>
                      <w:r w:rsidRPr="007A198D">
                        <w:rPr>
                          <w:rFonts w:ascii="Microsoft YaHei" w:eastAsia="Microsoft YaHei" w:hAnsi="Microsoft YaHei" w:cs="Microsoft YaHei" w:hint="eastAsia"/>
                        </w:rPr>
                        <w:t>请在这里评论</w:t>
                      </w:r>
                      <w:proofErr w:type="spellEnd"/>
                      <w:r w:rsidRPr="00612B01">
                        <w:rPr>
                          <w:rFonts w:ascii="PT Serif" w:hAnsi="PT Serif" w:cs="Calibri Light"/>
                        </w:rPr>
                        <w:t>]</w:t>
                      </w:r>
                    </w:p>
                    <w:p w:rsidR="007A198D" w:rsidRPr="00612B01" w:rsidRDefault="007A198D" w:rsidP="007A198D">
                      <w:pPr>
                        <w:rPr>
                          <w:rFonts w:ascii="PT Serif" w:hAnsi="PT Serif" w:cs="Calibri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A04F3F" w:rsidRPr="00A04F3F" w:rsidRDefault="00A04F3F" w:rsidP="00A04F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inherit" w:eastAsia="Times New Roman" w:hAnsi="inherit" w:cs="Courier New"/>
          <w:color w:val="222222"/>
          <w:sz w:val="28"/>
          <w:szCs w:val="28"/>
          <w:lang w:val="en-US" w:eastAsia="zh-CN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861CC5" w:rsidRDefault="00861CC5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B57B6B" w:rsidRDefault="00B57B6B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B57B6B" w:rsidRDefault="00B57B6B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B57B6B" w:rsidRDefault="00B57B6B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B57B6B" w:rsidRDefault="00B57B6B" w:rsidP="001D4CC9">
      <w:pPr>
        <w:rPr>
          <w:rFonts w:ascii="SimSun" w:eastAsia="SimSun" w:hAnsi="SimSun"/>
          <w:sz w:val="20"/>
          <w:szCs w:val="20"/>
          <w:lang w:eastAsia="zh-CN"/>
        </w:rPr>
      </w:pPr>
    </w:p>
    <w:p w:rsidR="00B57B6B" w:rsidRPr="001D4CC9" w:rsidRDefault="00B57B6B" w:rsidP="001D4CC9">
      <w:pPr>
        <w:rPr>
          <w:rFonts w:ascii="SimSun" w:eastAsia="SimSun" w:hAnsi="SimSun"/>
          <w:sz w:val="20"/>
          <w:szCs w:val="20"/>
          <w:lang w:eastAsia="zh-CN"/>
        </w:rPr>
      </w:pPr>
    </w:p>
    <w:sectPr w:rsidR="00B57B6B" w:rsidRPr="001D4C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T Serif">
    <w:altName w:val="Arial"/>
    <w:charset w:val="00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4114FB"/>
    <w:multiLevelType w:val="hybridMultilevel"/>
    <w:tmpl w:val="07F0D182"/>
    <w:lvl w:ilvl="0" w:tplc="835CE0E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DEA00EF"/>
    <w:multiLevelType w:val="hybridMultilevel"/>
    <w:tmpl w:val="3AD43188"/>
    <w:lvl w:ilvl="0" w:tplc="997CBAD0">
      <w:start w:val="1"/>
      <w:numFmt w:val="decimal"/>
      <w:pStyle w:val="Heading2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457AD"/>
    <w:multiLevelType w:val="hybridMultilevel"/>
    <w:tmpl w:val="8180A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za0sDA0MTQxNzdS0lEKTi0uzszPAykwrAUAPStzpywAAAA="/>
  </w:docVars>
  <w:rsids>
    <w:rsidRoot w:val="0040017D"/>
    <w:rsid w:val="00036B82"/>
    <w:rsid w:val="00042A95"/>
    <w:rsid w:val="001D1B01"/>
    <w:rsid w:val="001D4CC9"/>
    <w:rsid w:val="00342681"/>
    <w:rsid w:val="0040017D"/>
    <w:rsid w:val="004A71A7"/>
    <w:rsid w:val="005C3114"/>
    <w:rsid w:val="00623F2D"/>
    <w:rsid w:val="006465D3"/>
    <w:rsid w:val="006664B3"/>
    <w:rsid w:val="007A198D"/>
    <w:rsid w:val="007D3413"/>
    <w:rsid w:val="00861CC5"/>
    <w:rsid w:val="008914B6"/>
    <w:rsid w:val="008D3AC5"/>
    <w:rsid w:val="00A04F3F"/>
    <w:rsid w:val="00A45395"/>
    <w:rsid w:val="00AE680A"/>
    <w:rsid w:val="00B57B6B"/>
    <w:rsid w:val="00BC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C46F"/>
  <w15:chartTrackingRefBased/>
  <w15:docId w15:val="{7D2E11CA-56E3-41E8-9048-FEC1628E8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017D"/>
    <w:rPr>
      <w:rFonts w:eastAsiaTheme="minorHAnsi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3F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D4CC9"/>
    <w:pPr>
      <w:numPr>
        <w:numId w:val="2"/>
      </w:num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0017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AB8"/>
    <w:rPr>
      <w:rFonts w:ascii="Segoe UI" w:eastAsiaTheme="minorHAnsi" w:hAnsi="Segoe UI" w:cs="Segoe UI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BC3AB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3AB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D4CC9"/>
    <w:rPr>
      <w:rFonts w:eastAsiaTheme="minorHAnsi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1D4CC9"/>
    <w:pPr>
      <w:numPr>
        <w:numId w:val="1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3F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2A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2A95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2A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6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h.newlove@worlddementiacouncil.com" TargetMode="External"/><Relationship Id="rId13" Type="http://schemas.openxmlformats.org/officeDocument/2006/relationships/hyperlink" Target="mailto:josh.newlove@worlddementiacouncil.com" TargetMode="Externa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worlddementiacouncil.org/sites/default/files/2019-06/WDC%20DFIs%20review%20-%20fair%20processing%20statement_0.pdf" TargetMode="External"/><Relationship Id="rId12" Type="http://schemas.openxmlformats.org/officeDocument/2006/relationships/hyperlink" Target="mailto:josh.newlove@worlddementiacouncil.com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hyperlink" Target="mailto:josh.newlove@worlddementiacouncil.com?subject=SURVEY%20RESPONSE%20%E2%80%94%20WDC%20meaningful%20dementia%20friendly%20initiatives%20review&amp;body=%5BPlease%20remember%20to%20attached%20your%20completed%20survey%20form%20along%20with%20any%20additional%20evidence%20documents%5D%0A%0A%5BFor%20more%20information%20please%20visit%20https%3A%2F%2Fworlddementiacouncil.org%2FDFIs%5D" TargetMode="External"/><Relationship Id="rId11" Type="http://schemas.openxmlformats.org/officeDocument/2006/relationships/hyperlink" Target="mailto:josh.newlove@worlddementiacouncil.com" TargetMode="External"/><Relationship Id="rId5" Type="http://schemas.openxmlformats.org/officeDocument/2006/relationships/hyperlink" Target="mailto:josh.newlove@worlddementiacouncil.com?subject=SURVEY%20RESPONSE%20%E2%80%94%20WDC%20meaningful%20dementia%20friendly%20initiatives%20review&amp;body=%5BPlease%20remember%20to%20attached%20your%20completed%20survey%20form%20along%20with%20any%20additional%20evidence%20documents%5D%0A%0A%5BFor%20more%20information%20please%20visit%20https%3A%2F%2Fworlddementiacouncil.org%2FDFIs%5D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josh.newlove@worlddementiacounc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sh.newlove@worlddementiacounc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BE196D70B73D4ABEEB4B3ECB225575" ma:contentTypeVersion="12" ma:contentTypeDescription="Create a new document." ma:contentTypeScope="" ma:versionID="00a29f66941cb11bfac095897bca5af8">
  <xsd:schema xmlns:xsd="http://www.w3.org/2001/XMLSchema" xmlns:xs="http://www.w3.org/2001/XMLSchema" xmlns:p="http://schemas.microsoft.com/office/2006/metadata/properties" xmlns:ns2="ebaca67f-4eb0-4cd4-9f63-0a88bd95127a" xmlns:ns3="4bfdb52c-93de-49f1-a530-3c29dc7267d9" targetNamespace="http://schemas.microsoft.com/office/2006/metadata/properties" ma:root="true" ma:fieldsID="242ce1ffa59f165bc9d8ea8739ed385d" ns2:_="" ns3:_="">
    <xsd:import namespace="ebaca67f-4eb0-4cd4-9f63-0a88bd95127a"/>
    <xsd:import namespace="4bfdb52c-93de-49f1-a530-3c29dc7267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ca67f-4eb0-4cd4-9f63-0a88bd95127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db52c-93de-49f1-a530-3c29dc726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5F0899-7C39-4072-B9F5-AB5CC41AE66F}"/>
</file>

<file path=customXml/itemProps2.xml><?xml version="1.0" encoding="utf-8"?>
<ds:datastoreItem xmlns:ds="http://schemas.openxmlformats.org/officeDocument/2006/customXml" ds:itemID="{1AC48273-6B9B-4DA3-B9E6-64E7B8CD5681}"/>
</file>

<file path=customXml/itemProps3.xml><?xml version="1.0" encoding="utf-8"?>
<ds:datastoreItem xmlns:ds="http://schemas.openxmlformats.org/officeDocument/2006/customXml" ds:itemID="{790FA03A-0569-487E-BAE0-C121693B3C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sar Wu</dc:creator>
  <cp:keywords/>
  <dc:description/>
  <cp:lastModifiedBy>Sun, Fei</cp:lastModifiedBy>
  <cp:revision>5</cp:revision>
  <dcterms:created xsi:type="dcterms:W3CDTF">2019-08-10T17:32:00Z</dcterms:created>
  <dcterms:modified xsi:type="dcterms:W3CDTF">2019-08-1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BE196D70B73D4ABEEB4B3ECB225575</vt:lpwstr>
  </property>
</Properties>
</file>